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5BE8B1" w14:textId="38018179" w:rsidR="006C4277" w:rsidRPr="000B7845" w:rsidRDefault="006C4277" w:rsidP="006C4277">
      <w:pPr>
        <w:pStyle w:val="Heading1"/>
        <w:jc w:val="center"/>
        <w:rPr>
          <w:rFonts w:asciiTheme="minorHAnsi" w:hAnsiTheme="minorHAnsi" w:cstheme="minorHAnsi"/>
        </w:rPr>
      </w:pPr>
      <w:r w:rsidRPr="000B7845">
        <w:rPr>
          <w:rFonts w:asciiTheme="minorHAnsi" w:hAnsiTheme="minorHAnsi" w:cstheme="minorHAnsi"/>
        </w:rPr>
        <w:t>Material Summary: Calculus</w:t>
      </w:r>
    </w:p>
    <w:p w14:paraId="6FFE24E7" w14:textId="22E67F9C" w:rsidR="00104485" w:rsidRPr="000B7845" w:rsidRDefault="00917977" w:rsidP="00917977">
      <w:pPr>
        <w:pStyle w:val="Heading2"/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lang w:val="bg-BG"/>
        </w:rPr>
        <w:t>Limits</w:t>
      </w:r>
    </w:p>
    <w:p w14:paraId="0A48E2F6" w14:textId="2F5A2888" w:rsidR="00917977" w:rsidRPr="000B7845" w:rsidRDefault="00917977" w:rsidP="00917977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  <w:lang w:val="bg-BG"/>
        </w:rPr>
        <w:t xml:space="preserve">1.1 </w:t>
      </w:r>
      <w:r w:rsidRPr="000B7845">
        <w:rPr>
          <w:rFonts w:asciiTheme="minorHAnsi" w:eastAsia="Calibri" w:hAnsiTheme="minorHAnsi" w:cstheme="minorHAnsi"/>
          <w:b/>
          <w:bCs/>
        </w:rPr>
        <w:t>Limits</w:t>
      </w:r>
    </w:p>
    <w:p w14:paraId="14EDB282" w14:textId="77777777" w:rsidR="00917977" w:rsidRPr="000B7845" w:rsidRDefault="00917977" w:rsidP="00917977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atural definition</w:t>
      </w:r>
    </w:p>
    <w:p w14:paraId="7DE5D075" w14:textId="2D0A2979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Given a function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, "nudge" the input around a given value </w:t>
      </w:r>
      <m:oMath>
        <m:r>
          <w:rPr>
            <w:rFonts w:ascii="Cambria Math" w:eastAsia="Calibri" w:hAnsi="Cambria Math" w:cstheme="minorHAnsi"/>
          </w:rPr>
          <m:t>a</m:t>
        </m:r>
      </m:oMath>
    </w:p>
    <w:p w14:paraId="747B1149" w14:textId="77777777" w:rsidR="00917977" w:rsidRPr="000B7845" w:rsidRDefault="00917977" w:rsidP="00917977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s a result, the function value </w:t>
      </w:r>
      <w:proofErr w:type="gramStart"/>
      <w:r w:rsidRPr="000B7845">
        <w:rPr>
          <w:rFonts w:asciiTheme="minorHAnsi" w:eastAsia="Calibri" w:hAnsiTheme="minorHAnsi" w:cstheme="minorHAnsi"/>
        </w:rPr>
        <w:t>changes</w:t>
      </w:r>
      <w:proofErr w:type="gramEnd"/>
    </w:p>
    <w:p w14:paraId="3053163B" w14:textId="044318F3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Limit of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at the point </w:t>
      </w:r>
      <m:oMath>
        <m:r>
          <w:rPr>
            <w:rFonts w:ascii="Cambria Math" w:eastAsia="Calibri" w:hAnsi="Cambria Math" w:cstheme="minorHAnsi"/>
          </w:rPr>
          <m:t>x=a</m:t>
        </m:r>
      </m:oMath>
      <w:r w:rsidRPr="000B7845">
        <w:rPr>
          <w:rFonts w:asciiTheme="minorHAnsi" w:eastAsia="Calibri" w:hAnsiTheme="minorHAnsi" w:cstheme="minorHAnsi"/>
        </w:rPr>
        <w:t xml:space="preserve">: what </w:t>
      </w:r>
      <m:oMath>
        <m:r>
          <w:rPr>
            <w:rFonts w:ascii="Cambria Math" w:eastAsia="Calibri" w:hAnsi="Cambria Math" w:cstheme="minorHAnsi"/>
          </w:rPr>
          <m:t>f</m:t>
        </m:r>
      </m:oMath>
      <w:r w:rsidRPr="000B7845">
        <w:rPr>
          <w:rFonts w:asciiTheme="minorHAnsi" w:eastAsia="Calibri" w:hAnsiTheme="minorHAnsi" w:cstheme="minorHAnsi"/>
        </w:rPr>
        <w:t xml:space="preserve"> approaches as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B7845">
        <w:rPr>
          <w:rFonts w:asciiTheme="minorHAnsi" w:eastAsia="Calibri" w:hAnsiTheme="minorHAnsi" w:cstheme="minorHAnsi"/>
        </w:rPr>
        <w:t xml:space="preserve"> approaches </w:t>
      </w:r>
      <m:oMath>
        <m:r>
          <w:rPr>
            <w:rFonts w:ascii="Cambria Math" w:eastAsia="Calibri" w:hAnsi="Cambria Math" w:cstheme="minorHAnsi"/>
          </w:rPr>
          <m:t>a</m:t>
        </m:r>
      </m:oMath>
    </w:p>
    <w:p w14:paraId="76378CE5" w14:textId="719C0A99" w:rsidR="00917977" w:rsidRPr="000B7845" w:rsidRDefault="00917977" w:rsidP="00917977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8240" behindDoc="0" locked="0" layoutInCell="1" allowOverlap="1" wp14:anchorId="425A7429" wp14:editId="1705B75B">
            <wp:simplePos x="0" y="0"/>
            <wp:positionH relativeFrom="column">
              <wp:posOffset>2110105</wp:posOffset>
            </wp:positionH>
            <wp:positionV relativeFrom="paragraph">
              <wp:posOffset>46990</wp:posOffset>
            </wp:positionV>
            <wp:extent cx="807720" cy="191135"/>
            <wp:effectExtent l="0" t="0" r="0" b="0"/>
            <wp:wrapSquare wrapText="bothSides"/>
            <wp:docPr id="1200656740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656740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2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Notation:</w:t>
      </w:r>
      <w:r w:rsidRPr="000B7845">
        <w:rPr>
          <w:rFonts w:asciiTheme="minorHAnsi" w:hAnsiTheme="minorHAnsi" w:cstheme="minorHAnsi"/>
          <w:noProof/>
        </w:rPr>
        <w:t xml:space="preserve"> </w:t>
      </w:r>
    </w:p>
    <w:p w14:paraId="5A90FAEE" w14:textId="77777777" w:rsidR="00917977" w:rsidRPr="000B7845" w:rsidRDefault="00917977" w:rsidP="00917977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Mathematical definition</w:t>
      </w:r>
    </w:p>
    <w:p w14:paraId="06F76DFB" w14:textId="77777777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Gives us a nice way to define "approaching a </w:t>
      </w:r>
      <w:proofErr w:type="gramStart"/>
      <w:r w:rsidRPr="000B7845">
        <w:rPr>
          <w:rFonts w:asciiTheme="minorHAnsi" w:eastAsia="Calibri" w:hAnsiTheme="minorHAnsi" w:cstheme="minorHAnsi"/>
        </w:rPr>
        <w:t>value</w:t>
      </w:r>
      <w:proofErr w:type="gramEnd"/>
      <w:r w:rsidRPr="000B7845">
        <w:rPr>
          <w:rFonts w:asciiTheme="minorHAnsi" w:eastAsia="Calibri" w:hAnsiTheme="minorHAnsi" w:cstheme="minorHAnsi"/>
        </w:rPr>
        <w:t>"</w:t>
      </w:r>
    </w:p>
    <w:p w14:paraId="5D42F0C7" w14:textId="0CC8C1BF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For any positive </w:t>
      </w:r>
      <m:oMath>
        <m:r>
          <w:rPr>
            <w:rFonts w:ascii="Cambria Math" w:eastAsia="Calibri" w:hAnsi="Cambria Math" w:cstheme="minorHAnsi"/>
          </w:rPr>
          <m:t>δ</m:t>
        </m:r>
      </m:oMath>
      <w:r w:rsidRPr="000B7845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ε</m:t>
        </m:r>
      </m:oMath>
    </w:p>
    <w:p w14:paraId="6C1BDDC7" w14:textId="20B137E8" w:rsidR="00917977" w:rsidRPr="000B7845" w:rsidRDefault="00917977" w:rsidP="00917977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2527E91D" wp14:editId="0C259ADF">
            <wp:simplePos x="0" y="0"/>
            <wp:positionH relativeFrom="column">
              <wp:posOffset>1957705</wp:posOffset>
            </wp:positionH>
            <wp:positionV relativeFrom="paragraph">
              <wp:posOffset>5715</wp:posOffset>
            </wp:positionV>
            <wp:extent cx="1133475" cy="175260"/>
            <wp:effectExtent l="0" t="0" r="9525" b="0"/>
            <wp:wrapSquare wrapText="bothSides"/>
            <wp:docPr id="7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3475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 xml:space="preserve">If </w:t>
      </w:r>
    </w:p>
    <w:p w14:paraId="0418132F" w14:textId="4D8A3BE2" w:rsidR="00917977" w:rsidRPr="000B7845" w:rsidRDefault="00917977" w:rsidP="00917977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04D7B1BD" wp14:editId="61E8E77E">
            <wp:simplePos x="0" y="0"/>
            <wp:positionH relativeFrom="column">
              <wp:posOffset>1957705</wp:posOffset>
            </wp:positionH>
            <wp:positionV relativeFrom="paragraph">
              <wp:posOffset>13335</wp:posOffset>
            </wp:positionV>
            <wp:extent cx="852805" cy="140970"/>
            <wp:effectExtent l="0" t="0" r="4445" b="0"/>
            <wp:wrapSquare wrapText="bothSides"/>
            <wp:docPr id="10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805" cy="140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>Then</w:t>
      </w:r>
    </w:p>
    <w:p w14:paraId="2AA4972A" w14:textId="77777777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lso called "epsilon-delta" definition</w:t>
      </w:r>
    </w:p>
    <w:p w14:paraId="0747FCBB" w14:textId="6DC67D87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hat are these numbers? Arbitrary, they only</w:t>
      </w:r>
      <w:r w:rsidRPr="000B7845">
        <w:rPr>
          <w:rFonts w:asciiTheme="minorHAnsi" w:eastAsia="Calibri" w:hAnsiTheme="minorHAnsi" w:cstheme="minorHAnsi"/>
        </w:rPr>
        <w:br/>
        <w:t xml:space="preserve">need to be </w:t>
      </w:r>
      <w:proofErr w:type="gramStart"/>
      <w:r w:rsidRPr="000B7845">
        <w:rPr>
          <w:rFonts w:asciiTheme="minorHAnsi" w:eastAsia="Calibri" w:hAnsiTheme="minorHAnsi" w:cstheme="minorHAnsi"/>
        </w:rPr>
        <w:t>positive</w:t>
      </w:r>
      <w:proofErr w:type="gramEnd"/>
    </w:p>
    <w:p w14:paraId="6FB73692" w14:textId="7B468A9C" w:rsidR="00917977" w:rsidRPr="000B7845" w:rsidRDefault="00917977" w:rsidP="00917977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1312" behindDoc="0" locked="0" layoutInCell="1" allowOverlap="1" wp14:anchorId="7937632F" wp14:editId="4BC9A2F4">
            <wp:simplePos x="0" y="0"/>
            <wp:positionH relativeFrom="column">
              <wp:posOffset>410845</wp:posOffset>
            </wp:positionH>
            <wp:positionV relativeFrom="paragraph">
              <wp:posOffset>295275</wp:posOffset>
            </wp:positionV>
            <wp:extent cx="1885836" cy="1496695"/>
            <wp:effectExtent l="0" t="0" r="635" b="8255"/>
            <wp:wrapTopAndBottom/>
            <wp:docPr id="2100199166" name="Picture 8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199166" name="Picture 8" descr="A diagram of a func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836" cy="1496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 xml:space="preserve">It's very useful to </w:t>
      </w:r>
      <w:r w:rsidRPr="000B7845">
        <w:rPr>
          <w:rFonts w:asciiTheme="minorHAnsi" w:eastAsia="Calibri" w:hAnsiTheme="minorHAnsi" w:cstheme="minorHAnsi"/>
          <w:b/>
          <w:bCs/>
        </w:rPr>
        <w:t>make them really small</w:t>
      </w:r>
    </w:p>
    <w:p w14:paraId="0D4C86CA" w14:textId="497D01A0" w:rsidR="00917977" w:rsidRPr="000B7845" w:rsidRDefault="00917977" w:rsidP="00917977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1.2 Limits in Python</w:t>
      </w:r>
    </w:p>
    <w:p w14:paraId="7E8276E1" w14:textId="77777777" w:rsidR="00917977" w:rsidRPr="000B7845" w:rsidRDefault="00917977" w:rsidP="00917977">
      <w:pPr>
        <w:numPr>
          <w:ilvl w:val="0"/>
          <w:numId w:val="106"/>
        </w:num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lang w:val="bg-BG"/>
        </w:rPr>
        <w:t>To find the limit of a function at a point, just apply the definition</w:t>
      </w:r>
    </w:p>
    <w:p w14:paraId="6E17A0E1" w14:textId="77777777" w:rsidR="00917977" w:rsidRPr="000B7845" w:rsidRDefault="00917977" w:rsidP="00917977">
      <w:pPr>
        <w:numPr>
          <w:ilvl w:val="1"/>
          <w:numId w:val="106"/>
        </w:num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lang w:val="bg-BG"/>
        </w:rPr>
        <w:t>Generate several values of x around a</w:t>
      </w:r>
    </w:p>
    <w:p w14:paraId="1B83BD6B" w14:textId="77A59581" w:rsidR="00917977" w:rsidRPr="000B7845" w:rsidRDefault="00917977" w:rsidP="00917977">
      <w:pPr>
        <w:numPr>
          <w:ilvl w:val="2"/>
          <w:numId w:val="106"/>
        </w:num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lang w:val="bg-BG"/>
        </w:rPr>
        <w:t>Don't forget to include positive and negative "nudges"</w:t>
      </w:r>
    </w:p>
    <w:p w14:paraId="28067815" w14:textId="3F82D516" w:rsidR="00917977" w:rsidRPr="000B7845" w:rsidRDefault="00DC38E9" w:rsidP="00917977">
      <w:pPr>
        <w:numPr>
          <w:ilvl w:val="1"/>
          <w:numId w:val="106"/>
        </w:num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b/>
          <w:bCs/>
          <w:noProof/>
          <w:lang w:val="bg-BG"/>
        </w:rPr>
        <w:drawing>
          <wp:anchor distT="0" distB="0" distL="114300" distR="114300" simplePos="0" relativeHeight="251662336" behindDoc="0" locked="0" layoutInCell="1" allowOverlap="1" wp14:anchorId="624F491B" wp14:editId="6B9555F7">
            <wp:simplePos x="0" y="0"/>
            <wp:positionH relativeFrom="column">
              <wp:posOffset>128905</wp:posOffset>
            </wp:positionH>
            <wp:positionV relativeFrom="paragraph">
              <wp:posOffset>201295</wp:posOffset>
            </wp:positionV>
            <wp:extent cx="4800600" cy="1858010"/>
            <wp:effectExtent l="0" t="0" r="0" b="8890"/>
            <wp:wrapTopAndBottom/>
            <wp:docPr id="212116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1165443" name="Picture 1" descr="A screenshot of a computer pro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7977" w:rsidRPr="000B7845">
        <w:rPr>
          <w:rFonts w:asciiTheme="minorHAnsi" w:eastAsia="Calibri" w:hAnsiTheme="minorHAnsi" w:cstheme="minorHAnsi"/>
          <w:lang w:val="bg-BG"/>
        </w:rPr>
        <w:t>Print the function values at those points</w:t>
      </w:r>
    </w:p>
    <w:p w14:paraId="131FE4C8" w14:textId="77777777" w:rsidR="00DC38E9" w:rsidRPr="000B7845" w:rsidRDefault="00DC38E9" w:rsidP="00DC38E9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ome functions don't have a value at certain points                    </w:t>
      </w:r>
    </w:p>
    <w:p w14:paraId="49989749" w14:textId="3BAFD4C3" w:rsidR="00DC38E9" w:rsidRPr="000B7845" w:rsidRDefault="00DC38E9" w:rsidP="00DC38E9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3360" behindDoc="0" locked="0" layoutInCell="1" allowOverlap="1" wp14:anchorId="7FA03073" wp14:editId="081B11D5">
            <wp:simplePos x="0" y="0"/>
            <wp:positionH relativeFrom="column">
              <wp:posOffset>4495165</wp:posOffset>
            </wp:positionH>
            <wp:positionV relativeFrom="paragraph">
              <wp:posOffset>137795</wp:posOffset>
            </wp:positionV>
            <wp:extent cx="883920" cy="294640"/>
            <wp:effectExtent l="0" t="0" r="0" b="0"/>
            <wp:wrapSquare wrapText="bothSides"/>
            <wp:docPr id="1075292931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92931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But they are defined "around" these points</w:t>
      </w:r>
    </w:p>
    <w:p w14:paraId="7DF0A20F" w14:textId="3614C15E" w:rsidR="00DC38E9" w:rsidRPr="000B7845" w:rsidRDefault="00DC38E9" w:rsidP="00DC38E9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</w:rPr>
        <w:t>The limit exists</w:t>
      </w:r>
      <w:r w:rsidRPr="000B7845">
        <w:rPr>
          <w:rFonts w:asciiTheme="minorHAnsi" w:eastAsia="Calibri" w:hAnsiTheme="minorHAnsi" w:cstheme="minorHAnsi"/>
        </w:rPr>
        <w:t xml:space="preserve"> even though the function value doesn't</w:t>
      </w:r>
    </w:p>
    <w:p w14:paraId="44295AC3" w14:textId="3B7B3902" w:rsidR="00DC38E9" w:rsidRPr="000B7845" w:rsidRDefault="00DC38E9" w:rsidP="000B7845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4384" behindDoc="0" locked="0" layoutInCell="1" allowOverlap="1" wp14:anchorId="29099ADA" wp14:editId="4AD7762C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868680" cy="234950"/>
            <wp:effectExtent l="0" t="0" r="7620" b="0"/>
            <wp:wrapSquare wrapText="bothSides"/>
            <wp:docPr id="168461876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61876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>Some limits can be infinite:</w:t>
      </w:r>
      <w:r w:rsidRPr="000B7845">
        <w:rPr>
          <w:rFonts w:asciiTheme="minorHAnsi" w:hAnsiTheme="minorHAnsi" w:cstheme="minorHAnsi"/>
          <w:noProof/>
        </w:rPr>
        <w:t xml:space="preserve"> </w:t>
      </w:r>
    </w:p>
    <w:p w14:paraId="19651B12" w14:textId="77777777" w:rsidR="00DC38E9" w:rsidRPr="000B7845" w:rsidRDefault="00DC38E9" w:rsidP="00DC38E9">
      <w:pPr>
        <w:numPr>
          <w:ilvl w:val="0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lastRenderedPageBreak/>
        <w:t>Some functions "jump"</w:t>
      </w:r>
    </w:p>
    <w:p w14:paraId="56CC4D37" w14:textId="77777777" w:rsidR="00DC38E9" w:rsidRPr="000B7845" w:rsidRDefault="00DC38E9" w:rsidP="00DC38E9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limits "from the left" and "from the right" are different</w:t>
      </w:r>
    </w:p>
    <w:p w14:paraId="76BB225A" w14:textId="77777777" w:rsidR="00DC38E9" w:rsidRPr="000B7845" w:rsidRDefault="00DC38E9" w:rsidP="00DC38E9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refore, the limit is not defined</w:t>
      </w:r>
    </w:p>
    <w:p w14:paraId="0421BBB4" w14:textId="77777777" w:rsidR="00DC38E9" w:rsidRPr="000B7845" w:rsidRDefault="00DC38E9" w:rsidP="00DC38E9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e say the function is not continuous at that point</w:t>
      </w:r>
    </w:p>
    <w:p w14:paraId="1D2A962D" w14:textId="77777777" w:rsidR="00DC38E9" w:rsidRPr="000B7845" w:rsidRDefault="00DC38E9" w:rsidP="00DC38E9">
      <w:pPr>
        <w:numPr>
          <w:ilvl w:val="1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Example:</w:t>
      </w:r>
    </w:p>
    <w:p w14:paraId="05CFEF27" w14:textId="4B8AC19F" w:rsidR="00DC38E9" w:rsidRPr="000B7845" w:rsidRDefault="00DC38E9" w:rsidP="00DC38E9">
      <w:pPr>
        <w:numPr>
          <w:ilvl w:val="2"/>
          <w:numId w:val="106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n this case, 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</m:t>
            </m:r>
          </m:e>
        </m:d>
        <m:r>
          <w:rPr>
            <w:rFonts w:ascii="Cambria Math" w:eastAsia="Calibri" w:hAnsi="Cambria Math" w:cstheme="minorHAnsi"/>
          </w:rPr>
          <m:t>=0</m:t>
        </m:r>
      </m:oMath>
      <w:r w:rsidRPr="000B7845">
        <w:rPr>
          <w:rFonts w:asciiTheme="minorHAnsi" w:eastAsia="Calibri" w:hAnsiTheme="minorHAnsi" w:cstheme="minorHAnsi"/>
        </w:rPr>
        <w:t xml:space="preserve"> but the limit does not exist</w:t>
      </w:r>
    </w:p>
    <w:p w14:paraId="125DBE96" w14:textId="761157D0" w:rsidR="00917977" w:rsidRPr="000B7845" w:rsidRDefault="00DC38E9" w:rsidP="00917977">
      <w:p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41DF1EDA" wp14:editId="519FEEEE">
            <wp:simplePos x="0" y="0"/>
            <wp:positionH relativeFrom="column">
              <wp:posOffset>2216785</wp:posOffset>
            </wp:positionH>
            <wp:positionV relativeFrom="paragraph">
              <wp:posOffset>323850</wp:posOffset>
            </wp:positionV>
            <wp:extent cx="3408680" cy="370205"/>
            <wp:effectExtent l="0" t="0" r="1270" b="0"/>
            <wp:wrapTopAndBottom/>
            <wp:docPr id="16" name="Picture 1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680" cy="370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621159FE" wp14:editId="4C984A5E">
            <wp:simplePos x="0" y="0"/>
            <wp:positionH relativeFrom="column">
              <wp:posOffset>118483</wp:posOffset>
            </wp:positionH>
            <wp:positionV relativeFrom="paragraph">
              <wp:posOffset>53340</wp:posOffset>
            </wp:positionV>
            <wp:extent cx="1660782" cy="848682"/>
            <wp:effectExtent l="0" t="0" r="0" b="8890"/>
            <wp:wrapNone/>
            <wp:docPr id="14" name="Picture 13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0782" cy="8486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9271CF" w14:textId="77777777" w:rsidR="00DC38E9" w:rsidRPr="000B7845" w:rsidRDefault="00DC38E9" w:rsidP="00DC38E9">
      <w:pPr>
        <w:rPr>
          <w:rFonts w:asciiTheme="minorHAnsi" w:eastAsia="Calibri" w:hAnsiTheme="minorHAnsi" w:cstheme="minorHAnsi"/>
          <w:lang w:val="bg-BG"/>
        </w:rPr>
      </w:pPr>
    </w:p>
    <w:p w14:paraId="47D1DF75" w14:textId="77777777" w:rsidR="00DC38E9" w:rsidRPr="000B7845" w:rsidRDefault="00DC38E9" w:rsidP="00DC38E9">
      <w:pPr>
        <w:rPr>
          <w:rFonts w:asciiTheme="minorHAnsi" w:eastAsia="Calibri" w:hAnsiTheme="minorHAnsi" w:cstheme="minorHAnsi"/>
          <w:lang w:val="bg-BG"/>
        </w:rPr>
      </w:pPr>
    </w:p>
    <w:p w14:paraId="2BAAEEB5" w14:textId="64C0B9DC" w:rsidR="00DC38E9" w:rsidRPr="000B7845" w:rsidRDefault="00DC38E9" w:rsidP="00DC38E9">
      <w:pPr>
        <w:pStyle w:val="Heading2"/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2921A82B" wp14:editId="26137786">
            <wp:simplePos x="0" y="0"/>
            <wp:positionH relativeFrom="column">
              <wp:posOffset>4796790</wp:posOffset>
            </wp:positionH>
            <wp:positionV relativeFrom="paragraph">
              <wp:posOffset>224155</wp:posOffset>
            </wp:positionV>
            <wp:extent cx="1587091" cy="1394460"/>
            <wp:effectExtent l="0" t="0" r="0" b="0"/>
            <wp:wrapSquare wrapText="bothSides"/>
            <wp:docPr id="4" name="Picture 3" descr="A diagram of a circle with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diagram of a circle with arrows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091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Derivatives</w:t>
      </w:r>
    </w:p>
    <w:p w14:paraId="16C57039" w14:textId="1C007377" w:rsidR="00DC38E9" w:rsidRPr="000B7845" w:rsidRDefault="00DC38E9" w:rsidP="00DC38E9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1 Calculus Motivation</w:t>
      </w:r>
    </w:p>
    <w:p w14:paraId="039E510C" w14:textId="2889E66D" w:rsidR="00DC38E9" w:rsidRPr="000B7845" w:rsidRDefault="00DC38E9" w:rsidP="00DC38E9">
      <w:pPr>
        <w:numPr>
          <w:ilvl w:val="0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Say you want to compute the area of a circle</w:t>
      </w:r>
    </w:p>
    <w:p w14:paraId="6B97E5A4" w14:textId="58B9A376" w:rsidR="00DC38E9" w:rsidRPr="000B7845" w:rsidRDefault="00DC38E9" w:rsidP="00DC38E9">
      <w:pPr>
        <w:numPr>
          <w:ilvl w:val="1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t is </w:t>
      </w:r>
      <m:oMath>
        <m:r>
          <w:rPr>
            <w:rFonts w:ascii="Cambria Math" w:eastAsia="Calibri" w:hAnsi="Cambria Math" w:cstheme="minorHAnsi"/>
          </w:rPr>
          <m:t>π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R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  <w:r w:rsidRPr="000B7845">
        <w:rPr>
          <w:rFonts w:asciiTheme="minorHAnsi" w:eastAsia="Calibri" w:hAnsiTheme="minorHAnsi" w:cstheme="minorHAnsi"/>
        </w:rPr>
        <w:t xml:space="preserve"> but why?</w:t>
      </w:r>
    </w:p>
    <w:p w14:paraId="3D51ABD4" w14:textId="168E8471" w:rsidR="00DC38E9" w:rsidRPr="000B7845" w:rsidRDefault="00DC38E9" w:rsidP="00DC38E9">
      <w:pPr>
        <w:numPr>
          <w:ilvl w:val="1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Remember how you can divide a shape into simpler</w:t>
      </w:r>
      <w:r w:rsidRPr="000B7845">
        <w:rPr>
          <w:rFonts w:asciiTheme="minorHAnsi" w:eastAsia="Calibri" w:hAnsiTheme="minorHAnsi" w:cstheme="minorHAnsi"/>
        </w:rPr>
        <w:br/>
        <w:t>shapes and sum their areas to get the total area</w:t>
      </w:r>
    </w:p>
    <w:p w14:paraId="0139C98C" w14:textId="77777777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One way: cut it like cake: see </w:t>
      </w:r>
      <w:hyperlink r:id="rId18" w:history="1">
        <w:r w:rsidRPr="000B7845">
          <w:rPr>
            <w:rStyle w:val="Hyperlink"/>
            <w:rFonts w:asciiTheme="minorHAnsi" w:eastAsia="Calibri" w:hAnsiTheme="minorHAnsi" w:cstheme="minorHAnsi"/>
          </w:rPr>
          <w:t>this video</w:t>
        </w:r>
      </w:hyperlink>
    </w:p>
    <w:p w14:paraId="20F5B80F" w14:textId="77777777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nother way: concentric rings</w:t>
      </w:r>
    </w:p>
    <w:p w14:paraId="0DA2D3C5" w14:textId="77777777" w:rsidR="00DC38E9" w:rsidRPr="000B7845" w:rsidRDefault="00DC38E9" w:rsidP="00DC38E9">
      <w:pPr>
        <w:numPr>
          <w:ilvl w:val="1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f you "cut" and "straighten" each ring, you'll get a trapezoid</w:t>
      </w:r>
    </w:p>
    <w:p w14:paraId="3AA2F403" w14:textId="28163EEF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f your ring is very, very thin; it will actually be close to a rectangle</w:t>
      </w:r>
    </w:p>
    <w:p w14:paraId="1269EF0F" w14:textId="439968DD" w:rsidR="00DC38E9" w:rsidRPr="000B7845" w:rsidRDefault="00DC38E9" w:rsidP="00DC38E9">
      <w:pPr>
        <w:ind w:left="2160"/>
        <w:rPr>
          <w:rFonts w:asciiTheme="minorHAnsi" w:eastAsia="Calibri" w:hAnsiTheme="minorHAnsi" w:cstheme="minorHAnsi"/>
          <w:sz w:val="36"/>
          <w:szCs w:val="36"/>
        </w:rPr>
      </w:pPr>
      <w:r w:rsidRPr="000B7845">
        <w:rPr>
          <w:rFonts w:asciiTheme="minorHAnsi" w:eastAsia="Calibri" w:hAnsiTheme="minorHAnsi" w:cstheme="minorHAnsi"/>
          <w:noProof/>
          <w:sz w:val="36"/>
          <w:szCs w:val="36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3EB633E7" wp14:editId="72392E6E">
                <wp:simplePos x="0" y="0"/>
                <wp:positionH relativeFrom="column">
                  <wp:posOffset>2094865</wp:posOffset>
                </wp:positionH>
                <wp:positionV relativeFrom="paragraph">
                  <wp:posOffset>85725</wp:posOffset>
                </wp:positionV>
                <wp:extent cx="3916680" cy="525780"/>
                <wp:effectExtent l="0" t="0" r="7620" b="7620"/>
                <wp:wrapNone/>
                <wp:docPr id="19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16680" cy="525780"/>
                          <a:chOff x="0" y="0"/>
                          <a:chExt cx="6110620" cy="890441"/>
                        </a:xfrm>
                      </wpg:grpSpPr>
                      <wps:wsp>
                        <wps:cNvPr id="700416972" name="Trapezoid 700416972"/>
                        <wps:cNvSpPr/>
                        <wps:spPr>
                          <a:xfrm>
                            <a:off x="0" y="236924"/>
                            <a:ext cx="5253644" cy="390699"/>
                          </a:xfrm>
                          <a:prstGeom prst="trapezoid">
                            <a:avLst>
                              <a:gd name="adj" fmla="val 16489"/>
                            </a:avLst>
                          </a:prstGeom>
                          <a:solidFill>
                            <a:srgbClr val="2196F3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99773466" name="Picture 1499773466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374639" y="357446"/>
                            <a:ext cx="735981" cy="15244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3006354" name="Picture 1393006354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88491" y="0"/>
                            <a:ext cx="475324" cy="20582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26527510" name="Picture 1526527510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88491" y="679490"/>
                            <a:ext cx="477952" cy="21095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ACA61" id="Group 18" o:spid="_x0000_s1026" style="position:absolute;margin-left:164.95pt;margin-top:6.75pt;width:308.4pt;height:41.4pt;z-index:251669504;mso-width-relative:margin;mso-height-relative:margin" coordsize="61106,89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">
                <v:shape id="Trapezoid 700416972" o:spid="_x0000_s1027" style="position:absolute;top:2369;width:52536;height:3907;visibility:visible;mso-wrap-style:square;v-text-anchor:middle" coordsize="5253644,3906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" path="m,390699l64422,,5189222,r64422,390699l,390699xe" fillcolor="#2196f3" stroked="f" strokeweight="1pt">
                  <v:stroke joinstyle="miter"/>
                  <v:path arrowok="t" o:connecttype="custom" o:connectlocs="0,390699;64422,0;5189222,0;5253644,390699;0,390699" o:connectangles="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99773466" o:spid="_x0000_s1028" type="#_x0000_t75" style="position:absolute;left:53746;top:3574;width:7360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">
                  <v:imagedata r:id="rId22" o:title=""/>
                </v:shape>
                <v:shape id="Picture 1393006354" o:spid="_x0000_s1029" type="#_x0000_t75" style="position:absolute;left:25884;width:4754;height:20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">
                  <v:imagedata r:id="rId23" o:title=""/>
                </v:shape>
                <v:shape id="Picture 1526527510" o:spid="_x0000_s1030" type="#_x0000_t75" style="position:absolute;left:25884;top:6794;width:4780;height:21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">
                  <v:imagedata r:id="rId24" o:title=""/>
                </v:shape>
              </v:group>
            </w:pict>
          </mc:Fallback>
        </mc:AlternateContent>
      </w:r>
    </w:p>
    <w:p w14:paraId="1877E535" w14:textId="2F40639D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Example:</w:t>
      </w:r>
      <w:r w:rsidRPr="000B7845">
        <w:rPr>
          <w:rFonts w:asciiTheme="minorHAnsi" w:hAnsiTheme="minorHAnsi" w:cstheme="minorHAnsi"/>
          <w:noProof/>
        </w:rPr>
        <w:t xml:space="preserve"> </w:t>
      </w:r>
    </w:p>
    <w:p w14:paraId="738798CF" w14:textId="0C6C69D3" w:rsidR="00DC38E9" w:rsidRPr="000B7845" w:rsidRDefault="00DC38E9" w:rsidP="00DC38E9">
      <w:pPr>
        <w:ind w:left="2160"/>
        <w:rPr>
          <w:rFonts w:asciiTheme="minorHAnsi" w:eastAsia="Calibri" w:hAnsiTheme="minorHAnsi" w:cstheme="minorHAnsi"/>
          <w:sz w:val="36"/>
          <w:szCs w:val="36"/>
        </w:rPr>
      </w:pPr>
    </w:p>
    <w:p w14:paraId="4AA0D069" w14:textId="78141C5C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</w:rPr>
        <w:t xml:space="preserve">Set the difference to be very, very, </w:t>
      </w:r>
      <w:proofErr w:type="spellStart"/>
      <w:r w:rsidRPr="000B7845">
        <w:rPr>
          <w:rFonts w:asciiTheme="minorHAnsi" w:eastAsia="Calibri" w:hAnsiTheme="minorHAnsi" w:cstheme="minorHAnsi"/>
          <w:b/>
          <w:bCs/>
        </w:rPr>
        <w:t>veeeeeeery</w:t>
      </w:r>
      <w:proofErr w:type="spellEnd"/>
      <w:r w:rsidRPr="000B7845">
        <w:rPr>
          <w:rFonts w:asciiTheme="minorHAnsi" w:eastAsia="Calibri" w:hAnsiTheme="minorHAnsi" w:cstheme="minorHAnsi"/>
          <w:b/>
          <w:bCs/>
        </w:rPr>
        <w:t xml:space="preserve"> small:</w:t>
      </w:r>
      <w:r w:rsidRPr="000B7845">
        <w:rPr>
          <w:rFonts w:asciiTheme="minorHAnsi" w:eastAsia="Calibri" w:hAnsiTheme="minorHAnsi" w:cstheme="minorHAnsi"/>
        </w:rPr>
        <w:t xml:space="preserve"> </w:t>
      </w:r>
      <m:oMath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r</m:t>
            </m:r>
          </m:e>
          <m:sub>
            <m:r>
              <w:rPr>
                <w:rFonts w:ascii="Cambria Math" w:eastAsia="Calibri" w:hAnsi="Cambria Math" w:cstheme="minorHAnsi"/>
              </w:rPr>
              <m:t>3</m:t>
            </m:r>
          </m:sub>
        </m:sSub>
        <m:r>
          <w:rPr>
            <w:rFonts w:ascii="Cambria Math" w:eastAsia="Calibri" w:hAnsi="Cambria Math" w:cstheme="minorHAnsi"/>
          </w:rPr>
          <m:t>-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r</m:t>
            </m:r>
          </m:e>
          <m:sub>
            <m:r>
              <w:rPr>
                <w:rFonts w:ascii="Cambria Math" w:eastAsia="Calibri" w:hAnsi="Cambria Math" w:cstheme="minorHAnsi"/>
              </w:rPr>
              <m:t>2</m:t>
            </m:r>
          </m:sub>
        </m:sSub>
        <m:r>
          <w:rPr>
            <w:rFonts w:ascii="Cambria Math" w:eastAsia="Calibri" w:hAnsi="Cambria Math" w:cstheme="minorHAnsi"/>
          </w:rPr>
          <m:t>→0</m:t>
        </m:r>
      </m:oMath>
    </w:p>
    <w:p w14:paraId="166821CA" w14:textId="4AB95908" w:rsidR="00DC38E9" w:rsidRPr="000B7845" w:rsidRDefault="00DC38E9" w:rsidP="00DC38E9">
      <w:pPr>
        <w:numPr>
          <w:ilvl w:val="2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… and you get calculus :)</w:t>
      </w:r>
    </w:p>
    <w:p w14:paraId="33E50D76" w14:textId="659ED1D5" w:rsidR="00DC38E9" w:rsidRPr="000B7845" w:rsidRDefault="00DC38E9" w:rsidP="00DC38E9">
      <w:pPr>
        <w:numPr>
          <w:ilvl w:val="0"/>
          <w:numId w:val="108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Even in this simple example, there are the notions about </w:t>
      </w:r>
      <w:proofErr w:type="spellStart"/>
      <w:r w:rsidRPr="000B7845">
        <w:rPr>
          <w:rFonts w:asciiTheme="minorHAnsi" w:eastAsia="Calibri" w:hAnsiTheme="minorHAnsi" w:cstheme="minorHAnsi"/>
        </w:rPr>
        <w:t>derivativesand</w:t>
      </w:r>
      <w:proofErr w:type="spellEnd"/>
      <w:r w:rsidRPr="000B7845">
        <w:rPr>
          <w:rFonts w:asciiTheme="minorHAnsi" w:eastAsia="Calibri" w:hAnsiTheme="minorHAnsi" w:cstheme="minorHAnsi"/>
        </w:rPr>
        <w:t xml:space="preserve"> integrals; even the fundamental theorem of calculus</w:t>
      </w:r>
    </w:p>
    <w:p w14:paraId="1ADA85E5" w14:textId="77777777" w:rsidR="00DC38E9" w:rsidRPr="000B7845" w:rsidRDefault="00DC38E9" w:rsidP="00DC38E9">
      <w:pPr>
        <w:ind w:left="360"/>
        <w:rPr>
          <w:rFonts w:asciiTheme="minorHAnsi" w:eastAsia="Calibri" w:hAnsiTheme="minorHAnsi" w:cstheme="minorHAnsi"/>
        </w:rPr>
      </w:pPr>
    </w:p>
    <w:p w14:paraId="7081FA51" w14:textId="05228AD2" w:rsidR="00DC38E9" w:rsidRPr="000B7845" w:rsidRDefault="00DC38E9" w:rsidP="00DC38E9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2 Derivatives and Velocity</w:t>
      </w:r>
    </w:p>
    <w:p w14:paraId="6CC8773D" w14:textId="4391B9E1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1552" behindDoc="1" locked="0" layoutInCell="1" allowOverlap="1" wp14:anchorId="668662EB" wp14:editId="049F1652">
            <wp:simplePos x="0" y="0"/>
            <wp:positionH relativeFrom="column">
              <wp:posOffset>578485</wp:posOffset>
            </wp:positionH>
            <wp:positionV relativeFrom="paragraph">
              <wp:posOffset>280670</wp:posOffset>
            </wp:positionV>
            <wp:extent cx="533400" cy="400050"/>
            <wp:effectExtent l="0" t="0" r="0" b="0"/>
            <wp:wrapTopAndBottom/>
            <wp:docPr id="6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 xml:space="preserve">We all know that </w:t>
      </w:r>
    </w:p>
    <w:p w14:paraId="1DA01A45" w14:textId="77777777" w:rsidR="00DC38E9" w:rsidRPr="000B7845" w:rsidRDefault="00DC38E9" w:rsidP="00DC38E9">
      <w:pPr>
        <w:ind w:left="360"/>
        <w:rPr>
          <w:rFonts w:asciiTheme="minorHAnsi" w:eastAsia="Calibri" w:hAnsiTheme="minorHAnsi" w:cstheme="minorHAnsi"/>
        </w:rPr>
      </w:pPr>
    </w:p>
    <w:p w14:paraId="61935386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But that's mostly useless</w:t>
      </w:r>
    </w:p>
    <w:p w14:paraId="6BF818F7" w14:textId="543920D1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ravelling is not done at a uniform velocity, it's not a fixed number</w:t>
      </w:r>
      <w:r w:rsidRPr="000B7845">
        <w:rPr>
          <w:rFonts w:asciiTheme="minorHAnsi" w:eastAsia="Calibri" w:hAnsiTheme="minorHAnsi" w:cstheme="minorHAnsi"/>
        </w:rPr>
        <w:br/>
        <w:t xml:space="preserve">but a function of time: </w:t>
      </w:r>
      <m:oMath>
        <m:r>
          <w:rPr>
            <w:rFonts w:ascii="Cambria Math" w:eastAsia="Calibri" w:hAnsi="Cambria Math" w:cstheme="minorHAnsi"/>
          </w:rPr>
          <m:t>v=v(t)</m:t>
        </m:r>
      </m:oMath>
    </w:p>
    <w:p w14:paraId="27E29B0B" w14:textId="12BDE09F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nstantaneous velocity:</w:t>
      </w:r>
      <w:r w:rsidRPr="000B7845">
        <w:rPr>
          <w:rFonts w:asciiTheme="minorHAnsi" w:hAnsiTheme="minorHAnsi" w:cstheme="minorHAnsi"/>
          <w:noProof/>
        </w:rPr>
        <w:t xml:space="preserve"> </w:t>
      </w: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1163EAEA" wp14:editId="6034B38C">
            <wp:extent cx="1470660" cy="223108"/>
            <wp:effectExtent l="0" t="0" r="0" b="5715"/>
            <wp:docPr id="1019742773" name="Picture 12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742773" name="Picture 12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4084" cy="22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2AA45" w14:textId="77777777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Computing instantaneous velocity from travelled distance</w:t>
      </w:r>
    </w:p>
    <w:p w14:paraId="532AF886" w14:textId="774E12C6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ay,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t</m:t>
            </m:r>
          </m:e>
        </m:d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t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  <w:r w:rsidRPr="000B7845">
        <w:rPr>
          <w:rFonts w:asciiTheme="minorHAnsi" w:eastAsia="Calibri" w:hAnsiTheme="minorHAnsi" w:cstheme="minorHAnsi"/>
        </w:rPr>
        <w:t xml:space="preserve">; say we start at </w:t>
      </w:r>
      <m:oMath>
        <m:r>
          <w:rPr>
            <w:rFonts w:ascii="Cambria Math" w:eastAsia="Calibri" w:hAnsi="Cambria Math" w:cstheme="minorHAnsi"/>
          </w:rPr>
          <m:t>t=0s</m:t>
        </m:r>
      </m:oMath>
      <w:r w:rsidRPr="000B7845">
        <w:rPr>
          <w:rFonts w:asciiTheme="minorHAnsi" w:eastAsia="Calibri" w:hAnsiTheme="minorHAnsi" w:cstheme="minorHAnsi"/>
        </w:rPr>
        <w:t xml:space="preserve"> and finish at </w:t>
      </w:r>
      <m:oMath>
        <m:r>
          <w:rPr>
            <w:rFonts w:ascii="Cambria Math" w:eastAsia="Calibri" w:hAnsi="Cambria Math" w:cstheme="minorHAnsi"/>
          </w:rPr>
          <m:t>t=5s</m:t>
        </m:r>
      </m:oMath>
    </w:p>
    <w:p w14:paraId="328D1641" w14:textId="20363EC9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Final distance: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5</m:t>
            </m:r>
          </m:e>
        </m:d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5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  <m:r>
          <w:rPr>
            <w:rFonts w:ascii="Cambria Math" w:eastAsia="Calibri" w:hAnsi="Cambria Math" w:cstheme="minorHAnsi"/>
          </w:rPr>
          <m:t>=25m</m:t>
        </m:r>
      </m:oMath>
    </w:p>
    <w:p w14:paraId="699B92D4" w14:textId="32A9EACA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verage speed: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25</m:t>
            </m:r>
          </m:num>
          <m:den>
            <m:r>
              <w:rPr>
                <w:rFonts w:ascii="Cambria Math" w:eastAsia="Calibri" w:hAnsi="Cambria Math" w:cstheme="minorHAnsi"/>
              </w:rPr>
              <m:t>5</m:t>
            </m:r>
          </m:den>
        </m:f>
        <m:r>
          <w:rPr>
            <w:rFonts w:ascii="Cambria Math" w:eastAsia="Calibri" w:hAnsi="Cambria Math" w:cstheme="minorHAnsi"/>
          </w:rPr>
          <m:t>=5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m</m:t>
            </m:r>
          </m:num>
          <m:den>
            <m:r>
              <w:rPr>
                <w:rFonts w:ascii="Cambria Math" w:eastAsia="Calibri" w:hAnsi="Cambria Math" w:cstheme="minorHAnsi"/>
              </w:rPr>
              <m:t>s</m:t>
            </m:r>
          </m:den>
        </m:f>
      </m:oMath>
    </w:p>
    <w:p w14:paraId="105CB958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But we cover different distances for the same time</w:t>
      </w:r>
    </w:p>
    <w:p w14:paraId="503F0EC7" w14:textId="75CF8291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lastRenderedPageBreak/>
        <w:t xml:space="preserve">From </w:t>
      </w:r>
      <m:oMath>
        <m:r>
          <w:rPr>
            <w:rFonts w:ascii="Cambria Math" w:eastAsia="Calibri" w:hAnsi="Cambria Math" w:cstheme="minorHAnsi"/>
          </w:rPr>
          <m:t>0≤t≤1</m:t>
        </m:r>
      </m:oMath>
      <w:r w:rsidRPr="000B7845">
        <w:rPr>
          <w:rFonts w:asciiTheme="minorHAnsi" w:eastAsia="Calibri" w:hAnsiTheme="minorHAnsi" w:cstheme="minorHAnsi"/>
        </w:rPr>
        <w:t xml:space="preserve">: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1</m:t>
            </m:r>
          </m:e>
        </m:d>
        <m:r>
          <w:rPr>
            <w:rFonts w:ascii="Cambria Math" w:eastAsia="Calibri" w:hAnsi="Cambria Math" w:cstheme="minorHAnsi"/>
          </w:rPr>
          <m:t>-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0</m:t>
            </m:r>
          </m:e>
        </m:d>
        <m:r>
          <w:rPr>
            <w:rFonts w:ascii="Cambria Math" w:eastAsia="Calibri" w:hAnsi="Cambria Math" w:cstheme="minorHAnsi"/>
          </w:rPr>
          <m:t>=1-0=1m</m:t>
        </m:r>
      </m:oMath>
    </w:p>
    <w:p w14:paraId="1E26CFC5" w14:textId="34A908BA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From </w:t>
      </w:r>
      <m:oMath>
        <m:r>
          <w:rPr>
            <w:rFonts w:ascii="Cambria Math" w:eastAsia="Calibri" w:hAnsi="Cambria Math" w:cstheme="minorHAnsi"/>
          </w:rPr>
          <m:t>3≤t≤4</m:t>
        </m:r>
      </m:oMath>
      <w:r w:rsidRPr="000B7845">
        <w:rPr>
          <w:rFonts w:asciiTheme="minorHAnsi" w:eastAsia="Calibri" w:hAnsiTheme="minorHAnsi" w:cstheme="minorHAnsi"/>
        </w:rPr>
        <w:t xml:space="preserve">: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4</m:t>
            </m:r>
          </m:e>
        </m:d>
        <m:r>
          <w:rPr>
            <w:rFonts w:ascii="Cambria Math" w:eastAsia="Calibri" w:hAnsi="Cambria Math" w:cstheme="minorHAnsi"/>
          </w:rPr>
          <m:t>-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3</m:t>
            </m:r>
          </m:e>
        </m:d>
        <m:r>
          <w:rPr>
            <w:rFonts w:ascii="Cambria Math" w:eastAsia="Calibri" w:hAnsi="Cambria Math" w:cstheme="minorHAnsi"/>
          </w:rPr>
          <m:t>=16-9=7m</m:t>
        </m:r>
      </m:oMath>
    </w:p>
    <w:p w14:paraId="51FD8C7C" w14:textId="1EF68846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From </w:t>
      </w:r>
      <m:oMath>
        <m:r>
          <w:rPr>
            <w:rFonts w:ascii="Cambria Math" w:eastAsia="Calibri" w:hAnsi="Cambria Math" w:cstheme="minorHAnsi"/>
          </w:rPr>
          <m:t>4≤t≤5</m:t>
        </m:r>
      </m:oMath>
      <w:r w:rsidRPr="000B7845">
        <w:rPr>
          <w:rFonts w:asciiTheme="minorHAnsi" w:eastAsia="Calibri" w:hAnsiTheme="minorHAnsi" w:cstheme="minorHAnsi"/>
        </w:rPr>
        <w:t xml:space="preserve">: </w:t>
      </w:r>
      <m:oMath>
        <m:r>
          <w:rPr>
            <w:rFonts w:ascii="Cambria Math" w:eastAsia="Calibri" w:hAnsi="Cambria Math" w:cstheme="minorHAnsi"/>
          </w:rPr>
          <m:t>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5</m:t>
            </m:r>
          </m:e>
        </m:d>
        <m:r>
          <w:rPr>
            <w:rFonts w:ascii="Cambria Math" w:eastAsia="Calibri" w:hAnsi="Cambria Math" w:cstheme="minorHAnsi"/>
          </w:rPr>
          <m:t>-s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4</m:t>
            </m:r>
          </m:e>
        </m:d>
        <m:r>
          <w:rPr>
            <w:rFonts w:ascii="Cambria Math" w:eastAsia="Calibri" w:hAnsi="Cambria Math" w:cstheme="minorHAnsi"/>
          </w:rPr>
          <m:t>=25-16=9m</m:t>
        </m:r>
      </m:oMath>
    </w:p>
    <w:p w14:paraId="07035BAC" w14:textId="77777777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nd neither of these is even close to the average speed</w:t>
      </w:r>
    </w:p>
    <w:p w14:paraId="269092E9" w14:textId="77777777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Let's calculate the instantaneous velocity</w:t>
      </w:r>
    </w:p>
    <w:p w14:paraId="1360A9EC" w14:textId="303D9ABA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Fix time at </w:t>
      </w:r>
      <m:oMath>
        <m:r>
          <w:rPr>
            <w:rFonts w:ascii="Cambria Math" w:eastAsia="Calibri" w:hAnsi="Cambria Math" w:cstheme="minorHAnsi"/>
          </w:rPr>
          <m:t>t=3</m:t>
        </m:r>
      </m:oMath>
    </w:p>
    <w:p w14:paraId="7E637BD4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But… how can we move if time is fixed?</w:t>
      </w:r>
    </w:p>
    <w:p w14:paraId="49925D97" w14:textId="77777777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Let's apply our previous idea</w:t>
      </w:r>
    </w:p>
    <w:p w14:paraId="0F1D4126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udge time a tiny bit and see how the distance changes</w:t>
      </w:r>
    </w:p>
    <w:p w14:paraId="705919BB" w14:textId="1C9D0B2B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t=3,01</m:t>
        </m:r>
      </m:oMath>
      <w:r w:rsidRPr="000B7845">
        <w:rPr>
          <w:rFonts w:asciiTheme="minorHAnsi" w:eastAsia="Calibri" w:hAnsiTheme="minorHAnsi" w:cstheme="minorHAnsi"/>
        </w:rPr>
        <w:t xml:space="preserve">: </w:t>
      </w:r>
      <m:oMath>
        <m:r>
          <w:rPr>
            <w:rFonts w:ascii="Cambria Math" w:eastAsia="Calibri" w:hAnsi="Cambria Math" w:cstheme="minorHAnsi"/>
          </w:rPr>
          <m:t>v≈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s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3,01</m:t>
                </m:r>
              </m:e>
            </m:d>
            <m:r>
              <w:rPr>
                <w:rFonts w:ascii="Cambria Math" w:eastAsia="Calibri" w:hAnsi="Cambria Math" w:cstheme="minorHAnsi"/>
              </w:rPr>
              <m:t>-s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3</m:t>
                </m:r>
              </m:e>
            </m:d>
          </m:num>
          <m:den>
            <m:r>
              <w:rPr>
                <w:rFonts w:ascii="Cambria Math" w:eastAsia="Calibri" w:hAnsi="Cambria Math" w:cstheme="minorHAnsi"/>
              </w:rPr>
              <m:t>3,01-3</m:t>
            </m:r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3,01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  <m:r>
              <w:rPr>
                <w:rFonts w:ascii="Cambria Math" w:eastAsia="Calibri" w:hAnsi="Cambria Math" w:cstheme="minorHAnsi"/>
              </w:rPr>
              <m:t>-</m:t>
            </m:r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3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num>
          <m:den>
            <m:r>
              <w:rPr>
                <w:rFonts w:ascii="Cambria Math" w:eastAsia="Calibri" w:hAnsi="Cambria Math" w:cstheme="minorHAnsi"/>
              </w:rPr>
              <m:t>0,01</m:t>
            </m:r>
          </m:den>
        </m:f>
        <m:r>
          <w:rPr>
            <w:rFonts w:ascii="Cambria Math" w:eastAsia="Calibri" w:hAnsi="Cambria Math" w:cstheme="minorHAnsi"/>
          </w:rPr>
          <m:t>=6,01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m</m:t>
            </m:r>
          </m:num>
          <m:den>
            <m:r>
              <w:rPr>
                <w:rFonts w:ascii="Cambria Math" w:eastAsia="Calibri" w:hAnsi="Cambria Math" w:cstheme="minorHAnsi"/>
              </w:rPr>
              <m:t>s</m:t>
            </m:r>
          </m:den>
        </m:f>
      </m:oMath>
      <w:r w:rsidRPr="000B7845">
        <w:rPr>
          <w:rFonts w:asciiTheme="minorHAnsi" w:eastAsia="Calibri" w:hAnsiTheme="minorHAnsi" w:cstheme="minorHAnsi"/>
        </w:rPr>
        <w:t xml:space="preserve"> </w:t>
      </w:r>
    </w:p>
    <w:p w14:paraId="253D0D5A" w14:textId="46318E99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t=3,00001</m:t>
        </m:r>
      </m:oMath>
      <w:r w:rsidRPr="000B7845">
        <w:rPr>
          <w:rFonts w:asciiTheme="minorHAnsi" w:eastAsia="Calibri" w:hAnsiTheme="minorHAnsi" w:cstheme="minorHAnsi"/>
        </w:rPr>
        <w:t xml:space="preserve">: </w:t>
      </w:r>
      <m:oMath>
        <m:r>
          <w:rPr>
            <w:rFonts w:ascii="Cambria Math" w:eastAsia="Calibri" w:hAnsi="Cambria Math" w:cstheme="minorHAnsi"/>
          </w:rPr>
          <m:t>v≈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s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3,00001</m:t>
                </m:r>
              </m:e>
            </m:d>
            <m:r>
              <w:rPr>
                <w:rFonts w:ascii="Cambria Math" w:eastAsia="Calibri" w:hAnsi="Cambria Math" w:cstheme="minorHAnsi"/>
              </w:rPr>
              <m:t>-s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3</m:t>
                </m:r>
              </m:e>
            </m:d>
          </m:num>
          <m:den>
            <m:r>
              <w:rPr>
                <w:rFonts w:ascii="Cambria Math" w:eastAsia="Calibri" w:hAnsi="Cambria Math" w:cstheme="minorHAnsi"/>
              </w:rPr>
              <m:t>3,00001-3</m:t>
            </m:r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3,00001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  <m:r>
              <w:rPr>
                <w:rFonts w:ascii="Cambria Math" w:eastAsia="Calibri" w:hAnsi="Cambria Math" w:cstheme="minorHAnsi"/>
              </w:rPr>
              <m:t>-</m:t>
            </m:r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3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num>
          <m:den>
            <m:r>
              <w:rPr>
                <w:rFonts w:ascii="Cambria Math" w:eastAsia="Calibri" w:hAnsi="Cambria Math" w:cstheme="minorHAnsi"/>
              </w:rPr>
              <m:t>0,00001</m:t>
            </m:r>
          </m:den>
        </m:f>
        <m:r>
          <w:rPr>
            <w:rFonts w:ascii="Cambria Math" w:eastAsia="Calibri" w:hAnsi="Cambria Math" w:cstheme="minorHAnsi"/>
          </w:rPr>
          <m:t>=6,00001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m</m:t>
            </m:r>
          </m:num>
          <m:den>
            <m:r>
              <w:rPr>
                <w:rFonts w:ascii="Cambria Math" w:eastAsia="Calibri" w:hAnsi="Cambria Math" w:cstheme="minorHAnsi"/>
              </w:rPr>
              <m:t>s</m:t>
            </m:r>
          </m:den>
        </m:f>
      </m:oMath>
    </w:p>
    <w:p w14:paraId="3235F742" w14:textId="09532BFB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More generally, if we nudge time from </w:t>
      </w:r>
      <m:oMath>
        <m:r>
          <w:rPr>
            <w:rFonts w:ascii="Cambria Math" w:eastAsia="Calibri" w:hAnsi="Cambria Math" w:cstheme="minorHAnsi"/>
          </w:rPr>
          <m:t>t=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t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</m:oMath>
      <w:r w:rsidRPr="000B7845">
        <w:rPr>
          <w:rFonts w:asciiTheme="minorHAnsi" w:eastAsia="Calibri" w:hAnsiTheme="minorHAnsi" w:cstheme="minorHAnsi"/>
        </w:rPr>
        <w:t xml:space="preserve"> to </w:t>
      </w:r>
      <m:oMath>
        <m:r>
          <w:rPr>
            <w:rFonts w:ascii="Cambria Math" w:eastAsia="Calibri" w:hAnsi="Cambria Math" w:cstheme="minorHAnsi"/>
          </w:rPr>
          <m:t>t=</m:t>
        </m:r>
        <m:sSub>
          <m:sSubPr>
            <m:ctrlPr>
              <w:rPr>
                <w:rFonts w:ascii="Cambria Math" w:eastAsia="Calibri" w:hAnsi="Cambria Math" w:cstheme="minorHAnsi"/>
                <w:i/>
                <w:iCs/>
              </w:rPr>
            </m:ctrlPr>
          </m:sSubPr>
          <m:e>
            <m:r>
              <w:rPr>
                <w:rFonts w:ascii="Cambria Math" w:eastAsia="Calibri" w:hAnsi="Cambria Math" w:cstheme="minorHAnsi"/>
              </w:rPr>
              <m:t>t</m:t>
            </m:r>
          </m:e>
          <m:sub>
            <m:r>
              <w:rPr>
                <w:rFonts w:ascii="Cambria Math" w:eastAsia="Calibri" w:hAnsi="Cambria Math" w:cstheme="minorHAnsi"/>
              </w:rPr>
              <m:t>0</m:t>
            </m:r>
          </m:sub>
        </m:sSub>
        <m:r>
          <w:rPr>
            <w:rFonts w:ascii="Cambria Math" w:eastAsia="Calibri" w:hAnsi="Cambria Math" w:cstheme="minorHAnsi"/>
          </w:rPr>
          <m:t>+</m:t>
        </m:r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</m:t>
        </m:r>
      </m:oMath>
      <w:r w:rsidRPr="000B7845">
        <w:rPr>
          <w:rFonts w:asciiTheme="minorHAnsi" w:eastAsia="Calibri" w:hAnsiTheme="minorHAnsi" w:cstheme="minorHAnsi"/>
        </w:rPr>
        <w:t xml:space="preserve">, we'll get </w:t>
      </w:r>
      <w:r w:rsidRPr="000B7845">
        <w:rPr>
          <w:rFonts w:asciiTheme="minorHAnsi" w:eastAsia="Calibri" w:hAnsiTheme="minorHAnsi" w:cstheme="minorHAnsi"/>
        </w:rPr>
        <w:br/>
        <w:t>an approximation of the instantaneous velocity:</w:t>
      </w:r>
      <w:r w:rsidRPr="000B7845">
        <w:rPr>
          <w:rFonts w:asciiTheme="minorHAnsi" w:hAnsiTheme="minorHAnsi" w:cstheme="minorHAnsi"/>
          <w:noProof/>
        </w:rPr>
        <w:t xml:space="preserve"> </w:t>
      </w: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668BC264" wp14:editId="37FED287">
            <wp:extent cx="3474720" cy="442135"/>
            <wp:effectExtent l="0" t="0" r="0" b="0"/>
            <wp:docPr id="8" name="Picture 7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0295" cy="445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B7657" w14:textId="739136E7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is approximation will get increasingly more accurate as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</m:t>
        </m:r>
      </m:oMath>
      <w:r w:rsidRPr="000B7845">
        <w:rPr>
          <w:rFonts w:asciiTheme="minorHAnsi" w:eastAsia="Calibri" w:hAnsiTheme="minorHAnsi" w:cstheme="minorHAnsi"/>
        </w:rPr>
        <w:t xml:space="preserve"> becomes smaller</w:t>
      </w:r>
    </w:p>
    <w:p w14:paraId="5ED7DFDD" w14:textId="6CA195B5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maller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⇒</m:t>
        </m:r>
      </m:oMath>
      <w:r w:rsidRPr="000B7845">
        <w:rPr>
          <w:rFonts w:asciiTheme="minorHAnsi" w:eastAsia="Calibri" w:hAnsiTheme="minorHAnsi" w:cstheme="minorHAnsi"/>
        </w:rPr>
        <w:t xml:space="preserve"> better approximation of </w:t>
      </w:r>
      <m:oMath>
        <m:r>
          <w:rPr>
            <w:rFonts w:ascii="Cambria Math" w:eastAsia="Calibri" w:hAnsi="Cambria Math" w:cstheme="minorHAnsi"/>
          </w:rPr>
          <m:t>v</m:t>
        </m:r>
      </m:oMath>
    </w:p>
    <w:p w14:paraId="498C5167" w14:textId="020EB2E8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How does the velocity behave as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→0</m:t>
        </m:r>
      </m:oMath>
      <w:r w:rsidRPr="000B7845">
        <w:rPr>
          <w:rFonts w:asciiTheme="minorHAnsi" w:eastAsia="Calibri" w:hAnsiTheme="minorHAnsi" w:cstheme="minorHAnsi"/>
        </w:rPr>
        <w:t>?</w:t>
      </w:r>
    </w:p>
    <w:p w14:paraId="271BC76B" w14:textId="4D5D4483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Note that we </w:t>
      </w:r>
      <w:r w:rsidRPr="000B7845">
        <w:rPr>
          <w:rFonts w:asciiTheme="minorHAnsi" w:eastAsia="Calibri" w:hAnsiTheme="minorHAnsi" w:cstheme="minorHAnsi"/>
          <w:b/>
          <w:bCs/>
        </w:rPr>
        <w:t>cannot</w:t>
      </w:r>
      <w:r w:rsidRPr="000B7845">
        <w:rPr>
          <w:rFonts w:asciiTheme="minorHAnsi" w:eastAsia="Calibri" w:hAnsiTheme="minorHAnsi" w:cstheme="minorHAnsi"/>
        </w:rPr>
        <w:t xml:space="preserve"> set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=0</m:t>
        </m:r>
      </m:oMath>
      <w:r w:rsidRPr="000B7845">
        <w:rPr>
          <w:rFonts w:asciiTheme="minorHAnsi" w:eastAsia="Calibri" w:hAnsiTheme="minorHAnsi" w:cstheme="minorHAnsi"/>
        </w:rPr>
        <w:t>, this will freeze time</w:t>
      </w:r>
    </w:p>
    <w:p w14:paraId="6FBE1608" w14:textId="0C60BC6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Math notation: if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t→0</m:t>
        </m:r>
      </m:oMath>
      <w:r w:rsidRPr="000B7845">
        <w:rPr>
          <w:rFonts w:asciiTheme="minorHAnsi" w:eastAsia="Calibri" w:hAnsiTheme="minorHAnsi" w:cstheme="minorHAnsi"/>
        </w:rPr>
        <w:t xml:space="preserve">, we write it as </w:t>
      </w:r>
      <m:oMath>
        <m:r>
          <w:rPr>
            <w:rFonts w:ascii="Cambria Math" w:eastAsia="Calibri" w:hAnsi="Cambria Math" w:cstheme="minorHAnsi"/>
          </w:rPr>
          <m:t>dt</m:t>
        </m:r>
      </m:oMath>
      <w:r w:rsidRPr="000B7845">
        <w:rPr>
          <w:rFonts w:asciiTheme="minorHAnsi" w:eastAsia="Calibri" w:hAnsiTheme="minorHAnsi" w:cstheme="minorHAnsi"/>
          <w:iCs/>
          <w:noProof/>
        </w:rPr>
        <w:drawing>
          <wp:inline distT="0" distB="0" distL="0" distR="0" wp14:anchorId="7628788E" wp14:editId="096C46B6">
            <wp:extent cx="2773680" cy="501972"/>
            <wp:effectExtent l="0" t="0" r="7620" b="0"/>
            <wp:docPr id="925778520" name="Picture 3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778520" name="Picture 3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2269" cy="50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019A7" w14:textId="77777777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e now have a nice definition of velocity</w:t>
      </w:r>
    </w:p>
    <w:p w14:paraId="03C5197A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But what does it mean mathematically?</w:t>
      </w:r>
    </w:p>
    <w:p w14:paraId="3B6F0FD3" w14:textId="77777777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Velocity = rate of change of travelled distance over time</w:t>
      </w:r>
    </w:p>
    <w:p w14:paraId="2EBED577" w14:textId="6DF8E740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rate of change of a function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as its argument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B7845">
        <w:rPr>
          <w:rFonts w:asciiTheme="minorHAnsi" w:eastAsia="Calibri" w:hAnsiTheme="minorHAnsi" w:cstheme="minorHAnsi"/>
        </w:rPr>
        <w:t xml:space="preserve"> changes,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 xml:space="preserve">is called the </w:t>
      </w:r>
      <w:r w:rsidRPr="000B7845">
        <w:rPr>
          <w:rFonts w:asciiTheme="minorHAnsi" w:eastAsia="Calibri" w:hAnsiTheme="minorHAnsi" w:cstheme="minorHAnsi"/>
          <w:b/>
          <w:bCs/>
        </w:rPr>
        <w:t>first derivative</w:t>
      </w:r>
      <w:r w:rsidRPr="000B7845">
        <w:rPr>
          <w:rFonts w:asciiTheme="minorHAnsi" w:eastAsia="Calibri" w:hAnsiTheme="minorHAnsi" w:cstheme="minorHAnsi"/>
        </w:rPr>
        <w:t xml:space="preserve"> of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with respect to </w:t>
      </w:r>
      <m:oMath>
        <m:r>
          <w:rPr>
            <w:rFonts w:ascii="Cambria Math" w:eastAsia="Calibri" w:hAnsi="Cambria Math" w:cstheme="minorHAnsi"/>
          </w:rPr>
          <m:t>x</m:t>
        </m:r>
      </m:oMath>
    </w:p>
    <w:p w14:paraId="6A0FF877" w14:textId="53C795C6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Math notation: </w:t>
      </w:r>
      <m:oMath>
        <m:r>
          <w:rPr>
            <w:rFonts w:ascii="Cambria Math" w:eastAsia="Calibri" w:hAnsi="Cambria Math" w:cstheme="minorHAnsi"/>
          </w:rPr>
          <m:t>f'(x)</m:t>
        </m:r>
      </m:oMath>
      <w:r w:rsidRPr="000B7845">
        <w:rPr>
          <w:rFonts w:asciiTheme="minorHAnsi" w:eastAsia="Calibri" w:hAnsiTheme="minorHAnsi" w:cstheme="minorHAnsi"/>
        </w:rPr>
        <w:t xml:space="preserve"> or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f</m:t>
            </m:r>
          </m:num>
          <m:den>
            <m:r>
              <w:rPr>
                <w:rFonts w:ascii="Cambria Math" w:eastAsia="Calibri" w:hAnsi="Cambria Math" w:cstheme="minorHAnsi"/>
              </w:rPr>
              <m:t>dx</m:t>
            </m:r>
          </m:den>
        </m:f>
      </m:oMath>
    </w:p>
    <w:p w14:paraId="01BBDCF4" w14:textId="24D2C8A3" w:rsidR="00DC38E9" w:rsidRPr="000B7845" w:rsidRDefault="00DC38E9" w:rsidP="00DC38E9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Note that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f</m:t>
            </m:r>
          </m:num>
          <m:den>
            <m:r>
              <w:rPr>
                <w:rFonts w:ascii="Cambria Math" w:eastAsia="Calibri" w:hAnsi="Cambria Math" w:cstheme="minorHAnsi"/>
              </w:rPr>
              <m:t>dx</m:t>
            </m:r>
          </m:den>
        </m:f>
      </m:oMath>
      <w:r w:rsidRPr="000B7845">
        <w:rPr>
          <w:rFonts w:asciiTheme="minorHAnsi" w:eastAsia="Calibri" w:hAnsiTheme="minorHAnsi" w:cstheme="minorHAnsi"/>
        </w:rPr>
        <w:t xml:space="preserve"> is only notation, it is not equal to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f</m:t>
            </m:r>
          </m:num>
          <m:den>
            <m:r>
              <w:rPr>
                <w:rFonts w:ascii="Cambria Math" w:eastAsia="Calibri" w:hAnsi="Cambria Math" w:cstheme="minorHAnsi"/>
              </w:rPr>
              <m:t>x</m:t>
            </m:r>
          </m:den>
        </m:f>
      </m:oMath>
    </w:p>
    <w:p w14:paraId="1F182973" w14:textId="3208FAD4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7BADC265" wp14:editId="413B4F39">
            <wp:simplePos x="0" y="0"/>
            <wp:positionH relativeFrom="column">
              <wp:posOffset>890905</wp:posOffset>
            </wp:positionH>
            <wp:positionV relativeFrom="paragraph">
              <wp:posOffset>281305</wp:posOffset>
            </wp:positionV>
            <wp:extent cx="2131060" cy="365125"/>
            <wp:effectExtent l="0" t="0" r="2540" b="0"/>
            <wp:wrapTopAndBottom/>
            <wp:docPr id="5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1060" cy="365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 xml:space="preserve">Definition: </w:t>
      </w:r>
    </w:p>
    <w:p w14:paraId="1CAECE4B" w14:textId="77777777" w:rsidR="00DC38E9" w:rsidRPr="000B7845" w:rsidRDefault="00DC38E9" w:rsidP="00DC38E9">
      <w:pPr>
        <w:ind w:left="1440"/>
        <w:rPr>
          <w:rFonts w:asciiTheme="minorHAnsi" w:eastAsia="Calibri" w:hAnsiTheme="minorHAnsi" w:cstheme="minorHAnsi"/>
        </w:rPr>
      </w:pPr>
    </w:p>
    <w:p w14:paraId="49992D4C" w14:textId="03A9E13E" w:rsidR="00DC38E9" w:rsidRPr="000B7845" w:rsidRDefault="00DC38E9" w:rsidP="00DC38E9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  <w:noProof/>
        </w:rPr>
        <w:drawing>
          <wp:anchor distT="0" distB="0" distL="114300" distR="114300" simplePos="0" relativeHeight="251673600" behindDoc="0" locked="0" layoutInCell="1" allowOverlap="1" wp14:anchorId="78DC68FF" wp14:editId="4CDE797F">
            <wp:simplePos x="0" y="0"/>
            <wp:positionH relativeFrom="column">
              <wp:posOffset>482846</wp:posOffset>
            </wp:positionH>
            <wp:positionV relativeFrom="paragraph">
              <wp:posOffset>297815</wp:posOffset>
            </wp:positionV>
            <wp:extent cx="1854791" cy="317861"/>
            <wp:effectExtent l="0" t="0" r="0" b="6350"/>
            <wp:wrapTopAndBottom/>
            <wp:docPr id="1525048810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5048810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4791" cy="3178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  <w:b/>
          <w:bCs/>
        </w:rPr>
        <w:t>2.3 Geometric Interpretation</w:t>
      </w:r>
    </w:p>
    <w:p w14:paraId="4CF2DE7E" w14:textId="2C5F9DB8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Look at the chord </w:t>
      </w:r>
      <m:oMath>
        <m:r>
          <w:rPr>
            <w:rFonts w:ascii="Cambria Math" w:eastAsia="Calibri" w:hAnsi="Cambria Math" w:cstheme="minorHAnsi"/>
          </w:rPr>
          <m:t>PQ</m:t>
        </m:r>
      </m:oMath>
      <w:r w:rsidRPr="000B7845">
        <w:rPr>
          <w:rFonts w:asciiTheme="minorHAnsi" w:eastAsia="Calibri" w:hAnsiTheme="minorHAnsi" w:cstheme="minorHAnsi"/>
        </w:rPr>
        <w:t xml:space="preserve"> and the triangle </w:t>
      </w:r>
      <m:oMath>
        <m:r>
          <w:rPr>
            <w:rFonts w:ascii="Cambria Math" w:eastAsia="Calibri" w:hAnsi="Cambria Math" w:cstheme="minorHAnsi"/>
          </w:rPr>
          <m:t>PRQ</m:t>
        </m:r>
      </m:oMath>
    </w:p>
    <w:p w14:paraId="1C4E73D3" w14:textId="58101497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s </w:t>
      </w:r>
      <m:oMath>
        <m:r>
          <w:rPr>
            <w:rFonts w:ascii="Cambria Math" w:eastAsia="Calibri" w:hAnsi="Cambria Math" w:cstheme="minorHAnsi"/>
          </w:rPr>
          <m:t>h→0</m:t>
        </m:r>
      </m:oMath>
      <w:r w:rsidRPr="000B7845">
        <w:rPr>
          <w:rFonts w:asciiTheme="minorHAnsi" w:eastAsia="Calibri" w:hAnsiTheme="minorHAnsi" w:cstheme="minorHAnsi"/>
        </w:rPr>
        <w:t xml:space="preserve">, </w:t>
      </w:r>
      <m:oMath>
        <m:r>
          <w:rPr>
            <w:rFonts w:ascii="Cambria Math" w:eastAsia="Calibri" w:hAnsi="Cambria Math" w:cstheme="minorHAnsi"/>
          </w:rPr>
          <m:t>Q</m:t>
        </m:r>
      </m:oMath>
      <w:r w:rsidRPr="000B7845">
        <w:rPr>
          <w:rFonts w:asciiTheme="minorHAnsi" w:eastAsia="Calibri" w:hAnsiTheme="minorHAnsi" w:cstheme="minorHAnsi"/>
        </w:rPr>
        <w:t xml:space="preserve"> approaches </w:t>
      </w:r>
      <m:oMath>
        <m:r>
          <w:rPr>
            <w:rFonts w:ascii="Cambria Math" w:eastAsia="Calibri" w:hAnsi="Cambria Math" w:cstheme="minorHAnsi"/>
          </w:rPr>
          <m:t>P</m:t>
        </m:r>
      </m:oMath>
    </w:p>
    <w:p w14:paraId="08BE1649" w14:textId="29DE0C19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chord becomes the same as</w:t>
      </w:r>
      <w:r w:rsidRPr="000B7845">
        <w:rPr>
          <w:rFonts w:asciiTheme="minorHAnsi" w:eastAsia="Calibri" w:hAnsiTheme="minorHAnsi" w:cstheme="minorHAnsi"/>
        </w:rPr>
        <w:br/>
        <w:t xml:space="preserve">the tangent line at point </w:t>
      </w:r>
      <m:oMath>
        <m:r>
          <w:rPr>
            <w:rFonts w:ascii="Cambria Math" w:eastAsia="Calibri" w:hAnsi="Cambria Math" w:cstheme="minorHAnsi"/>
          </w:rPr>
          <m:t>P</m:t>
        </m:r>
      </m:oMath>
    </w:p>
    <w:p w14:paraId="7F699D92" w14:textId="7D6755A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lastRenderedPageBreak/>
        <w:t xml:space="preserve">The angle </w:t>
      </w:r>
      <m:oMath>
        <m:r>
          <w:rPr>
            <w:rFonts w:ascii="Cambria Math" w:eastAsia="Calibri" w:hAnsi="Cambria Math" w:cstheme="minorHAnsi"/>
          </w:rPr>
          <m:t>α=β</m:t>
        </m:r>
      </m:oMath>
      <w:r w:rsidRPr="000B7845">
        <w:rPr>
          <w:rFonts w:asciiTheme="minorHAnsi" w:eastAsia="Calibri" w:hAnsiTheme="minorHAnsi" w:cstheme="minorHAnsi"/>
        </w:rPr>
        <w:t>: slope of the tangent line</w:t>
      </w: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0E57C396" wp14:editId="70D3F185">
            <wp:extent cx="2293620" cy="429410"/>
            <wp:effectExtent l="0" t="0" r="0" b="8890"/>
            <wp:docPr id="1172376244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376244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3" cy="43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EECF1" w14:textId="18BE111E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Geometrically, the derivative at a given point is </w:t>
      </w:r>
      <w:r w:rsidRPr="000B7845">
        <w:rPr>
          <w:rFonts w:asciiTheme="minorHAnsi" w:eastAsia="Calibri" w:hAnsiTheme="minorHAnsi" w:cstheme="minorHAnsi"/>
          <w:b/>
          <w:bCs/>
        </w:rPr>
        <w:t>equal</w:t>
      </w:r>
      <w:r w:rsidRPr="000B7845">
        <w:rPr>
          <w:rFonts w:asciiTheme="minorHAnsi" w:eastAsia="Calibri" w:hAnsiTheme="minorHAnsi" w:cstheme="minorHAnsi"/>
        </w:rPr>
        <w:t xml:space="preserve"> to the slope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>of the tangent line to the function at this point</w:t>
      </w:r>
    </w:p>
    <w:p w14:paraId="4A64999D" w14:textId="1A81F553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is is what calculus is all about</w:t>
      </w:r>
    </w:p>
    <w:p w14:paraId="1066017E" w14:textId="0702D8B4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4624" behindDoc="0" locked="0" layoutInCell="1" allowOverlap="1" wp14:anchorId="426F41C9" wp14:editId="26838552">
            <wp:simplePos x="0" y="0"/>
            <wp:positionH relativeFrom="column">
              <wp:posOffset>464185</wp:posOffset>
            </wp:positionH>
            <wp:positionV relativeFrom="paragraph">
              <wp:posOffset>288925</wp:posOffset>
            </wp:positionV>
            <wp:extent cx="2720404" cy="1924685"/>
            <wp:effectExtent l="0" t="0" r="3810" b="0"/>
            <wp:wrapTopAndBottom/>
            <wp:docPr id="834560770" name="Picture 4" descr="A screen 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60770" name="Picture 4" descr="A screen shot of a graph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404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  <w:b/>
          <w:bCs/>
        </w:rPr>
        <w:t>Zooming in really close</w:t>
      </w:r>
      <w:r w:rsidRPr="000B7845">
        <w:rPr>
          <w:rFonts w:asciiTheme="minorHAnsi" w:eastAsia="Calibri" w:hAnsiTheme="minorHAnsi" w:cstheme="minorHAnsi"/>
        </w:rPr>
        <w:t xml:space="preserve"> until everything appears as a straight line</w:t>
      </w:r>
    </w:p>
    <w:p w14:paraId="016CA2AB" w14:textId="77777777" w:rsidR="00DC38E9" w:rsidRPr="000B7845" w:rsidRDefault="00DC38E9" w:rsidP="00DC38E9">
      <w:pPr>
        <w:rPr>
          <w:rFonts w:asciiTheme="minorHAnsi" w:eastAsia="Calibri" w:hAnsiTheme="minorHAnsi" w:cstheme="minorHAnsi"/>
        </w:rPr>
      </w:pPr>
    </w:p>
    <w:p w14:paraId="3579A5EE" w14:textId="276B34E8" w:rsidR="00DC38E9" w:rsidRPr="000B7845" w:rsidRDefault="00DC38E9" w:rsidP="00DC38E9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4 Calculating Derivatives</w:t>
      </w:r>
    </w:p>
    <w:p w14:paraId="285C374F" w14:textId="77777777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ote that we have two definitions</w:t>
      </w:r>
    </w:p>
    <w:p w14:paraId="74C28A44" w14:textId="66F4C113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Derivative of 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</m:oMath>
      <w:r w:rsidRPr="000B7845">
        <w:rPr>
          <w:rFonts w:asciiTheme="minorHAnsi" w:eastAsia="Calibri" w:hAnsiTheme="minorHAnsi" w:cstheme="minorHAnsi"/>
        </w:rPr>
        <w:t xml:space="preserve"> at a fixed point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B7845">
        <w:rPr>
          <w:rFonts w:asciiTheme="minorHAnsi" w:eastAsia="Calibri" w:hAnsiTheme="minorHAnsi" w:cstheme="minorHAnsi"/>
        </w:rPr>
        <w:t xml:space="preserve"> (e.g. </w:t>
      </w:r>
      <m:oMath>
        <m:r>
          <w:rPr>
            <w:rFonts w:ascii="Cambria Math" w:eastAsia="Calibri" w:hAnsi="Cambria Math" w:cstheme="minorHAnsi"/>
          </w:rPr>
          <m:t>x=5</m:t>
        </m:r>
      </m:oMath>
      <w:r w:rsidRPr="000B7845">
        <w:rPr>
          <w:rFonts w:asciiTheme="minorHAnsi" w:eastAsia="Calibri" w:hAnsiTheme="minorHAnsi" w:cstheme="minorHAnsi"/>
        </w:rPr>
        <w:t>): this is a number</w:t>
      </w:r>
    </w:p>
    <w:p w14:paraId="663F5839" w14:textId="5ED4F8D8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Derivative of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at any point: this is another function</w:t>
      </w:r>
    </w:p>
    <w:p w14:paraId="272876EC" w14:textId="6C31808B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Calculate the derivative of </w:t>
      </w:r>
      <m:oMath>
        <m:r>
          <w:rPr>
            <w:rFonts w:ascii="Cambria Math" w:eastAsia="Calibri" w:hAnsi="Cambria Math" w:cstheme="minorHAnsi"/>
          </w:rPr>
          <m:t>3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x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  <m:r>
          <w:rPr>
            <w:rFonts w:ascii="Cambria Math" w:eastAsia="Calibri" w:hAnsi="Cambria Math" w:cstheme="minorHAnsi"/>
          </w:rPr>
          <m:t>+5x-8</m:t>
        </m:r>
      </m:oMath>
      <w:r w:rsidRPr="000B7845">
        <w:rPr>
          <w:rFonts w:asciiTheme="minorHAnsi" w:eastAsia="Calibri" w:hAnsiTheme="minorHAnsi" w:cstheme="minorHAnsi"/>
        </w:rPr>
        <w:t xml:space="preserve"> at </w:t>
      </w:r>
      <m:oMath>
        <m:r>
          <w:rPr>
            <w:rFonts w:ascii="Cambria Math" w:eastAsia="Calibri" w:hAnsi="Cambria Math" w:cstheme="minorHAnsi"/>
          </w:rPr>
          <m:t>x=3</m:t>
        </m:r>
      </m:oMath>
    </w:p>
    <w:p w14:paraId="56670B02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e're doing a numerical approximation</w:t>
      </w:r>
    </w:p>
    <w:p w14:paraId="59EE0691" w14:textId="22EC7FE9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6E7BE6D7" wp14:editId="6681F0D1">
            <wp:simplePos x="0" y="0"/>
            <wp:positionH relativeFrom="margin">
              <wp:align>right</wp:align>
            </wp:positionH>
            <wp:positionV relativeFrom="paragraph">
              <wp:posOffset>382270</wp:posOffset>
            </wp:positionV>
            <wp:extent cx="5013960" cy="913130"/>
            <wp:effectExtent l="0" t="0" r="0" b="1270"/>
            <wp:wrapTopAndBottom/>
            <wp:docPr id="67305395" name="Picture 1" descr="A white background with black and green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5395" name="Picture 1" descr="A white background with black and green tex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960" cy="913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 xml:space="preserve">We can't work with infinitesimally small </w:t>
      </w:r>
      <m:oMath>
        <m:r>
          <w:rPr>
            <w:rFonts w:ascii="Cambria Math" w:eastAsia="Calibri" w:hAnsi="Cambria Math" w:cstheme="minorHAnsi"/>
          </w:rPr>
          <m:t>h</m:t>
        </m:r>
      </m:oMath>
      <w:r w:rsidRPr="000B7845">
        <w:rPr>
          <w:rFonts w:asciiTheme="minorHAnsi" w:eastAsia="Calibri" w:hAnsiTheme="minorHAnsi" w:cstheme="minorHAnsi"/>
        </w:rPr>
        <w:t xml:space="preserve"> but we can get away with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>something quite small</w:t>
      </w:r>
    </w:p>
    <w:p w14:paraId="0296B1B6" w14:textId="77777777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We can also do this </w:t>
      </w:r>
      <w:r w:rsidRPr="000B7845">
        <w:rPr>
          <w:rFonts w:asciiTheme="minorHAnsi" w:eastAsia="Calibri" w:hAnsiTheme="minorHAnsi" w:cstheme="minorHAnsi"/>
          <w:b/>
          <w:bCs/>
        </w:rPr>
        <w:t>analytically</w:t>
      </w:r>
    </w:p>
    <w:p w14:paraId="1C14AE51" w14:textId="6F8121B3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 fancy term for "with pen and paper"</w:t>
      </w:r>
    </w:p>
    <w:p w14:paraId="24D34B28" w14:textId="77777777" w:rsidR="00DC38E9" w:rsidRPr="000B7845" w:rsidRDefault="00DC38E9" w:rsidP="00DC38E9">
      <w:pPr>
        <w:ind w:left="1080"/>
        <w:rPr>
          <w:rFonts w:asciiTheme="minorHAnsi" w:eastAsia="Calibri" w:hAnsiTheme="minorHAnsi" w:cstheme="minorHAnsi"/>
        </w:rPr>
      </w:pPr>
    </w:p>
    <w:p w14:paraId="5E9FE738" w14:textId="216C2869" w:rsidR="00DC38E9" w:rsidRPr="000B7845" w:rsidRDefault="00DC38E9" w:rsidP="00DC38E9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5 Calculating Derivatives Analytically</w:t>
      </w:r>
    </w:p>
    <w:p w14:paraId="565B3CA0" w14:textId="77777777" w:rsidR="000B7845" w:rsidRPr="000B7845" w:rsidRDefault="009400F5" w:rsidP="000B7845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i/>
          <w:iCs/>
          <w:noProof/>
        </w:rPr>
        <w:drawing>
          <wp:anchor distT="0" distB="0" distL="114300" distR="114300" simplePos="0" relativeHeight="251677696" behindDoc="0" locked="0" layoutInCell="1" allowOverlap="1" wp14:anchorId="3F67A1DD" wp14:editId="1169C7FE">
            <wp:simplePos x="0" y="0"/>
            <wp:positionH relativeFrom="column">
              <wp:posOffset>414020</wp:posOffset>
            </wp:positionH>
            <wp:positionV relativeFrom="paragraph">
              <wp:posOffset>252730</wp:posOffset>
            </wp:positionV>
            <wp:extent cx="3132455" cy="320040"/>
            <wp:effectExtent l="0" t="0" r="0" b="3810"/>
            <wp:wrapTopAndBottom/>
            <wp:docPr id="230094062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094062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2455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  <w:i/>
          <w:iCs/>
          <w:noProof/>
        </w:rPr>
        <w:drawing>
          <wp:anchor distT="0" distB="0" distL="114300" distR="114300" simplePos="0" relativeHeight="251678720" behindDoc="0" locked="0" layoutInCell="1" allowOverlap="1" wp14:anchorId="35FD47BD" wp14:editId="7568F77C">
            <wp:simplePos x="0" y="0"/>
            <wp:positionH relativeFrom="margin">
              <wp:posOffset>3615055</wp:posOffset>
            </wp:positionH>
            <wp:positionV relativeFrom="paragraph">
              <wp:posOffset>259080</wp:posOffset>
            </wp:positionV>
            <wp:extent cx="2529840" cy="298450"/>
            <wp:effectExtent l="0" t="0" r="3810" b="6350"/>
            <wp:wrapTopAndBottom/>
            <wp:docPr id="1606804992" name="Picture 10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804992" name="Picture 10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840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8E9" w:rsidRPr="000B7845">
        <w:rPr>
          <w:rFonts w:asciiTheme="minorHAnsi" w:eastAsia="Calibri" w:hAnsiTheme="minorHAnsi" w:cstheme="minorHAnsi"/>
        </w:rPr>
        <w:t xml:space="preserve">Let's take a relatively simple function like 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x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6D537A81" w14:textId="3F1CFE79" w:rsidR="00DC38E9" w:rsidRPr="000B7845" w:rsidRDefault="00DC38E9" w:rsidP="000B7845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We're looking for approximation and </w:t>
      </w:r>
      <m:oMath>
        <m:r>
          <w:rPr>
            <w:rFonts w:ascii="Cambria Math" w:eastAsia="Calibri" w:hAnsi="Cambria Math" w:cstheme="minorHAnsi"/>
          </w:rPr>
          <m:t>h</m:t>
        </m:r>
      </m:oMath>
      <w:r w:rsidRPr="000B7845">
        <w:rPr>
          <w:rFonts w:asciiTheme="minorHAnsi" w:eastAsia="Calibri" w:hAnsiTheme="minorHAnsi" w:cstheme="minorHAnsi"/>
        </w:rPr>
        <w:t xml:space="preserve"> is small, so let's ignore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h</m:t>
            </m:r>
          </m:e>
          <m:sup>
            <m:r>
              <w:rPr>
                <w:rFonts w:ascii="Cambria Math" w:eastAsia="Calibri" w:hAnsi="Cambria Math" w:cstheme="minorHAnsi"/>
              </w:rPr>
              <m:t>2</m:t>
            </m:r>
          </m:sup>
        </m:sSup>
      </m:oMath>
    </w:p>
    <w:p w14:paraId="368F93CF" w14:textId="722A71B9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gnoring higher-order terms is completely valid (and is done often)</w:t>
      </w:r>
      <w:r w:rsidRPr="000B7845">
        <w:rPr>
          <w:rFonts w:asciiTheme="minorHAnsi" w:hAnsiTheme="minorHAnsi" w:cstheme="minorHAnsi"/>
          <w:noProof/>
        </w:rPr>
        <w:t xml:space="preserve"> </w:t>
      </w: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44A481AC" wp14:editId="3BECC97B">
            <wp:extent cx="1798320" cy="342049"/>
            <wp:effectExtent l="0" t="0" r="0" b="1270"/>
            <wp:docPr id="1143390698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390698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304" cy="34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64A3C" w14:textId="5700D54F" w:rsidR="00DC38E9" w:rsidRPr="000B7845" w:rsidRDefault="00DC38E9" w:rsidP="00DC38E9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Note that the derivative </w:t>
      </w:r>
      <w:r w:rsidRPr="000B7845">
        <w:rPr>
          <w:rFonts w:asciiTheme="minorHAnsi" w:eastAsia="Calibri" w:hAnsiTheme="minorHAnsi" w:cstheme="minorHAnsi"/>
          <w:b/>
          <w:bCs/>
        </w:rPr>
        <w:t>does not depend</w:t>
      </w:r>
      <w:r w:rsidRPr="000B7845">
        <w:rPr>
          <w:rFonts w:asciiTheme="minorHAnsi" w:eastAsia="Calibri" w:hAnsiTheme="minorHAnsi" w:cstheme="minorHAnsi"/>
        </w:rPr>
        <w:t xml:space="preserve"> on the tiny shift </w:t>
      </w:r>
      <m:oMath>
        <m:r>
          <w:rPr>
            <w:rFonts w:ascii="Cambria Math" w:eastAsia="Calibri" w:hAnsi="Cambria Math" w:cstheme="minorHAnsi"/>
          </w:rPr>
          <m:t>h</m:t>
        </m:r>
      </m:oMath>
    </w:p>
    <w:p w14:paraId="00FAB811" w14:textId="4665C93A" w:rsidR="00DC38E9" w:rsidRPr="000B7845" w:rsidRDefault="00DC38E9" w:rsidP="00DC38E9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e can do this for every function</w:t>
      </w:r>
    </w:p>
    <w:p w14:paraId="0A84AD51" w14:textId="1F171FF7" w:rsidR="00DC38E9" w:rsidRPr="000B7845" w:rsidRDefault="00DC38E9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We have precomputed </w:t>
      </w:r>
      <w:hyperlink r:id="rId37" w:history="1">
        <w:r w:rsidRPr="000B7845">
          <w:rPr>
            <w:rStyle w:val="Hyperlink"/>
            <w:rFonts w:asciiTheme="minorHAnsi" w:eastAsia="Calibri" w:hAnsiTheme="minorHAnsi" w:cstheme="minorHAnsi"/>
          </w:rPr>
          <w:t>tables of derivatives</w:t>
        </w:r>
      </w:hyperlink>
    </w:p>
    <w:p w14:paraId="69825DBF" w14:textId="77777777" w:rsidR="00DC38E9" w:rsidRPr="000B7845" w:rsidRDefault="00DC38E9" w:rsidP="00437961">
      <w:pPr>
        <w:rPr>
          <w:rFonts w:asciiTheme="minorHAnsi" w:eastAsia="Calibri" w:hAnsiTheme="minorHAnsi" w:cstheme="minorHAnsi"/>
        </w:rPr>
      </w:pPr>
    </w:p>
    <w:p w14:paraId="78AFC954" w14:textId="68A43F47" w:rsidR="00DC38E9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lastRenderedPageBreak/>
        <w:t>2.6 Properties of Derivatives</w:t>
      </w:r>
    </w:p>
    <w:p w14:paraId="568B9BAD" w14:textId="072B60C5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derivative of a constant (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c</m:t>
        </m:r>
      </m:oMath>
      <w:r w:rsidRPr="000B7845">
        <w:rPr>
          <w:rFonts w:asciiTheme="minorHAnsi" w:eastAsia="Calibri" w:hAnsiTheme="minorHAnsi" w:cstheme="minorHAnsi"/>
        </w:rPr>
        <w:t>) is 0</w:t>
      </w:r>
    </w:p>
    <w:p w14:paraId="44E01B15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Derivatives are linear</w:t>
      </w:r>
    </w:p>
    <w:p w14:paraId="647BC94C" w14:textId="3FBF580E" w:rsidR="00437961" w:rsidRPr="000B7845" w:rsidRDefault="00000000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f±g</m:t>
                </m:r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±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g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</m:oMath>
    </w:p>
    <w:p w14:paraId="7BE64C30" w14:textId="1B1BB763" w:rsidR="00437961" w:rsidRPr="000B7845" w:rsidRDefault="00000000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λf</m:t>
                </m:r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λf'</m:t>
        </m:r>
      </m:oMath>
    </w:p>
    <w:p w14:paraId="4D05B6A3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Product rule</w:t>
      </w:r>
    </w:p>
    <w:p w14:paraId="6F3C65F3" w14:textId="3C843CDB" w:rsidR="00437961" w:rsidRPr="000B7845" w:rsidRDefault="00000000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f.g</m:t>
                </m:r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.g+f.g'</m:t>
        </m:r>
      </m:oMath>
    </w:p>
    <w:p w14:paraId="7B201A34" w14:textId="48DA42D1" w:rsidR="00437961" w:rsidRPr="000B7845" w:rsidRDefault="00000000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f>
                  <m:f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theme="minorHAnsi"/>
                      </w:rPr>
                      <m:t>f</m:t>
                    </m:r>
                  </m:num>
                  <m:den>
                    <m:r>
                      <w:rPr>
                        <w:rFonts w:ascii="Cambria Math" w:eastAsia="Calibri" w:hAnsi="Cambria Math" w:cstheme="minorHAnsi"/>
                      </w:rPr>
                      <m:t>g</m:t>
                    </m:r>
                  </m:den>
                </m:f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f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'</m:t>
                </m:r>
              </m:sup>
            </m:sSup>
            <m:r>
              <w:rPr>
                <w:rFonts w:ascii="Cambria Math" w:eastAsia="Calibri" w:hAnsi="Cambria Math" w:cstheme="minorHAnsi"/>
              </w:rPr>
              <m:t>.g-f.</m:t>
            </m:r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g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g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den>
        </m:f>
      </m:oMath>
    </w:p>
    <w:p w14:paraId="199A31B5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Derivative of a function composition</w:t>
      </w:r>
    </w:p>
    <w:p w14:paraId="4B71A71F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lso called </w:t>
      </w:r>
      <w:r w:rsidRPr="000B7845">
        <w:rPr>
          <w:rFonts w:asciiTheme="minorHAnsi" w:eastAsia="Calibri" w:hAnsiTheme="minorHAnsi" w:cstheme="minorHAnsi"/>
          <w:b/>
          <w:bCs/>
        </w:rPr>
        <w:t>chain rule</w:t>
      </w:r>
    </w:p>
    <w:p w14:paraId="62253D35" w14:textId="1B5D2379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f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g</m:t>
                </m:r>
                <m:d>
                  <m:d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inorHAnsi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g</m:t>
            </m:r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</m:d>
          </m:e>
        </m:d>
        <m:r>
          <w:rPr>
            <w:rFonts w:ascii="Cambria Math" w:eastAsia="Calibri" w:hAnsi="Cambria Math" w:cstheme="minorHAnsi"/>
          </w:rPr>
          <m:t>.g'(x)</m:t>
        </m:r>
      </m:oMath>
    </w:p>
    <w:p w14:paraId="49A9F824" w14:textId="055A514B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Looks better in the other notation: </w:t>
      </w:r>
      <m:oMath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f</m:t>
            </m:r>
          </m:num>
          <m:den>
            <m:r>
              <w:rPr>
                <w:rFonts w:ascii="Cambria Math" w:eastAsia="Calibri" w:hAnsi="Cambria Math" w:cstheme="minorHAnsi"/>
              </w:rPr>
              <m:t>dx</m:t>
            </m:r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f</m:t>
            </m:r>
          </m:num>
          <m:den>
            <m:r>
              <w:rPr>
                <w:rFonts w:ascii="Cambria Math" w:eastAsia="Calibri" w:hAnsi="Cambria Math" w:cstheme="minorHAnsi"/>
              </w:rPr>
              <m:t>dg</m:t>
            </m:r>
          </m:den>
        </m:f>
        <m:r>
          <w:rPr>
            <w:rFonts w:ascii="Cambria Math" w:eastAsia="Calibri" w:hAnsi="Cambria Math" w:cstheme="minorHAnsi"/>
          </w:rPr>
          <m:t>.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g</m:t>
            </m:r>
          </m:num>
          <m:den>
            <m:r>
              <w:rPr>
                <w:rFonts w:ascii="Cambria Math" w:eastAsia="Calibri" w:hAnsi="Cambria Math" w:cstheme="minorHAnsi"/>
              </w:rPr>
              <m:t>dx</m:t>
            </m:r>
          </m:den>
        </m:f>
      </m:oMath>
    </w:p>
    <w:p w14:paraId="18A14769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e can prove these using the geometric intuition or the definition</w:t>
      </w:r>
    </w:p>
    <w:p w14:paraId="7E3D41CF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is is left as an exercise for the reader :)</w:t>
      </w:r>
    </w:p>
    <w:p w14:paraId="26F3F79D" w14:textId="77777777" w:rsidR="00437961" w:rsidRPr="000B7845" w:rsidRDefault="00437961" w:rsidP="00437961">
      <w:pPr>
        <w:rPr>
          <w:rFonts w:asciiTheme="minorHAnsi" w:eastAsia="Calibri" w:hAnsiTheme="minorHAnsi" w:cstheme="minorHAnsi"/>
        </w:rPr>
      </w:pPr>
    </w:p>
    <w:p w14:paraId="550F65C7" w14:textId="15BD9B06" w:rsidR="00437961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7 Higher-Order Derivatives</w:t>
      </w:r>
    </w:p>
    <w:p w14:paraId="43779602" w14:textId="213D1130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second derivative of a function is the first derivative of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>its first derivative</w:t>
      </w:r>
    </w:p>
    <w:p w14:paraId="5DC2AB15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nterpretation: "rate of change of the rate of change"</w:t>
      </w:r>
    </w:p>
    <w:p w14:paraId="102A3519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… a.k.a. acceleration</w:t>
      </w:r>
    </w:p>
    <w:p w14:paraId="3E43CC36" w14:textId="453F22C0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Notation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'</m:t>
            </m:r>
          </m:sup>
        </m:sSup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eastAsia="Calibri" w:hAnsi="Cambria Math" w:cstheme="minorHAnsi"/>
                      </w:rPr>
                      <m:t>f</m:t>
                    </m:r>
                  </m:e>
                  <m:sup>
                    <m:r>
                      <w:rPr>
                        <w:rFonts w:ascii="Cambria Math" w:eastAsia="Calibri" w:hAnsi="Cambria Math" w:cstheme="minorHAnsi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eastAsia="Calibri" w:hAnsi="Cambria Math" w:cstheme="minorHAnsi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eastAsia="Calibri" w:hAnsi="Cambria Math" w:cstheme="minorHAnsi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,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d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  <m:r>
              <w:rPr>
                <w:rFonts w:ascii="Cambria Math" w:eastAsia="Calibri" w:hAnsi="Cambria Math" w:cstheme="minorHAnsi"/>
              </w:rPr>
              <m:t>f</m:t>
            </m:r>
          </m:num>
          <m:den>
            <m:r>
              <w:rPr>
                <w:rFonts w:ascii="Cambria Math" w:eastAsia="Calibri" w:hAnsi="Cambria Math" w:cstheme="minorHAnsi"/>
              </w:rPr>
              <m:t>d</m:t>
            </m:r>
            <m:sSup>
              <m:sSup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sSupPr>
              <m:e>
                <m:r>
                  <w:rPr>
                    <w:rFonts w:ascii="Cambria Math" w:eastAsia="Calibri" w:hAnsi="Cambria Math" w:cstheme="minorHAnsi"/>
                  </w:rPr>
                  <m:t>x</m:t>
                </m:r>
              </m:e>
              <m:sup>
                <m:r>
                  <w:rPr>
                    <w:rFonts w:ascii="Cambria Math" w:eastAsia="Calibri" w:hAnsi="Cambria Math" w:cstheme="minorHAnsi"/>
                  </w:rPr>
                  <m:t>2</m:t>
                </m:r>
              </m:sup>
            </m:sSup>
          </m:den>
        </m:f>
        <m:r>
          <w:rPr>
            <w:rFonts w:ascii="Cambria Math" w:eastAsia="Calibri" w:hAnsi="Cambria Math" w:cstheme="minorHAnsi"/>
          </w:rPr>
          <m:t>=</m:t>
        </m:r>
        <m:f>
          <m:fPr>
            <m:ctrlPr>
              <w:rPr>
                <w:rFonts w:ascii="Cambria Math" w:eastAsia="Calibri" w:hAnsi="Cambria Math" w:cstheme="minorHAnsi"/>
                <w:i/>
                <w:iCs/>
              </w:rPr>
            </m:ctrlPr>
          </m:fPr>
          <m:num>
            <m:r>
              <w:rPr>
                <w:rFonts w:ascii="Cambria Math" w:eastAsia="Calibri" w:hAnsi="Cambria Math" w:cstheme="minorHAnsi"/>
              </w:rPr>
              <m:t>d</m:t>
            </m:r>
          </m:num>
          <m:den>
            <m:r>
              <w:rPr>
                <w:rFonts w:ascii="Cambria Math" w:eastAsia="Calibri" w:hAnsi="Cambria Math" w:cstheme="minorHAnsi"/>
              </w:rPr>
              <m:t>dx</m:t>
            </m:r>
          </m:den>
        </m:f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f>
              <m:f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fPr>
              <m:num>
                <m:r>
                  <w:rPr>
                    <w:rFonts w:ascii="Cambria Math" w:eastAsia="Calibri" w:hAnsi="Cambria Math" w:cstheme="minorHAnsi"/>
                  </w:rPr>
                  <m:t>df</m:t>
                </m:r>
              </m:num>
              <m:den>
                <m:r>
                  <w:rPr>
                    <w:rFonts w:ascii="Cambria Math" w:eastAsia="Calibri" w:hAnsi="Cambria Math" w:cstheme="minorHAnsi"/>
                  </w:rPr>
                  <m:t>dx</m:t>
                </m:r>
              </m:den>
            </m:f>
          </m:e>
        </m:d>
      </m:oMath>
    </w:p>
    <w:p w14:paraId="49FDFC13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is can be applied arbitrary many times</w:t>
      </w:r>
    </w:p>
    <w:p w14:paraId="2FBC312E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E.g., rate of change of acceleration: third derivative</w:t>
      </w:r>
    </w:p>
    <w:p w14:paraId="61B7881A" w14:textId="77777777" w:rsidR="00437961" w:rsidRPr="000B7845" w:rsidRDefault="00437961" w:rsidP="00437961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.k.a. "jerk"… don't ask me why</w:t>
      </w:r>
    </w:p>
    <w:p w14:paraId="58ED37D8" w14:textId="5F0E704C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ird, fourth, etc. derivatives; </w:t>
      </w:r>
      <m:oMath>
        <m:r>
          <w:rPr>
            <w:rFonts w:ascii="Cambria Math" w:eastAsia="Calibri" w:hAnsi="Cambria Math" w:cstheme="minorHAnsi"/>
          </w:rPr>
          <m:t>n</m:t>
        </m:r>
      </m:oMath>
      <w:r w:rsidRPr="000B7845">
        <w:rPr>
          <w:rFonts w:asciiTheme="minorHAnsi" w:eastAsia="Calibri" w:hAnsiTheme="minorHAnsi" w:cstheme="minorHAnsi"/>
        </w:rPr>
        <w:t xml:space="preserve">-th derivative notation: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n</m:t>
                </m:r>
              </m:e>
            </m:d>
          </m:sup>
        </m:sSup>
        <m:r>
          <w:rPr>
            <w:rFonts w:ascii="Cambria Math" w:eastAsia="Calibri" w:hAnsi="Cambria Math" w:cstheme="minorHAnsi"/>
          </w:rPr>
          <m:t>(x)</m:t>
        </m:r>
      </m:oMath>
    </w:p>
    <w:p w14:paraId="1F84309D" w14:textId="46F29A3F" w:rsidR="00437961" w:rsidRPr="000B7845" w:rsidRDefault="00437961" w:rsidP="00437961">
      <w:pPr>
        <w:numPr>
          <w:ilvl w:val="2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E.g.,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d>
              <m:dPr>
                <m:ctrlPr>
                  <w:rPr>
                    <w:rFonts w:ascii="Cambria Math" w:eastAsia="Calibri" w:hAnsi="Cambria Math" w:cstheme="minorHAnsi"/>
                    <w:i/>
                    <w:iCs/>
                  </w:rPr>
                </m:ctrlPr>
              </m:dPr>
              <m:e>
                <m:r>
                  <w:rPr>
                    <w:rFonts w:ascii="Cambria Math" w:eastAsia="Calibri" w:hAnsi="Cambria Math" w:cstheme="minorHAnsi"/>
                  </w:rPr>
                  <m:t>6</m:t>
                </m:r>
              </m:e>
            </m:d>
          </m:sup>
        </m:sSup>
        <m:r>
          <w:rPr>
            <w:rFonts w:ascii="Cambria Math" w:eastAsia="Calibri" w:hAnsi="Cambria Math" w:cstheme="minorHAnsi"/>
          </w:rPr>
          <m:t>(x)</m:t>
        </m:r>
      </m:oMath>
    </w:p>
    <w:p w14:paraId="1019E227" w14:textId="77777777" w:rsidR="00437961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</w:p>
    <w:p w14:paraId="1282EEC9" w14:textId="4AC26543" w:rsidR="00437961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2.8 Function Extrema</w:t>
      </w:r>
    </w:p>
    <w:p w14:paraId="2764190E" w14:textId="4DC41CDE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1792" behindDoc="0" locked="0" layoutInCell="1" allowOverlap="1" wp14:anchorId="61566ABA" wp14:editId="1F3536E5">
            <wp:simplePos x="0" y="0"/>
            <wp:positionH relativeFrom="column">
              <wp:posOffset>3474085</wp:posOffset>
            </wp:positionH>
            <wp:positionV relativeFrom="paragraph">
              <wp:posOffset>7620</wp:posOffset>
            </wp:positionV>
            <wp:extent cx="2611755" cy="1306195"/>
            <wp:effectExtent l="0" t="0" r="0" b="8255"/>
            <wp:wrapSquare wrapText="bothSides"/>
            <wp:docPr id="949694762" name="Picture 3" descr="A red and blue curves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694762" name="Picture 3" descr="A red and blue curves on a black backgroun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75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>Even if we don't know the function,</w:t>
      </w:r>
      <w:r w:rsidRPr="000B7845">
        <w:rPr>
          <w:rFonts w:asciiTheme="minorHAnsi" w:eastAsia="Calibri" w:hAnsiTheme="minorHAnsi" w:cstheme="minorHAnsi"/>
        </w:rPr>
        <w:br/>
        <w:t>its derivatives give us useful information</w:t>
      </w:r>
    </w:p>
    <w:p w14:paraId="46220215" w14:textId="50A8FE39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Consider the drawn function</w:t>
      </w:r>
    </w:p>
    <w:p w14:paraId="21B6AADC" w14:textId="7E7AF2DE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smallest value of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is calleda </w:t>
      </w:r>
      <w:r w:rsidRPr="000B7845">
        <w:rPr>
          <w:rFonts w:asciiTheme="minorHAnsi" w:eastAsia="Calibri" w:hAnsiTheme="minorHAnsi" w:cstheme="minorHAnsi"/>
          <w:b/>
          <w:bCs/>
        </w:rPr>
        <w:t>global minimum</w:t>
      </w:r>
    </w:p>
    <w:p w14:paraId="77C57B7B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Conversely, largest value: </w:t>
      </w:r>
      <w:r w:rsidRPr="000B7845">
        <w:rPr>
          <w:rFonts w:asciiTheme="minorHAnsi" w:eastAsia="Calibri" w:hAnsiTheme="minorHAnsi" w:cstheme="minorHAnsi"/>
        </w:rPr>
        <w:br/>
      </w:r>
      <w:r w:rsidRPr="000B7845">
        <w:rPr>
          <w:rFonts w:asciiTheme="minorHAnsi" w:eastAsia="Calibri" w:hAnsiTheme="minorHAnsi" w:cstheme="minorHAnsi"/>
          <w:b/>
          <w:bCs/>
        </w:rPr>
        <w:t>global maximum</w:t>
      </w:r>
    </w:p>
    <w:p w14:paraId="6E1F1B69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se are collectively called extrema (plural of extremum)</w:t>
      </w:r>
    </w:p>
    <w:p w14:paraId="3A6B838E" w14:textId="6DAF38EF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mallest / largest value of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in a tiny range: local min / max</w:t>
      </w:r>
    </w:p>
    <w:p w14:paraId="49A2B487" w14:textId="6680B74D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More formally, we say 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</m:oMath>
      <w:r w:rsidRPr="000B7845">
        <w:rPr>
          <w:rFonts w:asciiTheme="minorHAnsi" w:eastAsia="Calibri" w:hAnsiTheme="minorHAnsi" w:cstheme="minorHAnsi"/>
        </w:rPr>
        <w:t xml:space="preserve"> has a maximum at, say, </w:t>
      </w:r>
      <m:oMath>
        <m:r>
          <w:rPr>
            <w:rFonts w:ascii="Cambria Math" w:eastAsia="Calibri" w:hAnsi="Cambria Math" w:cstheme="minorHAnsi"/>
          </w:rPr>
          <m:t>x=5</m:t>
        </m:r>
      </m:oMath>
      <w:r w:rsidRPr="000B7845">
        <w:rPr>
          <w:rFonts w:asciiTheme="minorHAnsi" w:eastAsia="Calibri" w:hAnsiTheme="minorHAnsi" w:cstheme="minorHAnsi"/>
        </w:rPr>
        <w:t xml:space="preserve"> if the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 xml:space="preserve">function value </w:t>
      </w:r>
      <m:oMath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5</m:t>
            </m:r>
          </m:e>
        </m:d>
      </m:oMath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>is bigger than the function values immediately</w:t>
      </w:r>
      <w:r w:rsidR="009400F5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>to the left and right</w:t>
      </w:r>
    </w:p>
    <w:p w14:paraId="01F48600" w14:textId="77777777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complete definition involves limits</w:t>
      </w:r>
    </w:p>
    <w:p w14:paraId="1CC55125" w14:textId="164C49E2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points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B7845">
        <w:rPr>
          <w:rFonts w:asciiTheme="minorHAnsi" w:eastAsia="Calibri" w:hAnsiTheme="minorHAnsi" w:cstheme="minorHAnsi"/>
        </w:rPr>
        <w:t xml:space="preserve"> of min / max (e.g., </w:t>
      </w:r>
      <m:oMath>
        <m:r>
          <w:rPr>
            <w:rFonts w:ascii="Cambria Math" w:eastAsia="Calibri" w:hAnsi="Cambria Math" w:cstheme="minorHAnsi"/>
          </w:rPr>
          <m:t>x=5</m:t>
        </m:r>
      </m:oMath>
      <w:r w:rsidRPr="000B7845">
        <w:rPr>
          <w:rFonts w:asciiTheme="minorHAnsi" w:eastAsia="Calibri" w:hAnsiTheme="minorHAnsi" w:cstheme="minorHAnsi"/>
        </w:rPr>
        <w:t xml:space="preserve">) are called </w:t>
      </w:r>
      <w:r w:rsidRPr="000B7845">
        <w:rPr>
          <w:rFonts w:asciiTheme="minorHAnsi" w:eastAsia="Calibri" w:hAnsiTheme="minorHAnsi" w:cstheme="minorHAnsi"/>
          <w:b/>
          <w:bCs/>
        </w:rPr>
        <w:t>critical points</w:t>
      </w:r>
    </w:p>
    <w:p w14:paraId="2173945C" w14:textId="77777777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otice how the tangent line behaves</w:t>
      </w:r>
    </w:p>
    <w:p w14:paraId="6A0F3FD9" w14:textId="07673733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t max / min,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r>
          <w:rPr>
            <w:rFonts w:ascii="Cambria Math" w:eastAsia="Calibri" w:hAnsi="Cambria Math" w:cstheme="minorHAnsi"/>
          </w:rPr>
          <m:t>=0</m:t>
        </m:r>
      </m:oMath>
    </w:p>
    <w:p w14:paraId="66114B09" w14:textId="5370933B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round max / min, </w:t>
      </w:r>
      <m:oMath>
        <m:r>
          <w:rPr>
            <w:rFonts w:ascii="Cambria Math" w:eastAsia="Calibri" w:hAnsi="Cambria Math" w:cstheme="minorHAnsi"/>
          </w:rPr>
          <m:t>f'</m:t>
        </m:r>
      </m:oMath>
      <w:r w:rsidRPr="000B7845">
        <w:rPr>
          <w:rFonts w:asciiTheme="minorHAnsi" w:eastAsia="Calibri" w:hAnsiTheme="minorHAnsi" w:cstheme="minorHAnsi"/>
        </w:rPr>
        <w:t xml:space="preserve"> changes its sign</w:t>
      </w:r>
    </w:p>
    <w:p w14:paraId="407884FE" w14:textId="7FF9BCA4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lso notice that if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&gt;0</m:t>
        </m:r>
      </m:oMath>
      <w:r w:rsidRPr="000B7845">
        <w:rPr>
          <w:rFonts w:asciiTheme="minorHAnsi" w:eastAsia="Calibri" w:hAnsiTheme="minorHAnsi" w:cstheme="minorHAnsi"/>
        </w:rPr>
        <w:t xml:space="preserve"> in a given interval, the function increases</w:t>
      </w:r>
    </w:p>
    <w:p w14:paraId="6A92CD40" w14:textId="1C942E12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lastRenderedPageBreak/>
        <w:t xml:space="preserve">If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&lt;0</m:t>
        </m:r>
      </m:oMath>
      <w:r w:rsidRPr="000B7845">
        <w:rPr>
          <w:rFonts w:asciiTheme="minorHAnsi" w:eastAsia="Calibri" w:hAnsiTheme="minorHAnsi" w:cstheme="minorHAnsi"/>
        </w:rPr>
        <w:t>, the function decreases</w:t>
      </w:r>
    </w:p>
    <w:p w14:paraId="1CD90D4F" w14:textId="28C21194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refore, if </w:t>
      </w:r>
      <m:oMath>
        <m:r>
          <w:rPr>
            <w:rFonts w:ascii="Cambria Math" w:eastAsia="Calibri" w:hAnsi="Cambria Math" w:cstheme="minorHAnsi"/>
          </w:rPr>
          <m:t>f</m:t>
        </m:r>
      </m:oMath>
      <w:r w:rsidRPr="000B7845">
        <w:rPr>
          <w:rFonts w:asciiTheme="minorHAnsi" w:eastAsia="Calibri" w:hAnsiTheme="minorHAnsi" w:cstheme="minorHAnsi"/>
        </w:rPr>
        <w:t xml:space="preserve"> behaves like this</w:t>
      </w:r>
    </w:p>
    <w:p w14:paraId="4DE0493E" w14:textId="32B5118D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ncreasing; stop; decreasing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0B7845">
        <w:rPr>
          <w:rFonts w:asciiTheme="minorHAnsi" w:eastAsia="Calibri" w:hAnsiTheme="minorHAnsi" w:cstheme="minorHAnsi"/>
        </w:rPr>
        <w:t xml:space="preserve"> local maximum</w:t>
      </w:r>
    </w:p>
    <w:p w14:paraId="3066BC8C" w14:textId="0B8FCBE5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Decreasing; stop; increasing </w:t>
      </w:r>
      <m:oMath>
        <m:r>
          <w:rPr>
            <w:rFonts w:ascii="Cambria Math" w:eastAsia="Calibri" w:hAnsi="Cambria Math" w:cstheme="minorHAnsi"/>
          </w:rPr>
          <m:t>⇒</m:t>
        </m:r>
      </m:oMath>
      <w:r w:rsidRPr="000B7845">
        <w:rPr>
          <w:rFonts w:asciiTheme="minorHAnsi" w:eastAsia="Calibri" w:hAnsiTheme="minorHAnsi" w:cstheme="minorHAnsi"/>
        </w:rPr>
        <w:t xml:space="preserve"> local minimum</w:t>
      </w:r>
    </w:p>
    <w:p w14:paraId="705C0559" w14:textId="01874BB4" w:rsidR="00437961" w:rsidRPr="000B7845" w:rsidRDefault="00437961" w:rsidP="00437961">
      <w:pPr>
        <w:numPr>
          <w:ilvl w:val="0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second derivative gives us more </w:t>
      </w:r>
      <w:proofErr w:type="spellStart"/>
      <w:r w:rsidRPr="000B7845">
        <w:rPr>
          <w:rFonts w:asciiTheme="minorHAnsi" w:eastAsia="Calibri" w:hAnsiTheme="minorHAnsi" w:cstheme="minorHAnsi"/>
        </w:rPr>
        <w:t>informationabout</w:t>
      </w:r>
      <w:proofErr w:type="spellEnd"/>
      <w:r w:rsidRPr="000B7845">
        <w:rPr>
          <w:rFonts w:asciiTheme="minorHAnsi" w:eastAsia="Calibri" w:hAnsiTheme="minorHAnsi" w:cstheme="minorHAnsi"/>
        </w:rPr>
        <w:t xml:space="preserve"> whether the function is "concave up" or "concave down"</w:t>
      </w:r>
    </w:p>
    <w:p w14:paraId="154613E8" w14:textId="19B20E33" w:rsidR="00437961" w:rsidRPr="000B7845" w:rsidRDefault="00437961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More specifically, its sign</w:t>
      </w:r>
    </w:p>
    <w:p w14:paraId="4C2916D3" w14:textId="1897796C" w:rsidR="00437961" w:rsidRPr="000B7845" w:rsidRDefault="000B7845" w:rsidP="00437961">
      <w:pPr>
        <w:numPr>
          <w:ilvl w:val="1"/>
          <w:numId w:val="10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2816" behindDoc="0" locked="0" layoutInCell="1" allowOverlap="1" wp14:anchorId="04FEBB42" wp14:editId="390CF692">
            <wp:simplePos x="0" y="0"/>
            <wp:positionH relativeFrom="column">
              <wp:posOffset>3441065</wp:posOffset>
            </wp:positionH>
            <wp:positionV relativeFrom="paragraph">
              <wp:posOffset>422910</wp:posOffset>
            </wp:positionV>
            <wp:extent cx="1739950" cy="1150620"/>
            <wp:effectExtent l="0" t="0" r="0" b="0"/>
            <wp:wrapSquare wrapText="bothSides"/>
            <wp:docPr id="2038579426" name="Picture 4" descr="A red and black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579426" name="Picture 4" descr="A red and black li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95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3840" behindDoc="0" locked="0" layoutInCell="1" allowOverlap="1" wp14:anchorId="2EE083F1" wp14:editId="62581C2B">
            <wp:simplePos x="0" y="0"/>
            <wp:positionH relativeFrom="column">
              <wp:posOffset>925195</wp:posOffset>
            </wp:positionH>
            <wp:positionV relativeFrom="paragraph">
              <wp:posOffset>217170</wp:posOffset>
            </wp:positionV>
            <wp:extent cx="2006005" cy="1508760"/>
            <wp:effectExtent l="0" t="0" r="0" b="0"/>
            <wp:wrapTopAndBottom/>
            <wp:docPr id="1441187016" name="Picture 5" descr="A graph of function and function of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87016" name="Picture 5" descr="A graph of function and function of function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005" cy="1508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37961" w:rsidRPr="000B7845">
        <w:rPr>
          <w:rFonts w:asciiTheme="minorHAnsi" w:eastAsia="Calibri" w:hAnsiTheme="minorHAnsi" w:cstheme="minorHAnsi"/>
        </w:rPr>
        <w:t>These are sometimes called convex and concave functions</w:t>
      </w:r>
    </w:p>
    <w:p w14:paraId="1E6C9EE6" w14:textId="79F9A81D" w:rsidR="00437961" w:rsidRPr="000B7845" w:rsidRDefault="00437961" w:rsidP="00437961">
      <w:pPr>
        <w:pStyle w:val="Heading2"/>
        <w:rPr>
          <w:rFonts w:asciiTheme="minorHAns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noProof/>
          <w:lang w:val="bg-BG"/>
        </w:rPr>
        <w:drawing>
          <wp:anchor distT="0" distB="0" distL="114300" distR="114300" simplePos="0" relativeHeight="251684864" behindDoc="0" locked="0" layoutInCell="1" allowOverlap="1" wp14:anchorId="7AF5EC08" wp14:editId="67F44181">
            <wp:simplePos x="0" y="0"/>
            <wp:positionH relativeFrom="margin">
              <wp:posOffset>4358005</wp:posOffset>
            </wp:positionH>
            <wp:positionV relativeFrom="paragraph">
              <wp:posOffset>2372360</wp:posOffset>
            </wp:positionV>
            <wp:extent cx="1833245" cy="2796540"/>
            <wp:effectExtent l="0" t="0" r="0" b="3810"/>
            <wp:wrapSquare wrapText="bothSides"/>
            <wp:docPr id="1891811540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811540" name="Picture 1" descr="A graph of a function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245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Integrals</w:t>
      </w:r>
    </w:p>
    <w:p w14:paraId="726C66F8" w14:textId="27B18ACE" w:rsidR="00437961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3.1 Area under a Function</w:t>
      </w:r>
    </w:p>
    <w:p w14:paraId="32E04B9B" w14:textId="74C30DE9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Look back to the motivating example</w:t>
      </w:r>
    </w:p>
    <w:p w14:paraId="61C13639" w14:textId="7DF85764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How can we find the area </w:t>
      </w:r>
      <m:oMath>
        <m:r>
          <w:rPr>
            <w:rFonts w:ascii="Cambria Math" w:eastAsia="Calibri" w:hAnsi="Cambria Math" w:cstheme="minorHAnsi"/>
          </w:rPr>
          <m:t>S</m:t>
        </m:r>
      </m:oMath>
      <w:r w:rsidRPr="000B7845">
        <w:rPr>
          <w:rFonts w:asciiTheme="minorHAnsi" w:eastAsia="Calibri" w:hAnsiTheme="minorHAnsi" w:cstheme="minorHAnsi"/>
        </w:rPr>
        <w:t xml:space="preserve"> "under" a curve given by a function?</w:t>
      </w:r>
    </w:p>
    <w:p w14:paraId="4C4A1C65" w14:textId="1D9063D3" w:rsidR="00437961" w:rsidRPr="000B7845" w:rsidRDefault="00437961" w:rsidP="00437961">
      <w:pPr>
        <w:numPr>
          <w:ilvl w:val="1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What is the shaded area (</w:t>
      </w:r>
      <m:oMath>
        <m:r>
          <w:rPr>
            <w:rFonts w:ascii="Cambria Math" w:eastAsia="Calibri" w:hAnsi="Cambria Math" w:cstheme="minorHAnsi"/>
          </w:rPr>
          <m:t>S&lt;0</m:t>
        </m:r>
      </m:oMath>
      <w:r w:rsidRPr="000B7845">
        <w:rPr>
          <w:rFonts w:asciiTheme="minorHAnsi" w:eastAsia="Calibri" w:hAnsiTheme="minorHAnsi" w:cstheme="minorHAnsi"/>
        </w:rPr>
        <w:t xml:space="preserve"> if </w:t>
      </w:r>
      <m:oMath>
        <m:r>
          <w:rPr>
            <w:rFonts w:ascii="Cambria Math" w:eastAsia="Calibri" w:hAnsi="Cambria Math" w:cstheme="minorHAnsi"/>
          </w:rPr>
          <m:t>f&lt;0</m:t>
        </m:r>
      </m:oMath>
      <w:r w:rsidRPr="000B7845">
        <w:rPr>
          <w:rFonts w:asciiTheme="minorHAnsi" w:eastAsia="Calibri" w:hAnsiTheme="minorHAnsi" w:cstheme="minorHAnsi"/>
        </w:rPr>
        <w:t>)?</w:t>
      </w:r>
    </w:p>
    <w:p w14:paraId="523039EA" w14:textId="7035B5AF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</w:rPr>
        <w:t>Approach:</w:t>
      </w:r>
      <w:r w:rsidRPr="000B7845">
        <w:rPr>
          <w:rFonts w:asciiTheme="minorHAnsi" w:eastAsia="Calibri" w:hAnsiTheme="minorHAnsi" w:cstheme="minorHAnsi"/>
        </w:rPr>
        <w:t xml:space="preserve"> approximate and zoom in</w:t>
      </w:r>
    </w:p>
    <w:p w14:paraId="1F2A9D14" w14:textId="651CEAA9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Divide the x-axis into equal intervals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x</m:t>
        </m:r>
      </m:oMath>
    </w:p>
    <w:p w14:paraId="40D8BE4A" w14:textId="0950F556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pproximate the area with trapezoids</w:t>
      </w:r>
    </w:p>
    <w:p w14:paraId="125A7C40" w14:textId="0C2C3B51" w:rsidR="00437961" w:rsidRPr="000B7845" w:rsidRDefault="00437961" w:rsidP="00437961">
      <w:pPr>
        <w:ind w:left="720"/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10AFEF61" wp14:editId="6064A804">
            <wp:extent cx="716280" cy="346441"/>
            <wp:effectExtent l="0" t="0" r="7620" b="0"/>
            <wp:docPr id="1223474774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474774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111" cy="34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8F54C" w14:textId="5416E9CB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f the intervals in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0B7845">
        <w:rPr>
          <w:rFonts w:asciiTheme="minorHAnsi" w:eastAsia="Calibri" w:hAnsiTheme="minorHAnsi" w:cstheme="minorHAnsi"/>
        </w:rPr>
        <w:t xml:space="preserve"> are really small, the trapezoids will look like rectangles</w:t>
      </w:r>
      <w:r w:rsidRPr="000B7845">
        <w:rPr>
          <w:rFonts w:asciiTheme="minorHAnsi" w:eastAsia="Calibri" w:hAnsiTheme="minorHAnsi" w:cstheme="minorHAnsi"/>
          <w:noProof/>
        </w:rPr>
        <w:drawing>
          <wp:inline distT="0" distB="0" distL="0" distR="0" wp14:anchorId="3D25B01A" wp14:editId="709E9BE1">
            <wp:extent cx="1386015" cy="236220"/>
            <wp:effectExtent l="0" t="0" r="5080" b="0"/>
            <wp:docPr id="1007630053" name="Picture 8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630053" name="Picture 8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8334" cy="23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74B56" w14:textId="1B1350E9" w:rsidR="00437961" w:rsidRPr="000B7845" w:rsidRDefault="00437961" w:rsidP="00437961">
      <w:pPr>
        <w:numPr>
          <w:ilvl w:val="0"/>
          <w:numId w:val="119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maller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x⇒</m:t>
        </m:r>
      </m:oMath>
      <w:r w:rsidRPr="000B7845">
        <w:rPr>
          <w:rFonts w:asciiTheme="minorHAnsi" w:eastAsia="Calibri" w:hAnsiTheme="minorHAnsi" w:cstheme="minorHAnsi"/>
        </w:rPr>
        <w:t xml:space="preserve"> better approximation</w:t>
      </w:r>
    </w:p>
    <w:p w14:paraId="68000175" w14:textId="2FD373FF" w:rsidR="00437961" w:rsidRPr="000B7845" w:rsidRDefault="00437961" w:rsidP="00437961">
      <w:pPr>
        <w:rPr>
          <w:rFonts w:asciiTheme="minorHAnsi" w:eastAsia="Calibri" w:hAnsiTheme="minorHAnsi" w:cstheme="minorHAnsi"/>
          <w:lang w:val="bg-BG"/>
        </w:rPr>
      </w:pPr>
    </w:p>
    <w:p w14:paraId="6113F1A1" w14:textId="43B0EFCA" w:rsidR="00437961" w:rsidRPr="000B7845" w:rsidRDefault="00437961" w:rsidP="00437961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3.2 Integral of a Function</w:t>
      </w:r>
    </w:p>
    <w:p w14:paraId="4F72B886" w14:textId="54E7A863" w:rsidR="00437961" w:rsidRPr="000B7845" w:rsidRDefault="00437961" w:rsidP="00437961">
      <w:pPr>
        <w:numPr>
          <w:ilvl w:val="0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t the limit,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Δ</m:t>
        </m:r>
        <m:r>
          <w:rPr>
            <w:rFonts w:ascii="Cambria Math" w:eastAsia="Calibri" w:hAnsi="Cambria Math" w:cstheme="minorHAnsi"/>
          </w:rPr>
          <m:t>x→0</m:t>
        </m:r>
      </m:oMath>
      <w:r w:rsidRPr="000B7845">
        <w:rPr>
          <w:rFonts w:asciiTheme="minorHAnsi" w:eastAsia="Calibri" w:hAnsiTheme="minorHAnsi" w:cstheme="minorHAnsi"/>
        </w:rPr>
        <w:t xml:space="preserve">, so we write </w:t>
      </w:r>
      <m:oMath>
        <m:r>
          <w:rPr>
            <w:rFonts w:ascii="Cambria Math" w:eastAsia="Calibri" w:hAnsi="Cambria Math" w:cstheme="minorHAnsi"/>
          </w:rPr>
          <m:t>dx</m:t>
        </m:r>
      </m:oMath>
    </w:p>
    <w:p w14:paraId="7F1DDDE5" w14:textId="5633D194" w:rsidR="00437961" w:rsidRPr="000B7845" w:rsidRDefault="00437961" w:rsidP="00437961">
      <w:pPr>
        <w:numPr>
          <w:ilvl w:val="0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5888" behindDoc="0" locked="0" layoutInCell="1" allowOverlap="1" wp14:anchorId="5FC3D239" wp14:editId="04BE6DDD">
            <wp:simplePos x="0" y="0"/>
            <wp:positionH relativeFrom="column">
              <wp:posOffset>448945</wp:posOffset>
            </wp:positionH>
            <wp:positionV relativeFrom="paragraph">
              <wp:posOffset>228600</wp:posOffset>
            </wp:positionV>
            <wp:extent cx="2103120" cy="446405"/>
            <wp:effectExtent l="0" t="0" r="0" b="0"/>
            <wp:wrapTopAndBottom/>
            <wp:docPr id="261105486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105486" name="Picture 4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0" cy="446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The sum is denoted differently:</w:t>
      </w:r>
      <w:r w:rsidRPr="000B7845">
        <w:rPr>
          <w:rFonts w:asciiTheme="minorHAnsi" w:hAnsiTheme="minorHAnsi" w:cstheme="minorHAnsi"/>
          <w:noProof/>
        </w:rPr>
        <w:t xml:space="preserve"> </w:t>
      </w:r>
    </w:p>
    <w:p w14:paraId="37D685A4" w14:textId="26BC0C40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is is called the </w:t>
      </w:r>
      <w:r w:rsidRPr="000B7845">
        <w:rPr>
          <w:rFonts w:asciiTheme="minorHAnsi" w:eastAsia="Calibri" w:hAnsiTheme="minorHAnsi" w:cstheme="minorHAnsi"/>
          <w:b/>
          <w:bCs/>
        </w:rPr>
        <w:t xml:space="preserve">definite integral </w:t>
      </w:r>
      <w:r w:rsidRPr="000B7845">
        <w:rPr>
          <w:rFonts w:asciiTheme="minorHAnsi" w:eastAsia="Calibri" w:hAnsiTheme="minorHAnsi" w:cstheme="minorHAnsi"/>
        </w:rPr>
        <w:t xml:space="preserve">of </w:t>
      </w:r>
      <m:oMath>
        <m:r>
          <w:rPr>
            <w:rFonts w:ascii="Cambria Math" w:eastAsia="Calibri" w:hAnsi="Cambria Math" w:cstheme="minorHAnsi"/>
          </w:rPr>
          <m:t>f(x)</m:t>
        </m:r>
      </m:oMath>
    </w:p>
    <w:p w14:paraId="3BD1AA56" w14:textId="3EEF7B5E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</w:rPr>
        <w:t xml:space="preserve">Note: </w:t>
      </w:r>
      <w:r w:rsidRPr="000B7845">
        <w:rPr>
          <w:rFonts w:asciiTheme="minorHAnsi" w:eastAsia="Calibri" w:hAnsiTheme="minorHAnsi" w:cstheme="minorHAnsi"/>
        </w:rPr>
        <w:t xml:space="preserve">don't forget the </w:t>
      </w:r>
      <m:oMath>
        <m:r>
          <w:rPr>
            <w:rFonts w:ascii="Cambria Math" w:eastAsia="Calibri" w:hAnsi="Cambria Math" w:cstheme="minorHAnsi"/>
          </w:rPr>
          <m:t>dx</m:t>
        </m:r>
      </m:oMath>
      <w:r w:rsidRPr="000B7845">
        <w:rPr>
          <w:rFonts w:asciiTheme="minorHAnsi" w:eastAsia="Calibri" w:hAnsiTheme="minorHAnsi" w:cstheme="minorHAnsi"/>
        </w:rPr>
        <w:t xml:space="preserve"> after the function!</w:t>
      </w:r>
    </w:p>
    <w:p w14:paraId="75808333" w14:textId="77777777" w:rsidR="00437961" w:rsidRPr="000B7845" w:rsidRDefault="00437961" w:rsidP="00437961">
      <w:pPr>
        <w:numPr>
          <w:ilvl w:val="0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</w:rPr>
        <w:t>Indefinite integral</w:t>
      </w:r>
      <w:r w:rsidRPr="000B7845">
        <w:rPr>
          <w:rFonts w:asciiTheme="minorHAnsi" w:eastAsia="Calibri" w:hAnsiTheme="minorHAnsi" w:cstheme="minorHAnsi"/>
        </w:rPr>
        <w:t>: the same, without the end points</w:t>
      </w:r>
    </w:p>
    <w:p w14:paraId="5E363330" w14:textId="77777777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Like derivatives, the definite integral is a number</w:t>
      </w:r>
    </w:p>
    <w:p w14:paraId="6056956C" w14:textId="6D04C758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indefinite integral is a function of </w:t>
      </w:r>
      <m:oMath>
        <m:r>
          <w:rPr>
            <w:rFonts w:ascii="Cambria Math" w:eastAsia="Calibri" w:hAnsi="Cambria Math" w:cstheme="minorHAnsi"/>
          </w:rPr>
          <m:t>x</m:t>
        </m:r>
      </m:oMath>
    </w:p>
    <w:p w14:paraId="74AF3A08" w14:textId="77777777" w:rsidR="00437961" w:rsidRPr="000B7845" w:rsidRDefault="00437961" w:rsidP="00437961">
      <w:pPr>
        <w:numPr>
          <w:ilvl w:val="0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Calculating integrals</w:t>
      </w:r>
    </w:p>
    <w:p w14:paraId="01523108" w14:textId="77777777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Analytically – very difficult (unlike derivatives)</w:t>
      </w:r>
    </w:p>
    <w:p w14:paraId="492FB794" w14:textId="77777777" w:rsidR="00437961" w:rsidRPr="000B7845" w:rsidRDefault="00437961" w:rsidP="00437961">
      <w:pPr>
        <w:numPr>
          <w:ilvl w:val="1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umerically – apply the trapezoidal rule</w:t>
      </w:r>
    </w:p>
    <w:p w14:paraId="1F97D996" w14:textId="269FA93F" w:rsidR="00437961" w:rsidRPr="000B7845" w:rsidRDefault="00437961" w:rsidP="00437961">
      <w:pPr>
        <w:numPr>
          <w:ilvl w:val="2"/>
          <w:numId w:val="120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Use a small number </w:t>
      </w:r>
      <m:oMath>
        <m:r>
          <w:rPr>
            <w:rFonts w:ascii="Cambria Math" w:eastAsia="Calibri" w:hAnsi="Cambria Math" w:cstheme="minorHAnsi"/>
          </w:rPr>
          <m:t>dx</m:t>
        </m:r>
      </m:oMath>
      <w:r w:rsidRPr="000B7845">
        <w:rPr>
          <w:rFonts w:asciiTheme="minorHAnsi" w:eastAsia="Calibri" w:hAnsiTheme="minorHAnsi" w:cstheme="minorHAnsi"/>
        </w:rPr>
        <w:t>, like before</w:t>
      </w:r>
    </w:p>
    <w:p w14:paraId="365BC620" w14:textId="66A733C6" w:rsidR="00437961" w:rsidRPr="000B7845" w:rsidRDefault="00437961" w:rsidP="00437961">
      <w:pPr>
        <w:pStyle w:val="Heading2"/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lastRenderedPageBreak/>
        <w:t>Fundamental Theorem of Calculus</w:t>
      </w:r>
    </w:p>
    <w:p w14:paraId="73254613" w14:textId="3EAE9F65" w:rsidR="006A5965" w:rsidRPr="000B7845" w:rsidRDefault="006A5965" w:rsidP="006A5965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4.1 Antiderivatives</w:t>
      </w:r>
    </w:p>
    <w:p w14:paraId="569D6C11" w14:textId="3EF507C0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The antiderivative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of a function </w:t>
      </w:r>
      <m:oMath>
        <m:r>
          <w:rPr>
            <w:rFonts w:ascii="Cambria Math" w:eastAsia="Calibri" w:hAnsi="Cambria Math" w:cstheme="minorHAnsi"/>
          </w:rPr>
          <m:t>f(x)</m:t>
        </m:r>
      </m:oMath>
      <w:r w:rsidRPr="000B7845">
        <w:rPr>
          <w:rFonts w:asciiTheme="minorHAnsi" w:eastAsia="Calibri" w:hAnsiTheme="minorHAnsi" w:cstheme="minorHAnsi"/>
        </w:rPr>
        <w:t xml:space="preserve"> is such a function</w:t>
      </w:r>
      <w:r w:rsidR="001978FD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 xml:space="preserve">that </w:t>
      </w:r>
      <m:oMath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F</m:t>
            </m:r>
          </m:e>
          <m:sup>
            <m:r>
              <w:rPr>
                <w:rFonts w:ascii="Cambria Math" w:eastAsia="Calibri" w:hAnsi="Cambria Math" w:cstheme="minorHAnsi"/>
              </w:rPr>
              <m:t>'</m:t>
            </m:r>
          </m:sup>
        </m:sSup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=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</m:oMath>
    </w:p>
    <w:p w14:paraId="7047AB4E" w14:textId="6499D2AD" w:rsidR="006A5965" w:rsidRPr="000B7845" w:rsidRDefault="006A5965" w:rsidP="006A5965">
      <w:pPr>
        <w:numPr>
          <w:ilvl w:val="1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t's also called the primitive function of </w:t>
      </w:r>
      <m:oMath>
        <m:r>
          <w:rPr>
            <w:rFonts w:ascii="Cambria Math" w:eastAsia="Calibri" w:hAnsi="Cambria Math" w:cstheme="minorHAnsi"/>
          </w:rPr>
          <m:t>f(x)</m:t>
        </m:r>
      </m:oMath>
    </w:p>
    <w:p w14:paraId="0883B518" w14:textId="404F4C79" w:rsidR="006A5965" w:rsidRPr="000B7845" w:rsidRDefault="006A5965" w:rsidP="006A5965">
      <w:pPr>
        <w:numPr>
          <w:ilvl w:val="1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Note that since the derivative of a constant is zero, there are many</w:t>
      </w:r>
      <w:r w:rsidR="001978FD" w:rsidRPr="000B7845">
        <w:rPr>
          <w:rFonts w:asciiTheme="minorHAnsi" w:eastAsia="Calibri" w:hAnsiTheme="minorHAnsi" w:cstheme="minorHAnsi"/>
          <w:lang w:val="bg-BG"/>
        </w:rPr>
        <w:t xml:space="preserve"> </w:t>
      </w:r>
      <w:r w:rsidRPr="000B7845">
        <w:rPr>
          <w:rFonts w:asciiTheme="minorHAnsi" w:eastAsia="Calibri" w:hAnsiTheme="minorHAnsi" w:cstheme="minorHAnsi"/>
        </w:rPr>
        <w:t xml:space="preserve">antiderivatives: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(</m:t>
        </m:r>
        <m:r>
          <w:rPr>
            <w:rFonts w:ascii="Cambria Math" w:eastAsia="Calibri" w:hAnsi="Cambria Math" w:cstheme="minorHAnsi"/>
          </w:rPr>
          <m:t>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  <m:r>
          <w:rPr>
            <w:rFonts w:ascii="Cambria Math" w:eastAsia="Calibri" w:hAnsi="Cambria Math" w:cstheme="minorHAnsi"/>
          </w:rPr>
          <m:t>+C)'=f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x</m:t>
            </m:r>
          </m:e>
        </m:d>
      </m:oMath>
    </w:p>
    <w:p w14:paraId="3FC7009B" w14:textId="3D35995F" w:rsidR="006A5965" w:rsidRPr="000B7845" w:rsidRDefault="006A5965" w:rsidP="006A5965">
      <w:pPr>
        <w:numPr>
          <w:ilvl w:val="1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refore, we can know the antiderivative only up to an arbitrary additive constant</w:t>
      </w:r>
    </w:p>
    <w:p w14:paraId="506F1E90" w14:textId="1375F1C4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f we do definite integrals, the </w:t>
      </w:r>
      <m:oMath>
        <m:r>
          <w:rPr>
            <w:rFonts w:ascii="Cambria Math" w:eastAsia="Calibri" w:hAnsi="Cambria Math" w:cstheme="minorHAnsi"/>
          </w:rPr>
          <m:t>+ C</m:t>
        </m:r>
      </m:oMath>
      <w:r w:rsidRPr="000B7845">
        <w:rPr>
          <w:rFonts w:asciiTheme="minorHAnsi" w:eastAsia="Calibri" w:hAnsiTheme="minorHAnsi" w:cstheme="minorHAnsi"/>
        </w:rPr>
        <w:t xml:space="preserve"> does not apply – we know the area exactly</w:t>
      </w:r>
    </w:p>
    <w:p w14:paraId="51F45580" w14:textId="77777777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f we do indefinite integrals, we must always add the constant</w:t>
      </w:r>
    </w:p>
    <w:p w14:paraId="5C363363" w14:textId="7E10E2FB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indefinite integral of a function is related to its antiderivative and can be reversed via differentiation</w:t>
      </w:r>
    </w:p>
    <w:p w14:paraId="2EA68542" w14:textId="77777777" w:rsidR="006A5965" w:rsidRPr="000B7845" w:rsidRDefault="006A5965" w:rsidP="006A5965">
      <w:pPr>
        <w:ind w:left="360"/>
        <w:rPr>
          <w:rFonts w:asciiTheme="minorHAnsi" w:eastAsia="Calibri" w:hAnsiTheme="minorHAnsi" w:cstheme="minorHAnsi"/>
        </w:rPr>
      </w:pPr>
    </w:p>
    <w:p w14:paraId="1AC043E4" w14:textId="2F4DDE03" w:rsidR="006A5965" w:rsidRPr="000B7845" w:rsidRDefault="006A5965" w:rsidP="006A5965">
      <w:pPr>
        <w:ind w:left="360"/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4.2 Fundamental Theorem of Calculus</w:t>
      </w:r>
    </w:p>
    <w:p w14:paraId="265E4B56" w14:textId="1149B2E2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definite integral of a function can be computed using one of its infinitely many antiderivatives</w:t>
      </w:r>
    </w:p>
    <w:p w14:paraId="0A7CEB13" w14:textId="77777777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Simply, differentiation and integration are inverse functions</w:t>
      </w:r>
    </w:p>
    <w:p w14:paraId="755300A8" w14:textId="77777777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Proof: </w:t>
      </w:r>
      <w:hyperlink r:id="rId45" w:history="1">
        <w:r w:rsidRPr="000B7845">
          <w:rPr>
            <w:rStyle w:val="Hyperlink"/>
            <w:rFonts w:asciiTheme="minorHAnsi" w:eastAsia="Calibri" w:hAnsiTheme="minorHAnsi" w:cstheme="minorHAnsi"/>
          </w:rPr>
          <w:t>Khan Academy</w:t>
        </w:r>
      </w:hyperlink>
    </w:p>
    <w:p w14:paraId="0C4D152F" w14:textId="77777777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ntuition</w:t>
      </w:r>
    </w:p>
    <w:p w14:paraId="04327223" w14:textId="25A0DC9B" w:rsidR="006A5965" w:rsidRPr="000B7845" w:rsidRDefault="006A5965" w:rsidP="006A5965">
      <w:pPr>
        <w:numPr>
          <w:ilvl w:val="1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sum of infinitesimal changes in a quantity over time adds up to the net change in quantity</w:t>
      </w:r>
    </w:p>
    <w:p w14:paraId="1E5155D3" w14:textId="77777777" w:rsidR="006A5965" w:rsidRPr="000B7845" w:rsidRDefault="006A5965" w:rsidP="006A5965">
      <w:pPr>
        <w:numPr>
          <w:ilvl w:val="1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ink about distance and velocity again</w:t>
      </w:r>
    </w:p>
    <w:p w14:paraId="390E24B9" w14:textId="1CA8D24A" w:rsidR="00437961" w:rsidRPr="000B7845" w:rsidRDefault="006A5965" w:rsidP="00437961">
      <w:p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7936" behindDoc="0" locked="0" layoutInCell="1" allowOverlap="1" wp14:anchorId="37A0326D" wp14:editId="2E8C58EE">
            <wp:simplePos x="0" y="0"/>
            <wp:positionH relativeFrom="margin">
              <wp:posOffset>433705</wp:posOffset>
            </wp:positionH>
            <wp:positionV relativeFrom="paragraph">
              <wp:posOffset>66675</wp:posOffset>
            </wp:positionV>
            <wp:extent cx="2379980" cy="405765"/>
            <wp:effectExtent l="0" t="0" r="1270" b="0"/>
            <wp:wrapNone/>
            <wp:docPr id="746118428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118428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980" cy="405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A33332" w14:textId="77777777" w:rsidR="00437961" w:rsidRPr="000B7845" w:rsidRDefault="00437961" w:rsidP="00437961">
      <w:pPr>
        <w:rPr>
          <w:rFonts w:asciiTheme="minorHAnsi" w:eastAsia="Calibri" w:hAnsiTheme="minorHAnsi" w:cstheme="minorHAnsi"/>
          <w:lang w:val="bg-BG"/>
        </w:rPr>
      </w:pPr>
    </w:p>
    <w:p w14:paraId="6596BCBB" w14:textId="1CD8C2A5" w:rsidR="00437961" w:rsidRPr="000B7845" w:rsidRDefault="00437961" w:rsidP="00437961">
      <w:pPr>
        <w:rPr>
          <w:rFonts w:asciiTheme="minorHAnsi" w:eastAsia="Calibri" w:hAnsiTheme="minorHAnsi" w:cstheme="minorHAnsi"/>
          <w:lang w:val="bg-BG"/>
        </w:rPr>
      </w:pPr>
    </w:p>
    <w:p w14:paraId="5D7EF75B" w14:textId="0562AC88" w:rsidR="00437961" w:rsidRPr="000B7845" w:rsidRDefault="006A5965" w:rsidP="00437961">
      <w:p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88960" behindDoc="0" locked="0" layoutInCell="1" allowOverlap="1" wp14:anchorId="07C2221E" wp14:editId="7FB030B2">
            <wp:simplePos x="0" y="0"/>
            <wp:positionH relativeFrom="margin">
              <wp:posOffset>433705</wp:posOffset>
            </wp:positionH>
            <wp:positionV relativeFrom="paragraph">
              <wp:posOffset>150495</wp:posOffset>
            </wp:positionV>
            <wp:extent cx="1828800" cy="434340"/>
            <wp:effectExtent l="0" t="0" r="0" b="3810"/>
            <wp:wrapNone/>
            <wp:docPr id="1844690258" name="Picture 7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4690258" name="Picture 7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8C00DD" w14:textId="7E079EC3" w:rsidR="00437961" w:rsidRPr="000B7845" w:rsidRDefault="00437961" w:rsidP="00437961">
      <w:pPr>
        <w:rPr>
          <w:rFonts w:asciiTheme="minorHAnsi" w:eastAsia="Calibri" w:hAnsiTheme="minorHAnsi" w:cstheme="minorHAnsi"/>
          <w:lang w:val="bg-BG"/>
        </w:rPr>
      </w:pPr>
    </w:p>
    <w:p w14:paraId="68A0285D" w14:textId="5357B68C" w:rsidR="00437961" w:rsidRPr="000B7845" w:rsidRDefault="00437961" w:rsidP="00437961">
      <w:pPr>
        <w:rPr>
          <w:rFonts w:asciiTheme="minorHAnsi" w:eastAsia="Calibri" w:hAnsiTheme="minorHAnsi" w:cstheme="minorHAnsi"/>
          <w:lang w:val="bg-BG"/>
        </w:rPr>
      </w:pPr>
    </w:p>
    <w:p w14:paraId="2A676881" w14:textId="566F74F9" w:rsidR="00437961" w:rsidRPr="000B7845" w:rsidRDefault="006A5965" w:rsidP="006A5965">
      <w:pPr>
        <w:pStyle w:val="Heading2"/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Calculus in  Many Dimensions</w:t>
      </w:r>
    </w:p>
    <w:p w14:paraId="2FDEB9B8" w14:textId="5B572A2F" w:rsidR="006A5965" w:rsidRPr="000B7845" w:rsidRDefault="006A5965" w:rsidP="006A5965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</w:rPr>
        <w:t>5.1 Generalizations</w:t>
      </w:r>
    </w:p>
    <w:p w14:paraId="5E9A95A2" w14:textId="37AA4AF6" w:rsidR="006A5965" w:rsidRPr="000B7845" w:rsidRDefault="006A5965" w:rsidP="006A5965">
      <w:pPr>
        <w:numPr>
          <w:ilvl w:val="0"/>
          <w:numId w:val="121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The notions of derivatives and integrals generalize to more dimensions</w:t>
      </w:r>
    </w:p>
    <w:p w14:paraId="6B6B418A" w14:textId="1489D77A" w:rsidR="006A5965" w:rsidRPr="000B7845" w:rsidRDefault="006A5965" w:rsidP="006A5965">
      <w:pPr>
        <w:numPr>
          <w:ilvl w:val="0"/>
          <w:numId w:val="121"/>
        </w:numPr>
        <w:tabs>
          <w:tab w:val="num" w:pos="1440"/>
        </w:tabs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b/>
          <w:bCs/>
          <w:noProof/>
        </w:rPr>
        <w:drawing>
          <wp:anchor distT="0" distB="0" distL="114300" distR="114300" simplePos="0" relativeHeight="251689984" behindDoc="0" locked="0" layoutInCell="1" allowOverlap="1" wp14:anchorId="22BC9D3A" wp14:editId="61FDD9F0">
            <wp:simplePos x="0" y="0"/>
            <wp:positionH relativeFrom="column">
              <wp:posOffset>426085</wp:posOffset>
            </wp:positionH>
            <wp:positionV relativeFrom="paragraph">
              <wp:posOffset>405765</wp:posOffset>
            </wp:positionV>
            <wp:extent cx="1178560" cy="415290"/>
            <wp:effectExtent l="0" t="0" r="2540" b="3810"/>
            <wp:wrapTopAndBottom/>
            <wp:docPr id="790517561" name="Picture 5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517561" name="Picture 5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8560" cy="41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 xml:space="preserve">Derivatives: take the derivative  </w:t>
      </w:r>
      <w:proofErr w:type="spellStart"/>
      <w:r w:rsidRPr="000B7845">
        <w:rPr>
          <w:rFonts w:asciiTheme="minorHAnsi" w:eastAsia="Calibri" w:hAnsiTheme="minorHAnsi" w:cstheme="minorHAnsi"/>
        </w:rPr>
        <w:t>w.r.t.</w:t>
      </w:r>
      <w:proofErr w:type="spellEnd"/>
      <w:r w:rsidRPr="000B7845">
        <w:rPr>
          <w:rFonts w:asciiTheme="minorHAnsi" w:eastAsia="Calibri" w:hAnsiTheme="minorHAnsi" w:cstheme="minorHAnsi"/>
        </w:rPr>
        <w:t xml:space="preserve"> one variable, treat the other variables as "parameters"  </w:t>
      </w:r>
      <m:oMath>
        <m:r>
          <w:rPr>
            <w:rFonts w:ascii="Cambria Math" w:eastAsia="Calibri" w:hAnsi="Cambria Math" w:cstheme="minorHAnsi"/>
          </w:rPr>
          <m:t>→</m:t>
        </m:r>
      </m:oMath>
      <w:r w:rsidRPr="000B7845">
        <w:rPr>
          <w:rFonts w:asciiTheme="minorHAnsi" w:eastAsia="Calibri" w:hAnsiTheme="minorHAnsi" w:cstheme="minorHAnsi"/>
        </w:rPr>
        <w:t xml:space="preserve"> </w:t>
      </w:r>
      <w:r w:rsidRPr="000B7845">
        <w:rPr>
          <w:rFonts w:asciiTheme="minorHAnsi" w:eastAsia="Calibri" w:hAnsiTheme="minorHAnsi" w:cstheme="minorHAnsi"/>
          <w:b/>
          <w:bCs/>
        </w:rPr>
        <w:t xml:space="preserve">partial derivatives </w:t>
      </w:r>
    </w:p>
    <w:p w14:paraId="0CBE353C" w14:textId="4AE2CE91" w:rsidR="006A5965" w:rsidRPr="000B7845" w:rsidRDefault="006A5965" w:rsidP="006A5965">
      <w:pPr>
        <w:numPr>
          <w:ilvl w:val="0"/>
          <w:numId w:val="121"/>
        </w:numPr>
        <w:tabs>
          <w:tab w:val="num" w:pos="2160"/>
        </w:tabs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Yet more confusing notation:  </w:t>
      </w:r>
      <m:oMath>
        <m:r>
          <w:rPr>
            <w:rFonts w:ascii="Cambria Math" w:eastAsia="Calibri" w:hAnsi="Cambria Math" w:cstheme="minorHAnsi"/>
          </w:rPr>
          <m:t>∂</m:t>
        </m:r>
      </m:oMath>
      <w:r w:rsidRPr="000B7845">
        <w:rPr>
          <w:rFonts w:asciiTheme="minorHAnsi" w:eastAsia="Calibri" w:hAnsiTheme="minorHAnsi" w:cstheme="minorHAnsi"/>
        </w:rPr>
        <w:t xml:space="preserve"> is the same as </w:t>
      </w:r>
      <m:oMath>
        <m:r>
          <w:rPr>
            <w:rFonts w:ascii="Cambria Math" w:eastAsia="Calibri" w:hAnsi="Cambria Math" w:cstheme="minorHAnsi"/>
          </w:rPr>
          <m:t>d</m:t>
        </m:r>
      </m:oMath>
      <w:r w:rsidRPr="000B7845">
        <w:rPr>
          <w:rFonts w:asciiTheme="minorHAnsi" w:eastAsia="Calibri" w:hAnsiTheme="minorHAnsi" w:cstheme="minorHAnsi"/>
        </w:rPr>
        <w:t>, it's just used for many dimensions</w:t>
      </w:r>
    </w:p>
    <w:p w14:paraId="780CFA10" w14:textId="099872B5" w:rsidR="006A5965" w:rsidRPr="000B7845" w:rsidRDefault="006A5965" w:rsidP="006A5965">
      <w:pPr>
        <w:numPr>
          <w:ilvl w:val="0"/>
          <w:numId w:val="121"/>
        </w:numPr>
        <w:tabs>
          <w:tab w:val="num" w:pos="1440"/>
        </w:tabs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ntegrals: 1D intervals </w:t>
      </w:r>
      <m:oMath>
        <m:r>
          <w:rPr>
            <w:rFonts w:ascii="Cambria Math" w:eastAsia="Calibri" w:hAnsi="Cambria Math" w:cstheme="minorHAnsi"/>
          </w:rPr>
          <m:t>[a; b] </m:t>
        </m:r>
      </m:oMath>
      <w:r w:rsidRPr="000B7845">
        <w:rPr>
          <w:rFonts w:asciiTheme="minorHAnsi" w:eastAsia="Calibri" w:hAnsiTheme="minorHAnsi" w:cstheme="minorHAnsi"/>
        </w:rPr>
        <w:t xml:space="preserve"> can become curves or planes</w:t>
      </w:r>
    </w:p>
    <w:p w14:paraId="24E22BA7" w14:textId="400D90B0" w:rsidR="006A5965" w:rsidRPr="000B7845" w:rsidRDefault="006A5965" w:rsidP="006A5965">
      <w:pPr>
        <w:numPr>
          <w:ilvl w:val="0"/>
          <w:numId w:val="121"/>
        </w:numPr>
        <w:tabs>
          <w:tab w:val="num" w:pos="2160"/>
        </w:tabs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1008" behindDoc="0" locked="0" layoutInCell="1" allowOverlap="1" wp14:anchorId="4370C677" wp14:editId="0921259B">
            <wp:simplePos x="0" y="0"/>
            <wp:positionH relativeFrom="column">
              <wp:posOffset>448945</wp:posOffset>
            </wp:positionH>
            <wp:positionV relativeFrom="paragraph">
              <wp:posOffset>305443</wp:posOffset>
            </wp:positionV>
            <wp:extent cx="2815365" cy="495364"/>
            <wp:effectExtent l="0" t="0" r="4445" b="0"/>
            <wp:wrapTopAndBottom/>
            <wp:docPr id="645792610" name="Picture 8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792610" name="Picture 8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5365" cy="4953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Apply the same "zooming in" technique</w:t>
      </w:r>
    </w:p>
    <w:p w14:paraId="3E7075A3" w14:textId="6034AEFC" w:rsidR="006A5965" w:rsidRPr="000B7845" w:rsidRDefault="006A5965" w:rsidP="006A5965">
      <w:pPr>
        <w:ind w:left="360"/>
        <w:rPr>
          <w:rFonts w:asciiTheme="minorHAnsi" w:eastAsia="Calibri" w:hAnsiTheme="minorHAnsi" w:cstheme="minorHAnsi"/>
        </w:rPr>
      </w:pPr>
    </w:p>
    <w:p w14:paraId="669A378D" w14:textId="77777777" w:rsidR="00D10148" w:rsidRPr="000B7845" w:rsidRDefault="00D10148" w:rsidP="006A5965">
      <w:pPr>
        <w:ind w:left="360"/>
        <w:rPr>
          <w:rFonts w:asciiTheme="minorHAnsi" w:eastAsia="Calibri" w:hAnsiTheme="minorHAnsi" w:cstheme="minorHAnsi"/>
          <w:lang w:val="bg-BG"/>
        </w:rPr>
      </w:pPr>
    </w:p>
    <w:p w14:paraId="7078D77C" w14:textId="10439DF8" w:rsidR="006A5965" w:rsidRDefault="006A5965" w:rsidP="006A5965">
      <w:pPr>
        <w:ind w:left="360"/>
        <w:rPr>
          <w:rFonts w:asciiTheme="minorHAnsi" w:eastAsia="Calibri" w:hAnsiTheme="minorHAnsi" w:cstheme="minorHAnsi"/>
          <w:lang w:val="bg-BG"/>
        </w:rPr>
      </w:pPr>
    </w:p>
    <w:p w14:paraId="764C98C6" w14:textId="77777777" w:rsidR="00A228D5" w:rsidRDefault="00A228D5" w:rsidP="006A5965">
      <w:pPr>
        <w:ind w:left="360"/>
        <w:rPr>
          <w:rFonts w:asciiTheme="minorHAnsi" w:eastAsia="Calibri" w:hAnsiTheme="minorHAnsi" w:cstheme="minorHAnsi"/>
          <w:lang w:val="bg-BG"/>
        </w:rPr>
      </w:pPr>
    </w:p>
    <w:p w14:paraId="227C0072" w14:textId="77777777" w:rsidR="00A228D5" w:rsidRPr="00A228D5" w:rsidRDefault="00A228D5" w:rsidP="006A5965">
      <w:pPr>
        <w:ind w:left="360"/>
        <w:rPr>
          <w:rFonts w:asciiTheme="minorHAnsi" w:eastAsia="Calibri" w:hAnsiTheme="minorHAnsi" w:cstheme="minorHAnsi"/>
          <w:lang w:val="bg-BG"/>
        </w:rPr>
      </w:pPr>
    </w:p>
    <w:p w14:paraId="4C1ED0F9" w14:textId="5D4D8FB5" w:rsidR="006A5965" w:rsidRDefault="006A5965" w:rsidP="006A5965">
      <w:pPr>
        <w:rPr>
          <w:rFonts w:asciiTheme="minorHAnsi" w:eastAsia="Calibri" w:hAnsiTheme="minorHAnsi" w:cstheme="minorHAnsi"/>
          <w:lang w:val="bg-BG"/>
        </w:rPr>
      </w:pPr>
    </w:p>
    <w:p w14:paraId="14212F4B" w14:textId="04C620FF" w:rsidR="000B7845" w:rsidRDefault="00475D7D" w:rsidP="006A5965">
      <w:pPr>
        <w:rPr>
          <w:rFonts w:asciiTheme="minorHAnsi" w:eastAsia="Calibri" w:hAnsiTheme="minorHAnsi" w:cstheme="minorHAnsi"/>
          <w:lang w:val="bg-BG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4080" behindDoc="0" locked="0" layoutInCell="1" allowOverlap="1" wp14:anchorId="71699C41" wp14:editId="04C3EE30">
            <wp:simplePos x="0" y="0"/>
            <wp:positionH relativeFrom="margin">
              <wp:align>left</wp:align>
            </wp:positionH>
            <wp:positionV relativeFrom="paragraph">
              <wp:posOffset>-497205</wp:posOffset>
            </wp:positionV>
            <wp:extent cx="2727960" cy="1934210"/>
            <wp:effectExtent l="0" t="0" r="0" b="8890"/>
            <wp:wrapNone/>
            <wp:docPr id="2052" name="Picture 4 2" descr="http://mathinsight.org/media/image/image/partial_derivative_as_slop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 2" descr="http://mathinsight.org/media/image/image/partial_derivative_as_slope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934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7845"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3056" behindDoc="0" locked="0" layoutInCell="1" allowOverlap="1" wp14:anchorId="367A9F1E" wp14:editId="4238CA93">
            <wp:simplePos x="0" y="0"/>
            <wp:positionH relativeFrom="margin">
              <wp:align>right</wp:align>
            </wp:positionH>
            <wp:positionV relativeFrom="paragraph">
              <wp:posOffset>-614680</wp:posOffset>
            </wp:positionV>
            <wp:extent cx="1798320" cy="2129576"/>
            <wp:effectExtent l="0" t="0" r="0" b="0"/>
            <wp:wrapNone/>
            <wp:docPr id="2050" name="Picture 2" descr="http://tutorial.math.lamar.edu/Classes/CalcIII/DoubleIntegrals_files/image00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" name="Picture 2" descr="http://tutorial.math.lamar.edu/Classes/CalcIII/DoubleIntegrals_files/image004.gif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21295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B4ADB" w14:textId="77777777" w:rsidR="000B7845" w:rsidRPr="000B7845" w:rsidRDefault="000B7845" w:rsidP="006A5965">
      <w:pPr>
        <w:rPr>
          <w:rFonts w:asciiTheme="minorHAnsi" w:eastAsia="Calibri" w:hAnsiTheme="minorHAnsi" w:cstheme="minorHAnsi"/>
          <w:lang w:val="bg-BG"/>
        </w:rPr>
      </w:pPr>
    </w:p>
    <w:p w14:paraId="24AD4BFF" w14:textId="71791373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3E9559DE" w14:textId="77777777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21D062A0" w14:textId="77777777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6EE7876A" w14:textId="77777777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79ABF09A" w14:textId="77777777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5A131A73" w14:textId="77777777" w:rsidR="006A5965" w:rsidRPr="000B7845" w:rsidRDefault="006A5965" w:rsidP="006A5965">
      <w:pPr>
        <w:rPr>
          <w:rFonts w:asciiTheme="minorHAnsi" w:eastAsia="Calibri" w:hAnsiTheme="minorHAnsi" w:cstheme="minorHAnsi"/>
        </w:rPr>
      </w:pPr>
    </w:p>
    <w:p w14:paraId="17FCF157" w14:textId="5668D73D" w:rsidR="006A5965" w:rsidRPr="000B7845" w:rsidRDefault="001978FD" w:rsidP="006A5965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  <w:lang w:val="bg-BG"/>
        </w:rPr>
        <w:t xml:space="preserve">5.2 </w:t>
      </w:r>
      <w:r w:rsidR="006A5965" w:rsidRPr="000B7845">
        <w:rPr>
          <w:rFonts w:asciiTheme="minorHAnsi" w:eastAsia="Calibri" w:hAnsiTheme="minorHAnsi" w:cstheme="minorHAnsi"/>
          <w:b/>
          <w:bCs/>
        </w:rPr>
        <w:t>Gradient Descent</w:t>
      </w:r>
    </w:p>
    <w:p w14:paraId="5E98924F" w14:textId="77777777" w:rsidR="006A5965" w:rsidRPr="000B7845" w:rsidRDefault="006A5965" w:rsidP="006A5965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Optimization method</w:t>
      </w:r>
    </w:p>
    <w:p w14:paraId="1E31CEB2" w14:textId="77777777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Used for finding local </w:t>
      </w:r>
      <w:proofErr w:type="gramStart"/>
      <w:r w:rsidRPr="000B7845">
        <w:rPr>
          <w:rFonts w:asciiTheme="minorHAnsi" w:eastAsia="Calibri" w:hAnsiTheme="minorHAnsi" w:cstheme="minorHAnsi"/>
        </w:rPr>
        <w:t>extrema</w:t>
      </w:r>
      <w:proofErr w:type="gramEnd"/>
    </w:p>
    <w:p w14:paraId="77D34F03" w14:textId="0718C4A4" w:rsidR="006A5965" w:rsidRPr="000B7845" w:rsidRDefault="006A5965" w:rsidP="006A5965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Gradient: </w:t>
      </w:r>
      <m:oMath>
        <m:r>
          <m:rPr>
            <m:sty m:val="p"/>
          </m:rPr>
          <w:rPr>
            <w:rFonts w:ascii="Cambria Math" w:eastAsia="Calibri" w:hAnsi="Cambria Math" w:cstheme="minorHAnsi"/>
          </w:rPr>
          <m:t>grad</m:t>
        </m:r>
        <m:r>
          <w:rPr>
            <w:rFonts w:ascii="Cambria Math" w:eastAsia="Calibri" w:hAnsi="Cambria Math" w:cstheme="minorHAnsi"/>
          </w:rPr>
          <m:t>(f)</m:t>
        </m:r>
      </m:oMath>
      <w:r w:rsidRPr="000B7845">
        <w:rPr>
          <w:rFonts w:asciiTheme="minorHAnsi" w:eastAsia="Calibri" w:hAnsiTheme="minorHAnsi" w:cstheme="minorHAnsi"/>
        </w:rPr>
        <w:t xml:space="preserve"> or </w:t>
      </w:r>
      <m:oMath>
        <m:r>
          <w:rPr>
            <w:rFonts w:ascii="Cambria Math" w:eastAsia="Calibri" w:hAnsi="Cambria Math" w:cstheme="minorHAnsi"/>
          </w:rPr>
          <m:t>∇f</m:t>
        </m:r>
      </m:oMath>
    </w:p>
    <w:p w14:paraId="008B29D1" w14:textId="6853EBFE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5104" behindDoc="0" locked="0" layoutInCell="1" allowOverlap="1" wp14:anchorId="0AB062CA" wp14:editId="39CC932C">
            <wp:simplePos x="0" y="0"/>
            <wp:positionH relativeFrom="column">
              <wp:posOffset>898525</wp:posOffset>
            </wp:positionH>
            <wp:positionV relativeFrom="paragraph">
              <wp:posOffset>217170</wp:posOffset>
            </wp:positionV>
            <wp:extent cx="1438910" cy="617220"/>
            <wp:effectExtent l="0" t="0" r="8890" b="0"/>
            <wp:wrapTopAndBottom/>
            <wp:docPr id="1073719103" name="Picture 9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19103" name="Picture 9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91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B7845">
        <w:rPr>
          <w:rFonts w:asciiTheme="minorHAnsi" w:eastAsia="Calibri" w:hAnsiTheme="minorHAnsi" w:cstheme="minorHAnsi"/>
        </w:rPr>
        <w:t>A combination of vector and derivative:</w:t>
      </w:r>
      <w:r w:rsidRPr="000B7845">
        <w:rPr>
          <w:rFonts w:asciiTheme="minorHAnsi" w:hAnsiTheme="minorHAnsi" w:cstheme="minorHAnsi"/>
          <w:noProof/>
        </w:rPr>
        <w:t xml:space="preserve"> </w:t>
      </w:r>
    </w:p>
    <w:p w14:paraId="75CFF6FD" w14:textId="48843C59" w:rsidR="006A5965" w:rsidRPr="000B7845" w:rsidRDefault="006A5965" w:rsidP="006A5965">
      <w:pPr>
        <w:numPr>
          <w:ilvl w:val="2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"Multi-dimensional derivative"</w:t>
      </w:r>
    </w:p>
    <w:p w14:paraId="46432D5D" w14:textId="0547F486" w:rsidR="006A5965" w:rsidRPr="000B7845" w:rsidRDefault="006A5965" w:rsidP="006A5965">
      <w:pPr>
        <w:numPr>
          <w:ilvl w:val="2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A vector whose components are the partial derivatives </w:t>
      </w:r>
      <w:proofErr w:type="spellStart"/>
      <w:r w:rsidRPr="000B7845">
        <w:rPr>
          <w:rFonts w:asciiTheme="minorHAnsi" w:eastAsia="Calibri" w:hAnsiTheme="minorHAnsi" w:cstheme="minorHAnsi"/>
        </w:rPr>
        <w:t>w.r.t.</w:t>
      </w:r>
      <w:proofErr w:type="spellEnd"/>
      <w:r w:rsidRPr="000B7845">
        <w:rPr>
          <w:rFonts w:asciiTheme="minorHAnsi" w:eastAsia="Calibri" w:hAnsiTheme="minorHAnsi" w:cstheme="minorHAnsi"/>
        </w:rPr>
        <w:t xml:space="preserve"> every </w:t>
      </w:r>
      <w:proofErr w:type="gramStart"/>
      <w:r w:rsidRPr="000B7845">
        <w:rPr>
          <w:rFonts w:asciiTheme="minorHAnsi" w:eastAsia="Calibri" w:hAnsiTheme="minorHAnsi" w:cstheme="minorHAnsi"/>
        </w:rPr>
        <w:t>variable</w:t>
      </w:r>
      <w:proofErr w:type="gramEnd"/>
    </w:p>
    <w:p w14:paraId="1A302BEB" w14:textId="77777777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Shows where the </w:t>
      </w:r>
      <w:r w:rsidRPr="000B7845">
        <w:rPr>
          <w:rFonts w:asciiTheme="minorHAnsi" w:eastAsia="Calibri" w:hAnsiTheme="minorHAnsi" w:cstheme="minorHAnsi"/>
          <w:b/>
          <w:bCs/>
        </w:rPr>
        <w:t>steepest rise in slope</w:t>
      </w:r>
      <w:r w:rsidRPr="000B7845">
        <w:rPr>
          <w:rFonts w:asciiTheme="minorHAnsi" w:eastAsia="Calibri" w:hAnsiTheme="minorHAnsi" w:cstheme="minorHAnsi"/>
        </w:rPr>
        <w:t xml:space="preserve"> </w:t>
      </w:r>
      <w:proofErr w:type="gramStart"/>
      <w:r w:rsidRPr="000B7845">
        <w:rPr>
          <w:rFonts w:asciiTheme="minorHAnsi" w:eastAsia="Calibri" w:hAnsiTheme="minorHAnsi" w:cstheme="minorHAnsi"/>
        </w:rPr>
        <w:t>is</w:t>
      </w:r>
      <w:proofErr w:type="gramEnd"/>
    </w:p>
    <w:p w14:paraId="451195C3" w14:textId="77777777" w:rsidR="006A5965" w:rsidRPr="000B7845" w:rsidRDefault="006A5965" w:rsidP="006A5965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If we follow the gradient, we'll arrive at a </w:t>
      </w:r>
      <w:proofErr w:type="gramStart"/>
      <w:r w:rsidRPr="000B7845">
        <w:rPr>
          <w:rFonts w:asciiTheme="minorHAnsi" w:eastAsia="Calibri" w:hAnsiTheme="minorHAnsi" w:cstheme="minorHAnsi"/>
        </w:rPr>
        <w:t>maximum</w:t>
      </w:r>
      <w:proofErr w:type="gramEnd"/>
    </w:p>
    <w:p w14:paraId="4EAB26F1" w14:textId="77777777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Conversely, negative gradient takes us to a </w:t>
      </w:r>
      <w:proofErr w:type="gramStart"/>
      <w:r w:rsidRPr="000B7845">
        <w:rPr>
          <w:rFonts w:asciiTheme="minorHAnsi" w:eastAsia="Calibri" w:hAnsiTheme="minorHAnsi" w:cstheme="minorHAnsi"/>
        </w:rPr>
        <w:t>minimum</w:t>
      </w:r>
      <w:proofErr w:type="gramEnd"/>
    </w:p>
    <w:p w14:paraId="1701C1DF" w14:textId="77777777" w:rsidR="006A5965" w:rsidRPr="000B7845" w:rsidRDefault="006A5965" w:rsidP="006A5965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>Iterative procedure</w:t>
      </w:r>
    </w:p>
    <w:p w14:paraId="39774514" w14:textId="77777777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Continue to apply until close </w:t>
      </w:r>
      <w:proofErr w:type="gramStart"/>
      <w:r w:rsidRPr="000B7845">
        <w:rPr>
          <w:rFonts w:asciiTheme="minorHAnsi" w:eastAsia="Calibri" w:hAnsiTheme="minorHAnsi" w:cstheme="minorHAnsi"/>
        </w:rPr>
        <w:t>enough</w:t>
      </w:r>
      <w:proofErr w:type="gramEnd"/>
    </w:p>
    <w:p w14:paraId="2FA1EB88" w14:textId="77777777" w:rsidR="006A5965" w:rsidRPr="000B7845" w:rsidRDefault="006A5965" w:rsidP="006A5965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Not guaranteed to find global </w:t>
      </w:r>
      <w:proofErr w:type="gramStart"/>
      <w:r w:rsidRPr="000B7845">
        <w:rPr>
          <w:rFonts w:asciiTheme="minorHAnsi" w:eastAsia="Calibri" w:hAnsiTheme="minorHAnsi" w:cstheme="minorHAnsi"/>
        </w:rPr>
        <w:t>extrema</w:t>
      </w:r>
      <w:proofErr w:type="gramEnd"/>
    </w:p>
    <w:p w14:paraId="71D57D05" w14:textId="2AEE5CB5" w:rsidR="006A5965" w:rsidRPr="000B7845" w:rsidRDefault="006A596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</w:rPr>
        <w:t xml:space="preserve">May get "stuck" in a local </w:t>
      </w:r>
      <w:proofErr w:type="gramStart"/>
      <w:r w:rsidRPr="000B7845">
        <w:rPr>
          <w:rFonts w:asciiTheme="minorHAnsi" w:eastAsia="Calibri" w:hAnsiTheme="minorHAnsi" w:cstheme="minorHAnsi"/>
        </w:rPr>
        <w:t>extremum</w:t>
      </w:r>
      <w:proofErr w:type="gramEnd"/>
    </w:p>
    <w:p w14:paraId="4AFDC104" w14:textId="77777777" w:rsidR="006A5965" w:rsidRPr="000B7845" w:rsidRDefault="006A5965" w:rsidP="001978FD">
      <w:pPr>
        <w:rPr>
          <w:rFonts w:asciiTheme="minorHAnsi" w:eastAsia="Calibri" w:hAnsiTheme="minorHAnsi" w:cstheme="minorHAnsi"/>
          <w:lang w:val="bg-BG"/>
        </w:rPr>
      </w:pPr>
    </w:p>
    <w:p w14:paraId="04A3A9E7" w14:textId="597554ED" w:rsidR="006A5965" w:rsidRPr="000B7845" w:rsidRDefault="001978FD" w:rsidP="001978FD">
      <w:pPr>
        <w:rPr>
          <w:rFonts w:asciiTheme="minorHAnsi" w:eastAsia="Calibri" w:hAnsiTheme="minorHAnsi" w:cstheme="minorHAnsi"/>
          <w:b/>
          <w:bCs/>
        </w:rPr>
      </w:pPr>
      <w:r w:rsidRPr="000B7845">
        <w:rPr>
          <w:rFonts w:asciiTheme="minorHAnsi" w:eastAsia="Calibri" w:hAnsiTheme="minorHAnsi" w:cstheme="minorHAnsi"/>
          <w:b/>
          <w:bCs/>
          <w:lang w:val="bg-BG"/>
        </w:rPr>
        <w:t xml:space="preserve">5.3 </w:t>
      </w:r>
      <w:r w:rsidRPr="000B7845">
        <w:rPr>
          <w:rFonts w:asciiTheme="minorHAnsi" w:eastAsia="Calibri" w:hAnsiTheme="minorHAnsi" w:cstheme="minorHAnsi"/>
          <w:b/>
          <w:bCs/>
        </w:rPr>
        <w:t>Example: Gradient Descent</w:t>
      </w:r>
    </w:p>
    <w:p w14:paraId="3E48F5D8" w14:textId="07EE9D3C" w:rsidR="001978FD" w:rsidRPr="000B7845" w:rsidRDefault="001978FD" w:rsidP="001978FD">
      <w:pPr>
        <w:numPr>
          <w:ilvl w:val="0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6128" behindDoc="0" locked="0" layoutInCell="1" allowOverlap="1" wp14:anchorId="45506C2C" wp14:editId="338C0991">
            <wp:simplePos x="0" y="0"/>
            <wp:positionH relativeFrom="column">
              <wp:posOffset>471805</wp:posOffset>
            </wp:positionH>
            <wp:positionV relativeFrom="paragraph">
              <wp:posOffset>272415</wp:posOffset>
            </wp:positionV>
            <wp:extent cx="1988820" cy="262255"/>
            <wp:effectExtent l="0" t="0" r="0" b="4445"/>
            <wp:wrapTopAndBottom/>
            <wp:docPr id="852712107" name="Picture 6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712107" name="Picture 6" descr="A black background with a black squar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820" cy="262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B7845">
        <w:rPr>
          <w:rFonts w:asciiTheme="minorHAnsi" w:eastAsia="Calibri" w:hAnsiTheme="minorHAnsi" w:cstheme="minorHAnsi"/>
        </w:rPr>
        <w:t xml:space="preserve">Find a local minimum of the </w:t>
      </w:r>
      <w:proofErr w:type="gramStart"/>
      <w:r w:rsidRPr="000B7845">
        <w:rPr>
          <w:rFonts w:asciiTheme="minorHAnsi" w:eastAsia="Calibri" w:hAnsiTheme="minorHAnsi" w:cstheme="minorHAnsi"/>
        </w:rPr>
        <w:t>function</w:t>
      </w:r>
      <w:proofErr w:type="gramEnd"/>
      <w:r w:rsidRPr="000B7845">
        <w:rPr>
          <w:rFonts w:asciiTheme="minorHAnsi" w:eastAsia="Calibri" w:hAnsiTheme="minorHAnsi" w:cstheme="minorHAnsi"/>
        </w:rPr>
        <w:t xml:space="preserve"> </w:t>
      </w:r>
    </w:p>
    <w:p w14:paraId="2856F54B" w14:textId="6812C7E8" w:rsidR="006A5965" w:rsidRPr="000B7845" w:rsidRDefault="000B7845" w:rsidP="006A5965">
      <w:pPr>
        <w:numPr>
          <w:ilvl w:val="1"/>
          <w:numId w:val="124"/>
        </w:numPr>
        <w:rPr>
          <w:rFonts w:asciiTheme="minorHAnsi" w:eastAsia="Calibri" w:hAnsiTheme="minorHAnsi" w:cstheme="minorHAnsi"/>
        </w:rPr>
      </w:pPr>
      <w:r w:rsidRPr="000B7845">
        <w:rPr>
          <w:rFonts w:asciiTheme="minorHAnsi" w:eastAsia="Calibri" w:hAnsiTheme="minorHAnsi" w:cstheme="minorHAnsi"/>
          <w:noProof/>
        </w:rPr>
        <w:drawing>
          <wp:anchor distT="0" distB="0" distL="114300" distR="114300" simplePos="0" relativeHeight="251697152" behindDoc="0" locked="0" layoutInCell="1" allowOverlap="1" wp14:anchorId="06B0B90E" wp14:editId="0A29E85D">
            <wp:simplePos x="0" y="0"/>
            <wp:positionH relativeFrom="margin">
              <wp:posOffset>479425</wp:posOffset>
            </wp:positionH>
            <wp:positionV relativeFrom="paragraph">
              <wp:posOffset>610235</wp:posOffset>
            </wp:positionV>
            <wp:extent cx="4853940" cy="2315210"/>
            <wp:effectExtent l="0" t="0" r="3810" b="8890"/>
            <wp:wrapTopAndBottom/>
            <wp:docPr id="1233883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8313" name="Picture 1" descr="A screenshot of a computer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3940" cy="2315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78FD" w:rsidRPr="000B7845">
        <w:rPr>
          <w:rFonts w:asciiTheme="minorHAnsi" w:eastAsia="Calibri" w:hAnsiTheme="minorHAnsi" w:cstheme="minorHAnsi"/>
        </w:rPr>
        <w:t xml:space="preserve">Start at </w:t>
      </w:r>
      <m:oMath>
        <m:r>
          <w:rPr>
            <w:rFonts w:ascii="Cambria Math" w:eastAsia="Calibri" w:hAnsi="Cambria Math" w:cstheme="minorHAnsi"/>
          </w:rPr>
          <m:t>x = 6</m:t>
        </m:r>
      </m:oMath>
    </w:p>
    <w:sectPr w:rsidR="006A5965" w:rsidRPr="000B7845">
      <w:footerReference w:type="default" r:id="rId5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9603C0" w14:textId="77777777" w:rsidR="003168B1" w:rsidRDefault="003168B1" w:rsidP="00492C09">
      <w:r>
        <w:separator/>
      </w:r>
    </w:p>
  </w:endnote>
  <w:endnote w:type="continuationSeparator" w:id="0">
    <w:p w14:paraId="492F1849" w14:textId="77777777" w:rsidR="003168B1" w:rsidRDefault="003168B1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429227" w14:textId="77777777" w:rsidR="003168B1" w:rsidRDefault="003168B1" w:rsidP="00492C09">
      <w:r>
        <w:separator/>
      </w:r>
    </w:p>
  </w:footnote>
  <w:footnote w:type="continuationSeparator" w:id="0">
    <w:p w14:paraId="6655A149" w14:textId="77777777" w:rsidR="003168B1" w:rsidRDefault="003168B1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6239D0"/>
    <w:multiLevelType w:val="hybridMultilevel"/>
    <w:tmpl w:val="223CA2AE"/>
    <w:lvl w:ilvl="0" w:tplc="732E1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1822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7E99F4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2DDB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2E6E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6C36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F02E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9847B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C28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EB099B"/>
    <w:multiLevelType w:val="hybridMultilevel"/>
    <w:tmpl w:val="6914B94A"/>
    <w:lvl w:ilvl="0" w:tplc="C3B8E6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3090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E28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F6C44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38BB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984E7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E0C9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C009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4684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CCA65F6"/>
    <w:multiLevelType w:val="hybridMultilevel"/>
    <w:tmpl w:val="D966A322"/>
    <w:lvl w:ilvl="0" w:tplc="F238EA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A435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BC836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148C6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9CE41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AFA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DA42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60BE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6453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A5550C"/>
    <w:multiLevelType w:val="hybridMultilevel"/>
    <w:tmpl w:val="F6F47472"/>
    <w:lvl w:ilvl="0" w:tplc="967ED9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ECCE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9888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2E89D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EEE29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45423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3EE0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A2FD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EE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3136786"/>
    <w:multiLevelType w:val="hybridMultilevel"/>
    <w:tmpl w:val="9B94212A"/>
    <w:lvl w:ilvl="0" w:tplc="89A038E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6E1F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68F11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EAFD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5FCF2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0456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4BEB2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C05F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909B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41256F"/>
    <w:multiLevelType w:val="hybridMultilevel"/>
    <w:tmpl w:val="B622EED4"/>
    <w:lvl w:ilvl="0" w:tplc="E95E47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2E47F7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EF24C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D015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83C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D8AB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81CA9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42D0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22E3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26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BF12A7C"/>
    <w:multiLevelType w:val="hybridMultilevel"/>
    <w:tmpl w:val="135C3634"/>
    <w:lvl w:ilvl="0" w:tplc="D780E2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C41C2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A654D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7526B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3C2D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7A3D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E695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8C8EF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72F75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CBF7233"/>
    <w:multiLevelType w:val="hybridMultilevel"/>
    <w:tmpl w:val="A3406E88"/>
    <w:lvl w:ilvl="0" w:tplc="C7A6B2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6BAF4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74245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AEA7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06C0A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DB85C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7EEAA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2CC85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C43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09D5C2D"/>
    <w:multiLevelType w:val="hybridMultilevel"/>
    <w:tmpl w:val="F3023112"/>
    <w:lvl w:ilvl="0" w:tplc="F7E6F62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4CB0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C8E2B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16F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EDC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CCFFB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8C4D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6E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EC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F0642B5"/>
    <w:multiLevelType w:val="hybridMultilevel"/>
    <w:tmpl w:val="D77AEFA6"/>
    <w:lvl w:ilvl="0" w:tplc="3632880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BA23E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880F7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CC15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A8AF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F65A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E88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BEC0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8C5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19731FF"/>
    <w:multiLevelType w:val="hybridMultilevel"/>
    <w:tmpl w:val="7C9E54CC"/>
    <w:lvl w:ilvl="0" w:tplc="6B0C44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E0E173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268D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CB2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7273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878C8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3A4E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B026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B2C7B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6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9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E70035F"/>
    <w:multiLevelType w:val="hybridMultilevel"/>
    <w:tmpl w:val="F2A8A522"/>
    <w:lvl w:ilvl="0" w:tplc="AC0263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F0230E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F6000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C22FA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B7A3E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D247A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0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B100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64C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5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6" w15:restartNumberingAfterBreak="0">
    <w:nsid w:val="42C00453"/>
    <w:multiLevelType w:val="hybridMultilevel"/>
    <w:tmpl w:val="0482606C"/>
    <w:lvl w:ilvl="0" w:tplc="9470FE9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67AE6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4B6C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83A8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EC8E5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C02E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5E74D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026DA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C1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44343796"/>
    <w:multiLevelType w:val="hybridMultilevel"/>
    <w:tmpl w:val="5C442582"/>
    <w:lvl w:ilvl="0" w:tplc="629A29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3844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9CA1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C3EF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D65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6E6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287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9218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4E243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5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8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0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1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2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522B0936"/>
    <w:multiLevelType w:val="hybridMultilevel"/>
    <w:tmpl w:val="41049A6E"/>
    <w:lvl w:ilvl="0" w:tplc="D7D45B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7AEC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36D59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1942A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4C09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EE0F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E7E14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A8E3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8F4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533B4CB1"/>
    <w:multiLevelType w:val="hybridMultilevel"/>
    <w:tmpl w:val="E9F61B3C"/>
    <w:lvl w:ilvl="0" w:tplc="1F08F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B2861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50014C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D439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CF6565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02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AC2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C06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B288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54A756B6"/>
    <w:multiLevelType w:val="hybridMultilevel"/>
    <w:tmpl w:val="80DA8C1E"/>
    <w:lvl w:ilvl="0" w:tplc="06066A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C90C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502CC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DDE2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0D283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1817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86F8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4EE94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3CC0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91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3" w15:restartNumberingAfterBreak="0">
    <w:nsid w:val="5FD13188"/>
    <w:multiLevelType w:val="hybridMultilevel"/>
    <w:tmpl w:val="C80E3B62"/>
    <w:lvl w:ilvl="0" w:tplc="A9BE7C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4264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16777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C2F0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FC0F0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6F8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0A9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D04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BC64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603E0480"/>
    <w:multiLevelType w:val="hybridMultilevel"/>
    <w:tmpl w:val="8E722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109660F"/>
    <w:multiLevelType w:val="hybridMultilevel"/>
    <w:tmpl w:val="4156CD34"/>
    <w:lvl w:ilvl="0" w:tplc="C79E8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A0819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88E8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72E88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1A54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9A95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E443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5E53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A4C8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0" w15:restartNumberingAfterBreak="0">
    <w:nsid w:val="652B60A8"/>
    <w:multiLevelType w:val="hybridMultilevel"/>
    <w:tmpl w:val="A4085068"/>
    <w:lvl w:ilvl="0" w:tplc="0FD24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E661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60A6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C62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4CF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660A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64AA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E6C33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D082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06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9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2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114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5" w15:restartNumberingAfterBreak="0">
    <w:nsid w:val="78A407E9"/>
    <w:multiLevelType w:val="hybridMultilevel"/>
    <w:tmpl w:val="67F0CD66"/>
    <w:lvl w:ilvl="0" w:tplc="7910D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A49D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53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5A4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8879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5037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BBA24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64A41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AE02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78A775DD"/>
    <w:multiLevelType w:val="hybridMultilevel"/>
    <w:tmpl w:val="06F05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8C62899"/>
    <w:multiLevelType w:val="hybridMultilevel"/>
    <w:tmpl w:val="524C8C30"/>
    <w:lvl w:ilvl="0" w:tplc="AB882A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E681CC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6A8A80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6163C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64FB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3C49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0448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E4BB6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B0878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20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1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63"/>
  </w:num>
  <w:num w:numId="4" w16cid:durableId="61216779">
    <w:abstractNumId w:val="49"/>
  </w:num>
  <w:num w:numId="5" w16cid:durableId="390275470">
    <w:abstractNumId w:val="82"/>
  </w:num>
  <w:num w:numId="6" w16cid:durableId="1106653610">
    <w:abstractNumId w:val="120"/>
  </w:num>
  <w:num w:numId="7" w16cid:durableId="326053325">
    <w:abstractNumId w:val="75"/>
  </w:num>
  <w:num w:numId="8" w16cid:durableId="1420517551">
    <w:abstractNumId w:val="73"/>
  </w:num>
  <w:num w:numId="9" w16cid:durableId="671494762">
    <w:abstractNumId w:val="37"/>
  </w:num>
  <w:num w:numId="10" w16cid:durableId="626621217">
    <w:abstractNumId w:val="34"/>
  </w:num>
  <w:num w:numId="11" w16cid:durableId="639113268">
    <w:abstractNumId w:val="21"/>
  </w:num>
  <w:num w:numId="12" w16cid:durableId="2099792900">
    <w:abstractNumId w:val="30"/>
  </w:num>
  <w:num w:numId="13" w16cid:durableId="786124083">
    <w:abstractNumId w:val="91"/>
  </w:num>
  <w:num w:numId="14" w16cid:durableId="311522149">
    <w:abstractNumId w:val="18"/>
  </w:num>
  <w:num w:numId="15" w16cid:durableId="1498960144">
    <w:abstractNumId w:val="70"/>
  </w:num>
  <w:num w:numId="16" w16cid:durableId="40713147">
    <w:abstractNumId w:val="53"/>
  </w:num>
  <w:num w:numId="17" w16cid:durableId="315111159">
    <w:abstractNumId w:val="69"/>
  </w:num>
  <w:num w:numId="18" w16cid:durableId="980499607">
    <w:abstractNumId w:val="48"/>
  </w:num>
  <w:num w:numId="19" w16cid:durableId="1177384584">
    <w:abstractNumId w:val="97"/>
  </w:num>
  <w:num w:numId="20" w16cid:durableId="352264504">
    <w:abstractNumId w:val="72"/>
  </w:num>
  <w:num w:numId="21" w16cid:durableId="1754888046">
    <w:abstractNumId w:val="49"/>
  </w:num>
  <w:num w:numId="22" w16cid:durableId="18438680">
    <w:abstractNumId w:val="3"/>
  </w:num>
  <w:num w:numId="23" w16cid:durableId="1640378062">
    <w:abstractNumId w:val="107"/>
  </w:num>
  <w:num w:numId="24" w16cid:durableId="424108838">
    <w:abstractNumId w:val="50"/>
  </w:num>
  <w:num w:numId="25" w16cid:durableId="681972574">
    <w:abstractNumId w:val="89"/>
  </w:num>
  <w:num w:numId="26" w16cid:durableId="1384015517">
    <w:abstractNumId w:val="19"/>
  </w:num>
  <w:num w:numId="27" w16cid:durableId="2034458756">
    <w:abstractNumId w:val="112"/>
  </w:num>
  <w:num w:numId="28" w16cid:durableId="1228036706">
    <w:abstractNumId w:val="24"/>
  </w:num>
  <w:num w:numId="29" w16cid:durableId="1309357731">
    <w:abstractNumId w:val="99"/>
  </w:num>
  <w:num w:numId="30" w16cid:durableId="1402943753">
    <w:abstractNumId w:val="58"/>
  </w:num>
  <w:num w:numId="31" w16cid:durableId="704791980">
    <w:abstractNumId w:val="83"/>
  </w:num>
  <w:num w:numId="32" w16cid:durableId="1852328720">
    <w:abstractNumId w:val="71"/>
  </w:num>
  <w:num w:numId="33" w16cid:durableId="1079213174">
    <w:abstractNumId w:val="32"/>
  </w:num>
  <w:num w:numId="34" w16cid:durableId="1221405604">
    <w:abstractNumId w:val="22"/>
  </w:num>
  <w:num w:numId="35" w16cid:durableId="283658417">
    <w:abstractNumId w:val="105"/>
  </w:num>
  <w:num w:numId="36" w16cid:durableId="303003159">
    <w:abstractNumId w:val="25"/>
  </w:num>
  <w:num w:numId="37" w16cid:durableId="1753618292">
    <w:abstractNumId w:val="90"/>
  </w:num>
  <w:num w:numId="38" w16cid:durableId="1372801529">
    <w:abstractNumId w:val="119"/>
  </w:num>
  <w:num w:numId="39" w16cid:durableId="1624263353">
    <w:abstractNumId w:val="38"/>
  </w:num>
  <w:num w:numId="40" w16cid:durableId="875578478">
    <w:abstractNumId w:val="104"/>
  </w:num>
  <w:num w:numId="41" w16cid:durableId="350182328">
    <w:abstractNumId w:val="45"/>
  </w:num>
  <w:num w:numId="42" w16cid:durableId="1517421591">
    <w:abstractNumId w:val="113"/>
  </w:num>
  <w:num w:numId="43" w16cid:durableId="1074594286">
    <w:abstractNumId w:val="76"/>
  </w:num>
  <w:num w:numId="44" w16cid:durableId="1896620749">
    <w:abstractNumId w:val="78"/>
  </w:num>
  <w:num w:numId="45" w16cid:durableId="2113234096">
    <w:abstractNumId w:val="101"/>
  </w:num>
  <w:num w:numId="46" w16cid:durableId="458962214">
    <w:abstractNumId w:val="51"/>
  </w:num>
  <w:num w:numId="47" w16cid:durableId="463617702">
    <w:abstractNumId w:val="42"/>
  </w:num>
  <w:num w:numId="48" w16cid:durableId="28335280">
    <w:abstractNumId w:val="33"/>
  </w:num>
  <w:num w:numId="49" w16cid:durableId="614561337">
    <w:abstractNumId w:val="77"/>
  </w:num>
  <w:num w:numId="50" w16cid:durableId="908031808">
    <w:abstractNumId w:val="47"/>
  </w:num>
  <w:num w:numId="51" w16cid:durableId="1140223663">
    <w:abstractNumId w:val="108"/>
  </w:num>
  <w:num w:numId="52" w16cid:durableId="1304237477">
    <w:abstractNumId w:val="103"/>
  </w:num>
  <w:num w:numId="53" w16cid:durableId="1422989194">
    <w:abstractNumId w:val="55"/>
  </w:num>
  <w:num w:numId="54" w16cid:durableId="216940718">
    <w:abstractNumId w:val="1"/>
  </w:num>
  <w:num w:numId="55" w16cid:durableId="943000279">
    <w:abstractNumId w:val="11"/>
  </w:num>
  <w:num w:numId="56" w16cid:durableId="471866356">
    <w:abstractNumId w:val="6"/>
  </w:num>
  <w:num w:numId="57" w16cid:durableId="1774932681">
    <w:abstractNumId w:val="41"/>
  </w:num>
  <w:num w:numId="58" w16cid:durableId="2115323998">
    <w:abstractNumId w:val="0"/>
  </w:num>
  <w:num w:numId="59" w16cid:durableId="672412141">
    <w:abstractNumId w:val="12"/>
  </w:num>
  <w:num w:numId="60" w16cid:durableId="2040279476">
    <w:abstractNumId w:val="60"/>
  </w:num>
  <w:num w:numId="61" w16cid:durableId="2001421989">
    <w:abstractNumId w:val="92"/>
  </w:num>
  <w:num w:numId="62" w16cid:durableId="73015857">
    <w:abstractNumId w:val="4"/>
  </w:num>
  <w:num w:numId="63" w16cid:durableId="532117750">
    <w:abstractNumId w:val="79"/>
  </w:num>
  <w:num w:numId="64" w16cid:durableId="1940793227">
    <w:abstractNumId w:val="64"/>
  </w:num>
  <w:num w:numId="65" w16cid:durableId="1037244980">
    <w:abstractNumId w:val="36"/>
  </w:num>
  <w:num w:numId="66" w16cid:durableId="1526748315">
    <w:abstractNumId w:val="122"/>
  </w:num>
  <w:num w:numId="67" w16cid:durableId="949164032">
    <w:abstractNumId w:val="94"/>
  </w:num>
  <w:num w:numId="68" w16cid:durableId="2013026164">
    <w:abstractNumId w:val="74"/>
  </w:num>
  <w:num w:numId="69" w16cid:durableId="630138319">
    <w:abstractNumId w:val="67"/>
  </w:num>
  <w:num w:numId="70" w16cid:durableId="459417561">
    <w:abstractNumId w:val="114"/>
  </w:num>
  <w:num w:numId="71" w16cid:durableId="1679039641">
    <w:abstractNumId w:val="15"/>
  </w:num>
  <w:num w:numId="72" w16cid:durableId="847447682">
    <w:abstractNumId w:val="80"/>
  </w:num>
  <w:num w:numId="73" w16cid:durableId="1764953402">
    <w:abstractNumId w:val="65"/>
  </w:num>
  <w:num w:numId="74" w16cid:durableId="1300768678">
    <w:abstractNumId w:val="56"/>
  </w:num>
  <w:num w:numId="75" w16cid:durableId="499350259">
    <w:abstractNumId w:val="7"/>
  </w:num>
  <w:num w:numId="76" w16cid:durableId="1897474157">
    <w:abstractNumId w:val="44"/>
  </w:num>
  <w:num w:numId="77" w16cid:durableId="1823693522">
    <w:abstractNumId w:val="26"/>
  </w:num>
  <w:num w:numId="78" w16cid:durableId="252670302">
    <w:abstractNumId w:val="13"/>
  </w:num>
  <w:num w:numId="79" w16cid:durableId="250630895">
    <w:abstractNumId w:val="39"/>
  </w:num>
  <w:num w:numId="80" w16cid:durableId="2112511019">
    <w:abstractNumId w:val="106"/>
  </w:num>
  <w:num w:numId="81" w16cid:durableId="623317758">
    <w:abstractNumId w:val="9"/>
  </w:num>
  <w:num w:numId="82" w16cid:durableId="1799101444">
    <w:abstractNumId w:val="102"/>
  </w:num>
  <w:num w:numId="83" w16cid:durableId="12386459">
    <w:abstractNumId w:val="110"/>
  </w:num>
  <w:num w:numId="84" w16cid:durableId="237063174">
    <w:abstractNumId w:val="109"/>
  </w:num>
  <w:num w:numId="85" w16cid:durableId="2079475742">
    <w:abstractNumId w:val="62"/>
  </w:num>
  <w:num w:numId="86" w16cid:durableId="2050253029">
    <w:abstractNumId w:val="52"/>
  </w:num>
  <w:num w:numId="87" w16cid:durableId="1002127373">
    <w:abstractNumId w:val="118"/>
  </w:num>
  <w:num w:numId="88" w16cid:durableId="1103459475">
    <w:abstractNumId w:val="121"/>
  </w:num>
  <w:num w:numId="89" w16cid:durableId="552037771">
    <w:abstractNumId w:val="98"/>
  </w:num>
  <w:num w:numId="90" w16cid:durableId="334770466">
    <w:abstractNumId w:val="2"/>
  </w:num>
  <w:num w:numId="91" w16cid:durableId="1945723670">
    <w:abstractNumId w:val="88"/>
  </w:num>
  <w:num w:numId="92" w16cid:durableId="811215494">
    <w:abstractNumId w:val="116"/>
  </w:num>
  <w:num w:numId="93" w16cid:durableId="1957324967">
    <w:abstractNumId w:val="40"/>
  </w:num>
  <w:num w:numId="94" w16cid:durableId="2105613763">
    <w:abstractNumId w:val="35"/>
  </w:num>
  <w:num w:numId="95" w16cid:durableId="28920605">
    <w:abstractNumId w:val="86"/>
  </w:num>
  <w:num w:numId="96" w16cid:durableId="1351687310">
    <w:abstractNumId w:val="54"/>
  </w:num>
  <w:num w:numId="97" w16cid:durableId="436363879">
    <w:abstractNumId w:val="66"/>
  </w:num>
  <w:num w:numId="98" w16cid:durableId="832332394">
    <w:abstractNumId w:val="59"/>
  </w:num>
  <w:num w:numId="99" w16cid:durableId="1348828003">
    <w:abstractNumId w:val="81"/>
  </w:num>
  <w:num w:numId="100" w16cid:durableId="1199124856">
    <w:abstractNumId w:val="16"/>
  </w:num>
  <w:num w:numId="101" w16cid:durableId="826094176">
    <w:abstractNumId w:val="57"/>
  </w:num>
  <w:num w:numId="102" w16cid:durableId="378937288">
    <w:abstractNumId w:val="95"/>
  </w:num>
  <w:num w:numId="103" w16cid:durableId="652224715">
    <w:abstractNumId w:val="31"/>
  </w:num>
  <w:num w:numId="104" w16cid:durableId="134952066">
    <w:abstractNumId w:val="20"/>
  </w:num>
  <w:num w:numId="105" w16cid:durableId="687751395">
    <w:abstractNumId w:val="27"/>
  </w:num>
  <w:num w:numId="106" w16cid:durableId="106001311">
    <w:abstractNumId w:val="117"/>
  </w:num>
  <w:num w:numId="107" w16cid:durableId="1840581989">
    <w:abstractNumId w:val="85"/>
  </w:num>
  <w:num w:numId="108" w16cid:durableId="1480003969">
    <w:abstractNumId w:val="43"/>
  </w:num>
  <w:num w:numId="109" w16cid:durableId="98065629">
    <w:abstractNumId w:val="23"/>
  </w:num>
  <w:num w:numId="110" w16cid:durableId="236214590">
    <w:abstractNumId w:val="87"/>
  </w:num>
  <w:num w:numId="111" w16cid:durableId="1259099547">
    <w:abstractNumId w:val="93"/>
  </w:num>
  <w:num w:numId="112" w16cid:durableId="930048883">
    <w:abstractNumId w:val="8"/>
  </w:num>
  <w:num w:numId="113" w16cid:durableId="725645828">
    <w:abstractNumId w:val="68"/>
  </w:num>
  <w:num w:numId="114" w16cid:durableId="826896068">
    <w:abstractNumId w:val="115"/>
  </w:num>
  <w:num w:numId="115" w16cid:durableId="969941556">
    <w:abstractNumId w:val="100"/>
  </w:num>
  <w:num w:numId="116" w16cid:durableId="1002126449">
    <w:abstractNumId w:val="5"/>
  </w:num>
  <w:num w:numId="117" w16cid:durableId="1959339165">
    <w:abstractNumId w:val="46"/>
  </w:num>
  <w:num w:numId="118" w16cid:durableId="1406992711">
    <w:abstractNumId w:val="14"/>
  </w:num>
  <w:num w:numId="119" w16cid:durableId="975447418">
    <w:abstractNumId w:val="17"/>
  </w:num>
  <w:num w:numId="120" w16cid:durableId="484901251">
    <w:abstractNumId w:val="29"/>
  </w:num>
  <w:num w:numId="121" w16cid:durableId="1199665087">
    <w:abstractNumId w:val="61"/>
  </w:num>
  <w:num w:numId="122" w16cid:durableId="2125417735">
    <w:abstractNumId w:val="96"/>
  </w:num>
  <w:num w:numId="123" w16cid:durableId="1729259427">
    <w:abstractNumId w:val="28"/>
  </w:num>
  <w:num w:numId="124" w16cid:durableId="1925456291">
    <w:abstractNumId w:val="84"/>
  </w:num>
  <w:num w:numId="125" w16cid:durableId="15934670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0B7845"/>
    <w:rsid w:val="00104485"/>
    <w:rsid w:val="00130591"/>
    <w:rsid w:val="0013162F"/>
    <w:rsid w:val="001978FD"/>
    <w:rsid w:val="001B4620"/>
    <w:rsid w:val="002116C8"/>
    <w:rsid w:val="00236480"/>
    <w:rsid w:val="00303241"/>
    <w:rsid w:val="003168B1"/>
    <w:rsid w:val="003312BC"/>
    <w:rsid w:val="00382BD0"/>
    <w:rsid w:val="003B19D3"/>
    <w:rsid w:val="00437961"/>
    <w:rsid w:val="00465213"/>
    <w:rsid w:val="00475D7D"/>
    <w:rsid w:val="00492C09"/>
    <w:rsid w:val="00556E54"/>
    <w:rsid w:val="005B4CBE"/>
    <w:rsid w:val="00607503"/>
    <w:rsid w:val="00615D6F"/>
    <w:rsid w:val="00616B16"/>
    <w:rsid w:val="006444BE"/>
    <w:rsid w:val="00670B9A"/>
    <w:rsid w:val="006A5965"/>
    <w:rsid w:val="006C4277"/>
    <w:rsid w:val="006C4BCF"/>
    <w:rsid w:val="007003A0"/>
    <w:rsid w:val="00716581"/>
    <w:rsid w:val="00727A80"/>
    <w:rsid w:val="00754C5F"/>
    <w:rsid w:val="0078234F"/>
    <w:rsid w:val="007B051B"/>
    <w:rsid w:val="007B4A7D"/>
    <w:rsid w:val="007B727E"/>
    <w:rsid w:val="008231DC"/>
    <w:rsid w:val="00861F35"/>
    <w:rsid w:val="00883284"/>
    <w:rsid w:val="008B5DBC"/>
    <w:rsid w:val="008C41B9"/>
    <w:rsid w:val="00905307"/>
    <w:rsid w:val="00917977"/>
    <w:rsid w:val="009400F5"/>
    <w:rsid w:val="00942129"/>
    <w:rsid w:val="009511B4"/>
    <w:rsid w:val="009A48A9"/>
    <w:rsid w:val="009C3D09"/>
    <w:rsid w:val="009E0BD3"/>
    <w:rsid w:val="00A228D5"/>
    <w:rsid w:val="00AC4594"/>
    <w:rsid w:val="00B16F31"/>
    <w:rsid w:val="00C74775"/>
    <w:rsid w:val="00CC067A"/>
    <w:rsid w:val="00CC65B5"/>
    <w:rsid w:val="00D10148"/>
    <w:rsid w:val="00D739EC"/>
    <w:rsid w:val="00DC38E9"/>
    <w:rsid w:val="00E10E7D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9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209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56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48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2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3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481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60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7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679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285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3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86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4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3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5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82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8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7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3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76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124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4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7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698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5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59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6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14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38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0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194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77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02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890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22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45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47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15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2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8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84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31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35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041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7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69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79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69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551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85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31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75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0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2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4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22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0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56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2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453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37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9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5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3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50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9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628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23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1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90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1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1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31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8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0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0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8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60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02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66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6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953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52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35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637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8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63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59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0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379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93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0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41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137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5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12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94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589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07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928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5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2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4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43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2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4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6635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38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4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9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3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8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1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536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87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92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2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723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3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69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070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108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1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22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841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1048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7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5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1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8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18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216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3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18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8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63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5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0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7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7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50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78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7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5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29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699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7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3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133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01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907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45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62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9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39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9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0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547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911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1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3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46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72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90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42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263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20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1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59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9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5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789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02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36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7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40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25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00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8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7064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11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91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29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1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0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1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1696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39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55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56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6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56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8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46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34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0195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8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5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414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17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709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youtube.com/watch?v=YokKp3pwVFc" TargetMode="External"/><Relationship Id="rId26" Type="http://schemas.openxmlformats.org/officeDocument/2006/relationships/image" Target="media/image18.png"/><Relationship Id="rId39" Type="http://schemas.openxmlformats.org/officeDocument/2006/relationships/image" Target="media/image30.JP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png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gif"/><Relationship Id="rId37" Type="http://schemas.openxmlformats.org/officeDocument/2006/relationships/hyperlink" Target="http://www.math.com/tables/derivatives/tableof.htm" TargetMode="External"/><Relationship Id="rId40" Type="http://schemas.openxmlformats.org/officeDocument/2006/relationships/image" Target="media/image31.gif"/><Relationship Id="rId45" Type="http://schemas.openxmlformats.org/officeDocument/2006/relationships/hyperlink" Target="https://www.youtube.com/watch?v=C7ducZoLKgw" TargetMode="External"/><Relationship Id="rId53" Type="http://schemas.openxmlformats.org/officeDocument/2006/relationships/image" Target="media/image43.png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8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1.gif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9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image" Target="media/image4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50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70.png"/><Relationship Id="rId39" Type="http://schemas.openxmlformats.org/officeDocument/2006/relationships/image" Target="media/image54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510.png"/><Relationship Id="rId7" Type="http://schemas.openxmlformats.org/officeDocument/2006/relationships/image" Target="media/image47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2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53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49.png"/><Relationship Id="rId24" Type="http://schemas.openxmlformats.org/officeDocument/2006/relationships/image" Target="media/image460.png"/><Relationship Id="rId32" Type="http://schemas.openxmlformats.org/officeDocument/2006/relationships/image" Target="media/image50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6.png"/><Relationship Id="rId15" Type="http://schemas.openxmlformats.org/officeDocument/2006/relationships/image" Target="media/image51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80.png"/><Relationship Id="rId36" Type="http://schemas.openxmlformats.org/officeDocument/2006/relationships/image" Target="media/image5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8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45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49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8</Pages>
  <Words>1509</Words>
  <Characters>8603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Daniela Zapryanova</cp:lastModifiedBy>
  <cp:revision>30</cp:revision>
  <dcterms:created xsi:type="dcterms:W3CDTF">2023-02-01T08:35:00Z</dcterms:created>
  <dcterms:modified xsi:type="dcterms:W3CDTF">2024-04-2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